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73EF1" w14:textId="6BC2D4ED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6F7BCA" w14:textId="77777777" w:rsidR="004A12A5" w:rsidRPr="00562AF6" w:rsidRDefault="004A12A5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4684BB" w14:textId="77777777" w:rsidR="00AA103E" w:rsidRPr="00562AF6" w:rsidRDefault="00AA103E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</w:p>
    <w:p w14:paraId="445EEA67" w14:textId="77777777" w:rsidR="00AA103E" w:rsidRPr="00562AF6" w:rsidRDefault="00E73672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ABSURDITY </w:t>
      </w:r>
    </w:p>
    <w:p w14:paraId="08533DA0" w14:textId="77777777" w:rsidR="00AA103E" w:rsidRPr="00562AF6" w:rsidRDefault="00AA103E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 [Name here]</w:t>
      </w:r>
    </w:p>
    <w:p w14:paraId="7C6FCC2F" w14:textId="77777777" w:rsidR="00AA103E" w:rsidRPr="00562AF6" w:rsidRDefault="00AA103E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[Department]</w:t>
      </w:r>
    </w:p>
    <w:p w14:paraId="67F91597" w14:textId="77777777" w:rsidR="00AA103E" w:rsidRPr="00562AF6" w:rsidRDefault="00AA103E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Unit Name:</w:t>
      </w:r>
    </w:p>
    <w:p w14:paraId="59BE3F0F" w14:textId="77777777" w:rsidR="00AA103E" w:rsidRPr="00562AF6" w:rsidRDefault="00AA103E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Lecturer:</w:t>
      </w:r>
    </w:p>
    <w:p w14:paraId="7286104B" w14:textId="04A291DF" w:rsidR="00AA103E" w:rsidRPr="00562AF6" w:rsidRDefault="004A12A5" w:rsidP="00AA103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562AF6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Date </w:t>
      </w:r>
    </w:p>
    <w:p w14:paraId="1C2BF207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F0B5DB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D7F0F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801685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ECF5BD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9C0C3C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8E1298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6C1EEB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EB0512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2E6C5D" w14:textId="77777777" w:rsidR="00A965A6" w:rsidRPr="00562AF6" w:rsidRDefault="00A965A6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8E352B" w14:textId="77777777" w:rsidR="007F3D5F" w:rsidRPr="00562AF6" w:rsidRDefault="007F3D5F" w:rsidP="007F3D5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C9A7F0C" w14:textId="77777777" w:rsidR="00914F7D" w:rsidRPr="00562AF6" w:rsidRDefault="00914F7D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2AF6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2E08D3B1" w14:textId="77777777" w:rsidR="00146801" w:rsidRPr="00562AF6" w:rsidRDefault="00E912F5" w:rsidP="006169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 xml:space="preserve">No matter how we plan for events and </w:t>
      </w:r>
      <w:r w:rsidR="004A0173" w:rsidRPr="00562AF6">
        <w:rPr>
          <w:rFonts w:ascii="Times New Roman" w:hAnsi="Times New Roman" w:cs="Times New Roman"/>
          <w:sz w:val="24"/>
          <w:szCs w:val="24"/>
        </w:rPr>
        <w:t xml:space="preserve">activities, </w:t>
      </w:r>
      <w:r w:rsidR="00987729" w:rsidRPr="00562AF6">
        <w:rPr>
          <w:rFonts w:ascii="Times New Roman" w:hAnsi="Times New Roman" w:cs="Times New Roman"/>
          <w:sz w:val="24"/>
          <w:szCs w:val="24"/>
        </w:rPr>
        <w:t xml:space="preserve">something </w:t>
      </w:r>
      <w:r w:rsidR="00683549" w:rsidRPr="00562AF6">
        <w:rPr>
          <w:rFonts w:ascii="Times New Roman" w:hAnsi="Times New Roman" w:cs="Times New Roman"/>
          <w:sz w:val="24"/>
          <w:szCs w:val="24"/>
        </w:rPr>
        <w:t>always comes along and messes up</w:t>
      </w:r>
      <w:r w:rsidR="0059589A" w:rsidRPr="00562AF6">
        <w:rPr>
          <w:rFonts w:ascii="Times New Roman" w:hAnsi="Times New Roman" w:cs="Times New Roman"/>
          <w:sz w:val="24"/>
          <w:szCs w:val="24"/>
        </w:rPr>
        <w:t xml:space="preserve">. The phrase that best describes this </w:t>
      </w:r>
      <w:r w:rsidR="00CE5F15" w:rsidRPr="00562AF6">
        <w:rPr>
          <w:rFonts w:ascii="Times New Roman" w:hAnsi="Times New Roman" w:cs="Times New Roman"/>
          <w:sz w:val="24"/>
          <w:szCs w:val="24"/>
        </w:rPr>
        <w:t>state is absurdity</w:t>
      </w:r>
      <w:r w:rsidR="007374F4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027AA5" w:rsidRPr="00562AF6">
        <w:rPr>
          <w:rFonts w:ascii="Times New Roman" w:hAnsi="Times New Roman" w:cs="Times New Roman"/>
          <w:sz w:val="24"/>
          <w:szCs w:val="24"/>
        </w:rPr>
        <w:t>We all</w:t>
      </w:r>
      <w:r w:rsidR="003F02E2" w:rsidRPr="00562AF6">
        <w:rPr>
          <w:rFonts w:ascii="Times New Roman" w:hAnsi="Times New Roman" w:cs="Times New Roman"/>
          <w:sz w:val="24"/>
          <w:szCs w:val="24"/>
        </w:rPr>
        <w:t xml:space="preserve"> have plans for our lives</w:t>
      </w:r>
      <w:r w:rsidR="00E37948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1E5296" w:rsidRPr="00562AF6">
        <w:rPr>
          <w:rFonts w:ascii="Times New Roman" w:hAnsi="Times New Roman" w:cs="Times New Roman"/>
          <w:sz w:val="24"/>
          <w:szCs w:val="24"/>
        </w:rPr>
        <w:t xml:space="preserve">but no matter </w:t>
      </w:r>
      <w:r w:rsidR="00675A84" w:rsidRPr="00562AF6">
        <w:rPr>
          <w:rFonts w:ascii="Times New Roman" w:hAnsi="Times New Roman" w:cs="Times New Roman"/>
          <w:sz w:val="24"/>
          <w:szCs w:val="24"/>
        </w:rPr>
        <w:t>how we plan</w:t>
      </w:r>
      <w:r w:rsidR="00E17254" w:rsidRPr="00562AF6">
        <w:rPr>
          <w:rFonts w:ascii="Times New Roman" w:hAnsi="Times New Roman" w:cs="Times New Roman"/>
          <w:sz w:val="24"/>
          <w:szCs w:val="24"/>
        </w:rPr>
        <w:t>, things does not always go as planned</w:t>
      </w:r>
      <w:r w:rsidR="00630F52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9D7923" w:rsidRPr="00562AF6">
        <w:rPr>
          <w:rFonts w:ascii="Times New Roman" w:hAnsi="Times New Roman" w:cs="Times New Roman"/>
          <w:sz w:val="24"/>
          <w:szCs w:val="24"/>
        </w:rPr>
        <w:t>We plan and anticipate a favo</w:t>
      </w:r>
      <w:r w:rsidR="00AE3F9B" w:rsidRPr="00562AF6">
        <w:rPr>
          <w:rFonts w:ascii="Times New Roman" w:hAnsi="Times New Roman" w:cs="Times New Roman"/>
          <w:sz w:val="24"/>
          <w:szCs w:val="24"/>
        </w:rPr>
        <w:t>rable outcome</w:t>
      </w:r>
      <w:r w:rsidR="006A4456" w:rsidRPr="00562AF6">
        <w:rPr>
          <w:rFonts w:ascii="Times New Roman" w:hAnsi="Times New Roman" w:cs="Times New Roman"/>
          <w:sz w:val="24"/>
          <w:szCs w:val="24"/>
        </w:rPr>
        <w:t>, a result that reflects our efforts</w:t>
      </w:r>
      <w:r w:rsidR="00FB0ADD" w:rsidRPr="00562AF6">
        <w:rPr>
          <w:rFonts w:ascii="Times New Roman" w:hAnsi="Times New Roman" w:cs="Times New Roman"/>
          <w:sz w:val="24"/>
          <w:szCs w:val="24"/>
        </w:rPr>
        <w:t xml:space="preserve"> towards the goal</w:t>
      </w:r>
      <w:r w:rsidR="007D0556" w:rsidRPr="00562AF6">
        <w:rPr>
          <w:rFonts w:ascii="Times New Roman" w:hAnsi="Times New Roman" w:cs="Times New Roman"/>
          <w:sz w:val="24"/>
          <w:szCs w:val="24"/>
        </w:rPr>
        <w:t>, but that is not always the case.</w:t>
      </w:r>
      <w:r w:rsidR="001D3DFB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DD3BD2" w:rsidRPr="00562AF6">
        <w:rPr>
          <w:rFonts w:ascii="Times New Roman" w:hAnsi="Times New Roman" w:cs="Times New Roman"/>
          <w:sz w:val="24"/>
          <w:szCs w:val="24"/>
        </w:rPr>
        <w:t xml:space="preserve">The outcome may be affected by reasons out of </w:t>
      </w:r>
      <w:proofErr w:type="gramStart"/>
      <w:r w:rsidR="00DD3BD2" w:rsidRPr="00562AF6">
        <w:rPr>
          <w:rFonts w:ascii="Times New Roman" w:hAnsi="Times New Roman" w:cs="Times New Roman"/>
          <w:sz w:val="24"/>
          <w:szCs w:val="24"/>
        </w:rPr>
        <w:t>control</w:t>
      </w:r>
      <w:r w:rsidR="006516A1" w:rsidRPr="00562AF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6516A1" w:rsidRPr="00562AF6">
        <w:rPr>
          <w:rFonts w:ascii="Times New Roman" w:hAnsi="Times New Roman" w:cs="Times New Roman"/>
          <w:sz w:val="24"/>
          <w:szCs w:val="24"/>
        </w:rPr>
        <w:t xml:space="preserve"> therefore we remain helpless as </w:t>
      </w:r>
      <w:r w:rsidR="009B5B8B" w:rsidRPr="00562AF6">
        <w:rPr>
          <w:rFonts w:ascii="Times New Roman" w:hAnsi="Times New Roman" w:cs="Times New Roman"/>
          <w:sz w:val="24"/>
          <w:szCs w:val="24"/>
        </w:rPr>
        <w:t>the subject matter is messed up</w:t>
      </w:r>
      <w:r w:rsidR="00B952B6" w:rsidRPr="00562AF6">
        <w:rPr>
          <w:rFonts w:ascii="Times New Roman" w:hAnsi="Times New Roman" w:cs="Times New Roman"/>
          <w:sz w:val="24"/>
          <w:szCs w:val="24"/>
        </w:rPr>
        <w:t xml:space="preserve">. These </w:t>
      </w:r>
      <w:r w:rsidR="00AF7238" w:rsidRPr="00562AF6">
        <w:rPr>
          <w:rFonts w:ascii="Times New Roman" w:hAnsi="Times New Roman" w:cs="Times New Roman"/>
          <w:sz w:val="24"/>
          <w:szCs w:val="24"/>
        </w:rPr>
        <w:t>planning may be as a</w:t>
      </w:r>
      <w:r w:rsidR="00907860" w:rsidRPr="00562AF6">
        <w:rPr>
          <w:rFonts w:ascii="Times New Roman" w:hAnsi="Times New Roman" w:cs="Times New Roman"/>
          <w:sz w:val="24"/>
          <w:szCs w:val="24"/>
        </w:rPr>
        <w:t xml:space="preserve">n individual, group </w:t>
      </w:r>
      <w:r w:rsidR="00964D2A" w:rsidRPr="00562AF6">
        <w:rPr>
          <w:rFonts w:ascii="Times New Roman" w:hAnsi="Times New Roman" w:cs="Times New Roman"/>
          <w:sz w:val="24"/>
          <w:szCs w:val="24"/>
        </w:rPr>
        <w:t xml:space="preserve">or even </w:t>
      </w:r>
      <w:r w:rsidR="00F944DD" w:rsidRPr="00562AF6">
        <w:rPr>
          <w:rFonts w:ascii="Times New Roman" w:hAnsi="Times New Roman" w:cs="Times New Roman"/>
          <w:sz w:val="24"/>
          <w:szCs w:val="24"/>
        </w:rPr>
        <w:t>an organization</w:t>
      </w:r>
      <w:r w:rsidR="00580AD4" w:rsidRPr="00562AF6">
        <w:rPr>
          <w:rFonts w:ascii="Times New Roman" w:hAnsi="Times New Roman" w:cs="Times New Roman"/>
          <w:sz w:val="24"/>
          <w:szCs w:val="24"/>
        </w:rPr>
        <w:t xml:space="preserve"> to achieve some goal.</w:t>
      </w:r>
      <w:r w:rsidR="00C96830" w:rsidRPr="00562AF6">
        <w:rPr>
          <w:rFonts w:ascii="Times New Roman" w:hAnsi="Times New Roman" w:cs="Times New Roman"/>
          <w:sz w:val="24"/>
          <w:szCs w:val="24"/>
        </w:rPr>
        <w:t xml:space="preserve"> Resources </w:t>
      </w:r>
      <w:r w:rsidR="00F911AA" w:rsidRPr="00562AF6">
        <w:rPr>
          <w:rFonts w:ascii="Times New Roman" w:hAnsi="Times New Roman" w:cs="Times New Roman"/>
          <w:sz w:val="24"/>
          <w:szCs w:val="24"/>
        </w:rPr>
        <w:t xml:space="preserve">are used in the process, with </w:t>
      </w:r>
      <w:r w:rsidR="00372D88" w:rsidRPr="00562AF6">
        <w:rPr>
          <w:rFonts w:ascii="Times New Roman" w:hAnsi="Times New Roman" w:cs="Times New Roman"/>
          <w:sz w:val="24"/>
          <w:szCs w:val="24"/>
        </w:rPr>
        <w:t xml:space="preserve">the hope of </w:t>
      </w:r>
      <w:r w:rsidR="00F14663" w:rsidRPr="00562AF6">
        <w:rPr>
          <w:rFonts w:ascii="Times New Roman" w:hAnsi="Times New Roman" w:cs="Times New Roman"/>
          <w:sz w:val="24"/>
          <w:szCs w:val="24"/>
        </w:rPr>
        <w:t>getting a</w:t>
      </w:r>
      <w:r w:rsidR="00313737" w:rsidRPr="00562AF6">
        <w:rPr>
          <w:rFonts w:ascii="Times New Roman" w:hAnsi="Times New Roman" w:cs="Times New Roman"/>
          <w:sz w:val="24"/>
          <w:szCs w:val="24"/>
        </w:rPr>
        <w:t xml:space="preserve"> high return on costs.</w:t>
      </w:r>
      <w:r w:rsidR="00BC3E5B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2A6E7B" w:rsidRPr="00562AF6"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0D02B3" w:rsidRPr="00562AF6">
        <w:rPr>
          <w:rFonts w:ascii="Times New Roman" w:hAnsi="Times New Roman" w:cs="Times New Roman"/>
          <w:sz w:val="24"/>
          <w:szCs w:val="24"/>
        </w:rPr>
        <w:t xml:space="preserve">will focus </w:t>
      </w:r>
      <w:r w:rsidR="00193577" w:rsidRPr="00562AF6">
        <w:rPr>
          <w:rFonts w:ascii="Times New Roman" w:hAnsi="Times New Roman" w:cs="Times New Roman"/>
          <w:sz w:val="24"/>
          <w:szCs w:val="24"/>
        </w:rPr>
        <w:t>o</w:t>
      </w:r>
      <w:r w:rsidR="00C8104F" w:rsidRPr="00562AF6">
        <w:rPr>
          <w:rFonts w:ascii="Times New Roman" w:hAnsi="Times New Roman" w:cs="Times New Roman"/>
          <w:sz w:val="24"/>
          <w:szCs w:val="24"/>
        </w:rPr>
        <w:t xml:space="preserve">n a case study from the YouTube </w:t>
      </w:r>
      <w:r w:rsidR="00187038" w:rsidRPr="00562AF6">
        <w:rPr>
          <w:rFonts w:ascii="Times New Roman" w:hAnsi="Times New Roman" w:cs="Times New Roman"/>
          <w:sz w:val="24"/>
          <w:szCs w:val="24"/>
        </w:rPr>
        <w:t>to show</w:t>
      </w:r>
      <w:r w:rsidR="00430321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3321FF" w:rsidRPr="00562AF6">
        <w:rPr>
          <w:rFonts w:ascii="Times New Roman" w:hAnsi="Times New Roman" w:cs="Times New Roman"/>
          <w:sz w:val="24"/>
          <w:szCs w:val="24"/>
        </w:rPr>
        <w:t xml:space="preserve">how we can </w:t>
      </w:r>
      <w:r w:rsidR="0072527D" w:rsidRPr="00562AF6">
        <w:rPr>
          <w:rFonts w:ascii="Times New Roman" w:hAnsi="Times New Roman" w:cs="Times New Roman"/>
          <w:sz w:val="24"/>
          <w:szCs w:val="24"/>
        </w:rPr>
        <w:t xml:space="preserve">plan on events </w:t>
      </w:r>
      <w:r w:rsidR="00335BD7" w:rsidRPr="00562AF6">
        <w:rPr>
          <w:rFonts w:ascii="Times New Roman" w:hAnsi="Times New Roman" w:cs="Times New Roman"/>
          <w:sz w:val="24"/>
          <w:szCs w:val="24"/>
        </w:rPr>
        <w:t>and partially or fully fail</w:t>
      </w:r>
      <w:r w:rsidR="003D4082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84652C" w:rsidRPr="00562AF6">
        <w:rPr>
          <w:rFonts w:ascii="Times New Roman" w:hAnsi="Times New Roman" w:cs="Times New Roman"/>
          <w:sz w:val="24"/>
          <w:szCs w:val="24"/>
        </w:rPr>
        <w:t xml:space="preserve">The title of the </w:t>
      </w:r>
      <w:r w:rsidR="00217A91" w:rsidRPr="00562AF6">
        <w:rPr>
          <w:rFonts w:ascii="Times New Roman" w:hAnsi="Times New Roman" w:cs="Times New Roman"/>
          <w:sz w:val="24"/>
          <w:szCs w:val="24"/>
        </w:rPr>
        <w:t>video is</w:t>
      </w:r>
      <w:r w:rsidR="00092D22" w:rsidRPr="00562AF6">
        <w:rPr>
          <w:rFonts w:ascii="Times New Roman" w:hAnsi="Times New Roman" w:cs="Times New Roman"/>
          <w:sz w:val="24"/>
          <w:szCs w:val="24"/>
        </w:rPr>
        <w:t xml:space="preserve"> “</w:t>
      </w:r>
      <w:r w:rsidR="005458CD" w:rsidRPr="00562AF6">
        <w:rPr>
          <w:rFonts w:ascii="Times New Roman" w:hAnsi="Times New Roman" w:cs="Times New Roman"/>
          <w:sz w:val="24"/>
          <w:szCs w:val="24"/>
        </w:rPr>
        <w:t>History Channel</w:t>
      </w:r>
      <w:r w:rsidR="00FF358F" w:rsidRPr="00562AF6">
        <w:rPr>
          <w:rFonts w:ascii="Times New Roman" w:hAnsi="Times New Roman" w:cs="Times New Roman"/>
          <w:sz w:val="24"/>
          <w:szCs w:val="24"/>
        </w:rPr>
        <w:t>- Titanic Real Story New Documentary</w:t>
      </w:r>
      <w:r w:rsidR="0055718E" w:rsidRPr="00562AF6">
        <w:rPr>
          <w:rFonts w:ascii="Times New Roman" w:hAnsi="Times New Roman" w:cs="Times New Roman"/>
          <w:sz w:val="24"/>
          <w:szCs w:val="24"/>
        </w:rPr>
        <w:t>”</w:t>
      </w:r>
      <w:r w:rsidR="003A39A2" w:rsidRPr="00562AF6">
        <w:rPr>
          <w:rFonts w:ascii="Times New Roman" w:hAnsi="Times New Roman" w:cs="Times New Roman"/>
          <w:sz w:val="24"/>
          <w:szCs w:val="24"/>
        </w:rPr>
        <w:t>.</w:t>
      </w:r>
      <w:r w:rsidR="00F13ED9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9F314C" w:rsidRPr="00562AF6">
        <w:rPr>
          <w:rFonts w:ascii="Times New Roman" w:hAnsi="Times New Roman" w:cs="Times New Roman"/>
          <w:sz w:val="24"/>
          <w:szCs w:val="24"/>
        </w:rPr>
        <w:t>The p</w:t>
      </w:r>
      <w:r w:rsidR="00190DED" w:rsidRPr="00562AF6">
        <w:rPr>
          <w:rFonts w:ascii="Times New Roman" w:hAnsi="Times New Roman" w:cs="Times New Roman"/>
          <w:sz w:val="24"/>
          <w:szCs w:val="24"/>
        </w:rPr>
        <w:t>roject ou</w:t>
      </w:r>
      <w:r w:rsidR="00426663" w:rsidRPr="00562AF6">
        <w:rPr>
          <w:rFonts w:ascii="Times New Roman" w:hAnsi="Times New Roman" w:cs="Times New Roman"/>
          <w:sz w:val="24"/>
          <w:szCs w:val="24"/>
        </w:rPr>
        <w:t>tcome</w:t>
      </w:r>
      <w:r w:rsidR="00C36BFC" w:rsidRPr="00562AF6">
        <w:rPr>
          <w:rFonts w:ascii="Times New Roman" w:hAnsi="Times New Roman" w:cs="Times New Roman"/>
          <w:sz w:val="24"/>
          <w:szCs w:val="24"/>
        </w:rPr>
        <w:t xml:space="preserve"> does not </w:t>
      </w:r>
      <w:r w:rsidR="00FE0EA7" w:rsidRPr="00562AF6">
        <w:rPr>
          <w:rFonts w:ascii="Times New Roman" w:hAnsi="Times New Roman" w:cs="Times New Roman"/>
          <w:sz w:val="24"/>
          <w:szCs w:val="24"/>
        </w:rPr>
        <w:t xml:space="preserve">meet </w:t>
      </w:r>
      <w:r w:rsidR="008B65C2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3F0E7C" w:rsidRPr="00562AF6">
        <w:rPr>
          <w:rFonts w:ascii="Times New Roman" w:hAnsi="Times New Roman" w:cs="Times New Roman"/>
          <w:sz w:val="24"/>
          <w:szCs w:val="24"/>
        </w:rPr>
        <w:t>set</w:t>
      </w:r>
      <w:r w:rsidR="009F314C" w:rsidRPr="00562AF6">
        <w:rPr>
          <w:rFonts w:ascii="Times New Roman" w:hAnsi="Times New Roman" w:cs="Times New Roman"/>
          <w:sz w:val="24"/>
          <w:szCs w:val="24"/>
        </w:rPr>
        <w:t xml:space="preserve"> expectations</w:t>
      </w:r>
      <w:r w:rsidR="00E75D17" w:rsidRPr="00562AF6">
        <w:rPr>
          <w:rFonts w:ascii="Times New Roman" w:hAnsi="Times New Roman" w:cs="Times New Roman"/>
          <w:sz w:val="24"/>
          <w:szCs w:val="24"/>
        </w:rPr>
        <w:t xml:space="preserve"> as the </w:t>
      </w:r>
      <w:r w:rsidR="00A65ED7" w:rsidRPr="00562AF6">
        <w:rPr>
          <w:rFonts w:ascii="Times New Roman" w:hAnsi="Times New Roman" w:cs="Times New Roman"/>
          <w:sz w:val="24"/>
          <w:szCs w:val="24"/>
        </w:rPr>
        <w:t>business case's targeted benefits</w:t>
      </w:r>
      <w:r w:rsidR="004C2470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C236AD" w:rsidRPr="00562AF6">
        <w:rPr>
          <w:rFonts w:ascii="Times New Roman" w:hAnsi="Times New Roman" w:cs="Times New Roman"/>
          <w:sz w:val="24"/>
          <w:szCs w:val="24"/>
        </w:rPr>
        <w:t>are not realized</w:t>
      </w:r>
      <w:r w:rsidR="0077680B" w:rsidRPr="00562AF6">
        <w:rPr>
          <w:rFonts w:ascii="Times New Roman" w:hAnsi="Times New Roman" w:cs="Times New Roman"/>
          <w:sz w:val="24"/>
          <w:szCs w:val="24"/>
        </w:rPr>
        <w:t xml:space="preserve"> at long last</w:t>
      </w:r>
      <w:r w:rsidR="00B62C1D" w:rsidRPr="00562AF6">
        <w:rPr>
          <w:rFonts w:ascii="Times New Roman" w:hAnsi="Times New Roman" w:cs="Times New Roman"/>
          <w:sz w:val="24"/>
          <w:szCs w:val="24"/>
        </w:rPr>
        <w:t>.</w:t>
      </w:r>
    </w:p>
    <w:p w14:paraId="23ADE918" w14:textId="77777777" w:rsidR="00B45295" w:rsidRPr="00562AF6" w:rsidRDefault="006F5B24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2AF6">
        <w:rPr>
          <w:rFonts w:ascii="Times New Roman" w:hAnsi="Times New Roman" w:cs="Times New Roman"/>
          <w:b/>
          <w:sz w:val="24"/>
          <w:szCs w:val="24"/>
        </w:rPr>
        <w:t xml:space="preserve">Planned </w:t>
      </w:r>
      <w:r w:rsidR="009D5052" w:rsidRPr="00562AF6">
        <w:rPr>
          <w:rFonts w:ascii="Times New Roman" w:hAnsi="Times New Roman" w:cs="Times New Roman"/>
          <w:b/>
          <w:sz w:val="24"/>
          <w:szCs w:val="24"/>
        </w:rPr>
        <w:t>p</w:t>
      </w:r>
      <w:r w:rsidR="00EA7262" w:rsidRPr="00562AF6">
        <w:rPr>
          <w:rFonts w:ascii="Times New Roman" w:hAnsi="Times New Roman" w:cs="Times New Roman"/>
          <w:b/>
          <w:sz w:val="24"/>
          <w:szCs w:val="24"/>
        </w:rPr>
        <w:t>roject description</w:t>
      </w:r>
    </w:p>
    <w:p w14:paraId="61D4159C" w14:textId="77777777" w:rsidR="00CF10B2" w:rsidRPr="00562AF6" w:rsidRDefault="00B83B9B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 xml:space="preserve">The documentary on </w:t>
      </w:r>
      <w:r w:rsidR="00686549" w:rsidRPr="00562AF6">
        <w:rPr>
          <w:rFonts w:ascii="Times New Roman" w:hAnsi="Times New Roman" w:cs="Times New Roman"/>
          <w:sz w:val="24"/>
          <w:szCs w:val="24"/>
        </w:rPr>
        <w:t>Titanic</w:t>
      </w:r>
      <w:r w:rsidR="00BD6089" w:rsidRPr="00562AF6">
        <w:rPr>
          <w:rFonts w:ascii="Times New Roman" w:hAnsi="Times New Roman" w:cs="Times New Roman"/>
          <w:sz w:val="24"/>
          <w:szCs w:val="24"/>
        </w:rPr>
        <w:t xml:space="preserve"> ship is one of the fascinating </w:t>
      </w:r>
      <w:r w:rsidR="00693CF4" w:rsidRPr="00562AF6">
        <w:rPr>
          <w:rFonts w:ascii="Times New Roman" w:hAnsi="Times New Roman" w:cs="Times New Roman"/>
          <w:sz w:val="24"/>
          <w:szCs w:val="24"/>
        </w:rPr>
        <w:t xml:space="preserve">movies to watch. </w:t>
      </w:r>
      <w:r w:rsidR="00BC53A0" w:rsidRPr="00562AF6">
        <w:rPr>
          <w:rFonts w:ascii="Times New Roman" w:hAnsi="Times New Roman" w:cs="Times New Roman"/>
          <w:sz w:val="24"/>
          <w:szCs w:val="24"/>
        </w:rPr>
        <w:t xml:space="preserve">A story </w:t>
      </w:r>
      <w:r w:rsidR="00FB7088" w:rsidRPr="00562AF6">
        <w:rPr>
          <w:rFonts w:ascii="Times New Roman" w:hAnsi="Times New Roman" w:cs="Times New Roman"/>
          <w:sz w:val="24"/>
          <w:szCs w:val="24"/>
        </w:rPr>
        <w:t xml:space="preserve">is given </w:t>
      </w:r>
      <w:r w:rsidR="00442187" w:rsidRPr="00562AF6">
        <w:rPr>
          <w:rFonts w:ascii="Times New Roman" w:hAnsi="Times New Roman" w:cs="Times New Roman"/>
          <w:sz w:val="24"/>
          <w:szCs w:val="24"/>
        </w:rPr>
        <w:t xml:space="preserve">about </w:t>
      </w:r>
      <w:r w:rsidR="00FB7088" w:rsidRPr="00562AF6">
        <w:rPr>
          <w:rFonts w:ascii="Times New Roman" w:hAnsi="Times New Roman" w:cs="Times New Roman"/>
          <w:sz w:val="24"/>
          <w:szCs w:val="24"/>
        </w:rPr>
        <w:t>how the ship project was initi</w:t>
      </w:r>
      <w:r w:rsidR="007375C2" w:rsidRPr="00562AF6">
        <w:rPr>
          <w:rFonts w:ascii="Times New Roman" w:hAnsi="Times New Roman" w:cs="Times New Roman"/>
          <w:sz w:val="24"/>
          <w:szCs w:val="24"/>
        </w:rPr>
        <w:t xml:space="preserve">ated to the last day of </w:t>
      </w:r>
      <w:r w:rsidR="00B408EB" w:rsidRPr="00562AF6">
        <w:rPr>
          <w:rFonts w:ascii="Times New Roman" w:hAnsi="Times New Roman" w:cs="Times New Roman"/>
          <w:sz w:val="24"/>
          <w:szCs w:val="24"/>
        </w:rPr>
        <w:t xml:space="preserve">its </w:t>
      </w:r>
      <w:r w:rsidR="007375C2" w:rsidRPr="00562AF6">
        <w:rPr>
          <w:rFonts w:ascii="Times New Roman" w:hAnsi="Times New Roman" w:cs="Times New Roman"/>
          <w:sz w:val="24"/>
          <w:szCs w:val="24"/>
        </w:rPr>
        <w:t>demise.</w:t>
      </w:r>
      <w:r w:rsidR="007F4D29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DA4D09" w:rsidRPr="00562AF6">
        <w:rPr>
          <w:rFonts w:ascii="Times New Roman" w:hAnsi="Times New Roman" w:cs="Times New Roman"/>
          <w:sz w:val="24"/>
          <w:szCs w:val="24"/>
        </w:rPr>
        <w:t>T</w:t>
      </w:r>
      <w:r w:rsidR="00BB6223" w:rsidRPr="00562AF6">
        <w:rPr>
          <w:rFonts w:ascii="Times New Roman" w:hAnsi="Times New Roman" w:cs="Times New Roman"/>
          <w:sz w:val="24"/>
          <w:szCs w:val="24"/>
        </w:rPr>
        <w:t xml:space="preserve">he </w:t>
      </w:r>
      <w:r w:rsidR="00C87F43" w:rsidRPr="00562AF6">
        <w:rPr>
          <w:rFonts w:ascii="Times New Roman" w:hAnsi="Times New Roman" w:cs="Times New Roman"/>
          <w:sz w:val="24"/>
          <w:szCs w:val="24"/>
        </w:rPr>
        <w:t>ship's builders</w:t>
      </w:r>
      <w:r w:rsidR="00BB6223" w:rsidRPr="00562AF6">
        <w:rPr>
          <w:rFonts w:ascii="Times New Roman" w:hAnsi="Times New Roman" w:cs="Times New Roman"/>
          <w:sz w:val="24"/>
          <w:szCs w:val="24"/>
        </w:rPr>
        <w:t xml:space="preserve"> were confident of their elaborate </w:t>
      </w:r>
      <w:r w:rsidR="009E24A2" w:rsidRPr="00562AF6">
        <w:rPr>
          <w:rFonts w:ascii="Times New Roman" w:hAnsi="Times New Roman" w:cs="Times New Roman"/>
          <w:sz w:val="24"/>
          <w:szCs w:val="24"/>
        </w:rPr>
        <w:t xml:space="preserve">plan that </w:t>
      </w:r>
      <w:r w:rsidR="007E32C9" w:rsidRPr="00562AF6">
        <w:rPr>
          <w:rFonts w:ascii="Times New Roman" w:hAnsi="Times New Roman" w:cs="Times New Roman"/>
          <w:sz w:val="24"/>
          <w:szCs w:val="24"/>
        </w:rPr>
        <w:t>E</w:t>
      </w:r>
      <w:r w:rsidR="0028349E" w:rsidRPr="00562AF6">
        <w:rPr>
          <w:rFonts w:ascii="Times New Roman" w:hAnsi="Times New Roman" w:cs="Times New Roman"/>
          <w:sz w:val="24"/>
          <w:szCs w:val="24"/>
        </w:rPr>
        <w:t xml:space="preserve">dward John Smith </w:t>
      </w:r>
      <w:r w:rsidR="000842AF" w:rsidRPr="00562AF6">
        <w:rPr>
          <w:rFonts w:ascii="Times New Roman" w:hAnsi="Times New Roman" w:cs="Times New Roman"/>
          <w:sz w:val="24"/>
          <w:szCs w:val="24"/>
        </w:rPr>
        <w:t>said</w:t>
      </w:r>
      <w:r w:rsidR="00DA4D09" w:rsidRPr="00562AF6">
        <w:rPr>
          <w:rFonts w:ascii="Times New Roman" w:hAnsi="Times New Roman" w:cs="Times New Roman"/>
          <w:sz w:val="24"/>
          <w:szCs w:val="24"/>
        </w:rPr>
        <w:t>,</w:t>
      </w:r>
      <w:r w:rsidR="000842AF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703E08" w:rsidRPr="00562AF6">
        <w:rPr>
          <w:rFonts w:ascii="Times New Roman" w:hAnsi="Times New Roman" w:cs="Times New Roman"/>
          <w:sz w:val="24"/>
          <w:szCs w:val="24"/>
        </w:rPr>
        <w:t>“</w:t>
      </w:r>
      <w:r w:rsidR="00465FFE" w:rsidRPr="00562AF6">
        <w:rPr>
          <w:rFonts w:ascii="Times New Roman" w:hAnsi="Times New Roman" w:cs="Times New Roman"/>
          <w:sz w:val="24"/>
          <w:szCs w:val="24"/>
        </w:rPr>
        <w:t>Even God himself couldn't sink this ship</w:t>
      </w:r>
      <w:r w:rsidR="00DA4D09" w:rsidRPr="00562AF6">
        <w:rPr>
          <w:rFonts w:ascii="Times New Roman" w:hAnsi="Times New Roman" w:cs="Times New Roman"/>
          <w:sz w:val="24"/>
          <w:szCs w:val="24"/>
        </w:rPr>
        <w:t>.”</w:t>
      </w:r>
      <w:r w:rsidR="003D269F" w:rsidRPr="00562AF6">
        <w:rPr>
          <w:rFonts w:ascii="Times New Roman" w:hAnsi="Times New Roman" w:cs="Times New Roman"/>
          <w:sz w:val="24"/>
          <w:szCs w:val="24"/>
        </w:rPr>
        <w:t xml:space="preserve"> The term </w:t>
      </w:r>
      <w:r w:rsidR="00E91BDC" w:rsidRPr="00562AF6">
        <w:rPr>
          <w:rFonts w:ascii="Times New Roman" w:hAnsi="Times New Roman" w:cs="Times New Roman"/>
          <w:sz w:val="24"/>
          <w:szCs w:val="24"/>
        </w:rPr>
        <w:t>“unsinkable”</w:t>
      </w:r>
      <w:r w:rsidR="00B33DE1" w:rsidRPr="00562AF6">
        <w:rPr>
          <w:rFonts w:ascii="Times New Roman" w:hAnsi="Times New Roman" w:cs="Times New Roman"/>
          <w:sz w:val="24"/>
          <w:szCs w:val="24"/>
        </w:rPr>
        <w:t xml:space="preserve"> became the new </w:t>
      </w:r>
      <w:r w:rsidR="00BE6648" w:rsidRPr="00562AF6">
        <w:rPr>
          <w:rFonts w:ascii="Times New Roman" w:hAnsi="Times New Roman" w:cs="Times New Roman"/>
          <w:sz w:val="24"/>
          <w:szCs w:val="24"/>
        </w:rPr>
        <w:t>norm</w:t>
      </w:r>
      <w:r w:rsidR="00DA4D09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1C4C9C" w:rsidRPr="00562AF6">
        <w:rPr>
          <w:rFonts w:ascii="Times New Roman" w:hAnsi="Times New Roman" w:cs="Times New Roman"/>
          <w:sz w:val="24"/>
          <w:szCs w:val="24"/>
        </w:rPr>
        <w:t>in that era.</w:t>
      </w:r>
    </w:p>
    <w:p w14:paraId="204DDDFC" w14:textId="0476FC4C" w:rsidR="00CF10B2" w:rsidRPr="00562AF6" w:rsidRDefault="00103FDA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>Like any other project, Titanic</w:t>
      </w:r>
      <w:r w:rsidR="00B81551" w:rsidRPr="00562AF6">
        <w:rPr>
          <w:rFonts w:ascii="Times New Roman" w:hAnsi="Times New Roman" w:cs="Times New Roman"/>
          <w:sz w:val="24"/>
          <w:szCs w:val="24"/>
        </w:rPr>
        <w:t xml:space="preserve"> was </w:t>
      </w:r>
      <w:r w:rsidR="007611CF" w:rsidRPr="00562AF6">
        <w:rPr>
          <w:rFonts w:ascii="Times New Roman" w:hAnsi="Times New Roman" w:cs="Times New Roman"/>
          <w:sz w:val="24"/>
          <w:szCs w:val="24"/>
        </w:rPr>
        <w:t xml:space="preserve">well </w:t>
      </w:r>
      <w:r w:rsidR="00B81551" w:rsidRPr="00562AF6">
        <w:rPr>
          <w:rFonts w:ascii="Times New Roman" w:hAnsi="Times New Roman" w:cs="Times New Roman"/>
          <w:sz w:val="24"/>
          <w:szCs w:val="24"/>
        </w:rPr>
        <w:t xml:space="preserve">planned </w:t>
      </w:r>
      <w:r w:rsidR="007611CF" w:rsidRPr="00562AF6">
        <w:rPr>
          <w:rFonts w:ascii="Times New Roman" w:hAnsi="Times New Roman" w:cs="Times New Roman"/>
          <w:sz w:val="24"/>
          <w:szCs w:val="24"/>
        </w:rPr>
        <w:t>and actualized.</w:t>
      </w:r>
      <w:r w:rsidR="00983242" w:rsidRPr="00562AF6">
        <w:rPr>
          <w:rFonts w:ascii="Times New Roman" w:hAnsi="Times New Roman" w:cs="Times New Roman"/>
          <w:sz w:val="24"/>
          <w:szCs w:val="24"/>
        </w:rPr>
        <w:t xml:space="preserve"> The project idea was </w:t>
      </w:r>
      <w:r w:rsidR="00EE6923" w:rsidRPr="00562AF6">
        <w:rPr>
          <w:rFonts w:ascii="Times New Roman" w:hAnsi="Times New Roman" w:cs="Times New Roman"/>
          <w:sz w:val="24"/>
          <w:szCs w:val="24"/>
        </w:rPr>
        <w:t xml:space="preserve">first </w:t>
      </w:r>
      <w:r w:rsidR="00362897" w:rsidRPr="00562AF6">
        <w:rPr>
          <w:rFonts w:ascii="Times New Roman" w:hAnsi="Times New Roman" w:cs="Times New Roman"/>
          <w:sz w:val="24"/>
          <w:szCs w:val="24"/>
        </w:rPr>
        <w:t xml:space="preserve">conceptualized during </w:t>
      </w:r>
      <w:r w:rsidR="00FD39DD" w:rsidRPr="00562AF6">
        <w:rPr>
          <w:rFonts w:ascii="Times New Roman" w:hAnsi="Times New Roman" w:cs="Times New Roman"/>
          <w:sz w:val="24"/>
          <w:szCs w:val="24"/>
        </w:rPr>
        <w:t xml:space="preserve">dinner </w:t>
      </w:r>
      <w:r w:rsidR="00362897" w:rsidRPr="00562AF6">
        <w:rPr>
          <w:rFonts w:ascii="Times New Roman" w:hAnsi="Times New Roman" w:cs="Times New Roman"/>
          <w:sz w:val="24"/>
          <w:szCs w:val="24"/>
        </w:rPr>
        <w:t>at Downshire House</w:t>
      </w:r>
      <w:r w:rsidR="00481A5C" w:rsidRPr="00562AF6">
        <w:rPr>
          <w:rFonts w:ascii="Times New Roman" w:hAnsi="Times New Roman" w:cs="Times New Roman"/>
          <w:sz w:val="24"/>
          <w:szCs w:val="24"/>
        </w:rPr>
        <w:t xml:space="preserve"> in London in the year 1907. </w:t>
      </w:r>
      <w:r w:rsidR="009E25E3" w:rsidRPr="00562AF6">
        <w:rPr>
          <w:rFonts w:ascii="Times New Roman" w:hAnsi="Times New Roman" w:cs="Times New Roman"/>
          <w:sz w:val="24"/>
          <w:szCs w:val="24"/>
        </w:rPr>
        <w:t>In attendance were</w:t>
      </w:r>
      <w:r w:rsidR="009D0D55" w:rsidRPr="00562AF6">
        <w:rPr>
          <w:rFonts w:ascii="Times New Roman" w:hAnsi="Times New Roman" w:cs="Times New Roman"/>
          <w:sz w:val="24"/>
          <w:szCs w:val="24"/>
        </w:rPr>
        <w:t xml:space="preserve"> Lord </w:t>
      </w:r>
      <w:proofErr w:type="spellStart"/>
      <w:r w:rsidR="009D0D55" w:rsidRPr="00562AF6">
        <w:rPr>
          <w:rFonts w:ascii="Times New Roman" w:hAnsi="Times New Roman" w:cs="Times New Roman"/>
          <w:sz w:val="24"/>
          <w:szCs w:val="24"/>
        </w:rPr>
        <w:t>Pirrie</w:t>
      </w:r>
      <w:proofErr w:type="spellEnd"/>
      <w:r w:rsidR="009D0D55" w:rsidRPr="00562AF6">
        <w:rPr>
          <w:rFonts w:ascii="Times New Roman" w:hAnsi="Times New Roman" w:cs="Times New Roman"/>
          <w:sz w:val="24"/>
          <w:szCs w:val="24"/>
        </w:rPr>
        <w:t xml:space="preserve"> and </w:t>
      </w:r>
      <w:r w:rsidR="0059405B" w:rsidRPr="00562AF6">
        <w:rPr>
          <w:rFonts w:ascii="Times New Roman" w:hAnsi="Times New Roman" w:cs="Times New Roman"/>
          <w:sz w:val="24"/>
          <w:szCs w:val="24"/>
        </w:rPr>
        <w:t xml:space="preserve">J. Bruce </w:t>
      </w:r>
      <w:proofErr w:type="spellStart"/>
      <w:r w:rsidR="0059405B" w:rsidRPr="00562AF6">
        <w:rPr>
          <w:rFonts w:ascii="Times New Roman" w:hAnsi="Times New Roman" w:cs="Times New Roman"/>
          <w:sz w:val="24"/>
          <w:szCs w:val="24"/>
        </w:rPr>
        <w:t>Ismay</w:t>
      </w:r>
      <w:proofErr w:type="spellEnd"/>
      <w:r w:rsidR="00F13F50" w:rsidRPr="00562AF6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37689917"/>
          <w:citation/>
        </w:sdtPr>
        <w:sdtContent>
          <w:r w:rsidR="004A12A5" w:rsidRPr="00562AF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A12A5" w:rsidRPr="00562AF6">
            <w:rPr>
              <w:rFonts w:ascii="Times New Roman" w:hAnsi="Times New Roman" w:cs="Times New Roman"/>
              <w:sz w:val="24"/>
              <w:szCs w:val="24"/>
            </w:rPr>
            <w:instrText xml:space="preserve"> CITATION Myr16 \l 1033 </w:instrText>
          </w:r>
          <w:r w:rsidR="004A12A5" w:rsidRPr="00562AF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A12A5" w:rsidRPr="00562AF6">
            <w:rPr>
              <w:rFonts w:ascii="Times New Roman" w:hAnsi="Times New Roman" w:cs="Times New Roman"/>
              <w:noProof/>
              <w:sz w:val="24"/>
              <w:szCs w:val="24"/>
            </w:rPr>
            <w:t>(Mckinnon, 2016)</w:t>
          </w:r>
          <w:r w:rsidR="004A12A5" w:rsidRPr="00562AF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9405B" w:rsidRPr="00562AF6">
        <w:rPr>
          <w:rFonts w:ascii="Times New Roman" w:hAnsi="Times New Roman" w:cs="Times New Roman"/>
          <w:sz w:val="24"/>
          <w:szCs w:val="24"/>
        </w:rPr>
        <w:t>.</w:t>
      </w:r>
      <w:r w:rsidR="00690EA2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3E78E9" w:rsidRPr="00562AF6">
        <w:rPr>
          <w:rFonts w:ascii="Times New Roman" w:hAnsi="Times New Roman" w:cs="Times New Roman"/>
          <w:sz w:val="24"/>
          <w:szCs w:val="24"/>
        </w:rPr>
        <w:t xml:space="preserve">The ship had </w:t>
      </w:r>
      <w:r w:rsidR="0066702F" w:rsidRPr="00562AF6">
        <w:rPr>
          <w:rFonts w:ascii="Times New Roman" w:hAnsi="Times New Roman" w:cs="Times New Roman"/>
          <w:sz w:val="24"/>
          <w:szCs w:val="24"/>
        </w:rPr>
        <w:t>sixteen watertight compartments</w:t>
      </w:r>
      <w:r w:rsidR="00DE19D0" w:rsidRPr="00562AF6">
        <w:rPr>
          <w:rFonts w:ascii="Times New Roman" w:hAnsi="Times New Roman" w:cs="Times New Roman"/>
          <w:sz w:val="24"/>
          <w:szCs w:val="24"/>
        </w:rPr>
        <w:t>,</w:t>
      </w:r>
      <w:r w:rsidR="0066702F" w:rsidRPr="00562AF6">
        <w:rPr>
          <w:rFonts w:ascii="Times New Roman" w:hAnsi="Times New Roman" w:cs="Times New Roman"/>
          <w:sz w:val="24"/>
          <w:szCs w:val="24"/>
        </w:rPr>
        <w:t xml:space="preserve"> which </w:t>
      </w:r>
      <w:r w:rsidR="007609F2" w:rsidRPr="00562AF6">
        <w:rPr>
          <w:rFonts w:ascii="Times New Roman" w:hAnsi="Times New Roman" w:cs="Times New Roman"/>
          <w:sz w:val="24"/>
          <w:szCs w:val="24"/>
        </w:rPr>
        <w:t>were</w:t>
      </w:r>
      <w:r w:rsidR="00770AB1" w:rsidRPr="00562AF6">
        <w:rPr>
          <w:rFonts w:ascii="Times New Roman" w:hAnsi="Times New Roman" w:cs="Times New Roman"/>
          <w:sz w:val="24"/>
          <w:szCs w:val="24"/>
        </w:rPr>
        <w:t xml:space="preserve"> considered </w:t>
      </w:r>
      <w:r w:rsidR="00DE19D0" w:rsidRPr="00562AF6">
        <w:rPr>
          <w:rFonts w:ascii="Times New Roman" w:hAnsi="Times New Roman" w:cs="Times New Roman"/>
          <w:sz w:val="24"/>
          <w:szCs w:val="24"/>
        </w:rPr>
        <w:t xml:space="preserve">a </w:t>
      </w:r>
      <w:r w:rsidR="00770AB1" w:rsidRPr="00562AF6">
        <w:rPr>
          <w:rFonts w:ascii="Times New Roman" w:hAnsi="Times New Roman" w:cs="Times New Roman"/>
          <w:sz w:val="24"/>
          <w:szCs w:val="24"/>
        </w:rPr>
        <w:t xml:space="preserve">safety feature. It was designed </w:t>
      </w:r>
      <w:r w:rsidR="007609F2" w:rsidRPr="00562AF6">
        <w:rPr>
          <w:rFonts w:ascii="Times New Roman" w:hAnsi="Times New Roman" w:cs="Times New Roman"/>
          <w:sz w:val="24"/>
          <w:szCs w:val="24"/>
        </w:rPr>
        <w:t xml:space="preserve">by </w:t>
      </w:r>
      <w:r w:rsidR="006A092A" w:rsidRPr="00562AF6">
        <w:rPr>
          <w:rFonts w:ascii="Times New Roman" w:hAnsi="Times New Roman" w:cs="Times New Roman"/>
          <w:sz w:val="24"/>
          <w:szCs w:val="24"/>
        </w:rPr>
        <w:t xml:space="preserve">a </w:t>
      </w:r>
      <w:r w:rsidR="007609F2" w:rsidRPr="00562AF6">
        <w:rPr>
          <w:rFonts w:ascii="Times New Roman" w:hAnsi="Times New Roman" w:cs="Times New Roman"/>
          <w:sz w:val="24"/>
          <w:szCs w:val="24"/>
        </w:rPr>
        <w:t xml:space="preserve">group of registered </w:t>
      </w:r>
      <w:r w:rsidR="001F3FA1" w:rsidRPr="00562AF6">
        <w:rPr>
          <w:rFonts w:ascii="Times New Roman" w:hAnsi="Times New Roman" w:cs="Times New Roman"/>
          <w:sz w:val="24"/>
          <w:szCs w:val="24"/>
        </w:rPr>
        <w:t xml:space="preserve">and </w:t>
      </w:r>
      <w:r w:rsidR="00403F3E" w:rsidRPr="00562AF6">
        <w:rPr>
          <w:rFonts w:ascii="Times New Roman" w:hAnsi="Times New Roman" w:cs="Times New Roman"/>
          <w:sz w:val="24"/>
          <w:szCs w:val="24"/>
        </w:rPr>
        <w:t>renowned</w:t>
      </w:r>
      <w:r w:rsidR="001F3FA1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5672F6" w:rsidRPr="00562AF6">
        <w:rPr>
          <w:rFonts w:ascii="Times New Roman" w:hAnsi="Times New Roman" w:cs="Times New Roman"/>
          <w:sz w:val="24"/>
          <w:szCs w:val="24"/>
        </w:rPr>
        <w:t xml:space="preserve">engineers </w:t>
      </w:r>
      <w:r w:rsidR="00214D3A" w:rsidRPr="00562AF6">
        <w:rPr>
          <w:rFonts w:ascii="Times New Roman" w:hAnsi="Times New Roman" w:cs="Times New Roman"/>
          <w:sz w:val="24"/>
          <w:szCs w:val="24"/>
        </w:rPr>
        <w:t xml:space="preserve">to make it </w:t>
      </w:r>
      <w:r w:rsidR="00EB68D3" w:rsidRPr="00562AF6">
        <w:rPr>
          <w:rFonts w:ascii="Times New Roman" w:hAnsi="Times New Roman" w:cs="Times New Roman"/>
          <w:sz w:val="24"/>
          <w:szCs w:val="24"/>
        </w:rPr>
        <w:t xml:space="preserve">strong </w:t>
      </w:r>
      <w:r w:rsidR="005D06D7" w:rsidRPr="00562AF6">
        <w:rPr>
          <w:rFonts w:ascii="Times New Roman" w:hAnsi="Times New Roman" w:cs="Times New Roman"/>
          <w:sz w:val="24"/>
          <w:szCs w:val="24"/>
        </w:rPr>
        <w:t>and outstanding.</w:t>
      </w:r>
      <w:r w:rsidR="003B2AE6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CA2877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6A526B" w:rsidRPr="00562AF6">
        <w:rPr>
          <w:rFonts w:ascii="Times New Roman" w:hAnsi="Times New Roman" w:cs="Times New Roman"/>
          <w:sz w:val="24"/>
          <w:szCs w:val="24"/>
        </w:rPr>
        <w:t xml:space="preserve">ship was constructed by </w:t>
      </w:r>
      <w:r w:rsidR="000214EF" w:rsidRPr="00562AF6">
        <w:rPr>
          <w:rFonts w:ascii="Times New Roman" w:hAnsi="Times New Roman" w:cs="Times New Roman"/>
          <w:sz w:val="24"/>
          <w:szCs w:val="24"/>
        </w:rPr>
        <w:t xml:space="preserve">White </w:t>
      </w:r>
      <w:r w:rsidR="000214EF" w:rsidRPr="00562AF6">
        <w:rPr>
          <w:rFonts w:ascii="Times New Roman" w:hAnsi="Times New Roman" w:cs="Times New Roman"/>
          <w:sz w:val="24"/>
          <w:szCs w:val="24"/>
        </w:rPr>
        <w:lastRenderedPageBreak/>
        <w:t>Star L</w:t>
      </w:r>
      <w:r w:rsidR="00501DF9" w:rsidRPr="00562AF6">
        <w:rPr>
          <w:rFonts w:ascii="Times New Roman" w:hAnsi="Times New Roman" w:cs="Times New Roman"/>
          <w:sz w:val="24"/>
          <w:szCs w:val="24"/>
        </w:rPr>
        <w:t xml:space="preserve">ine to compete with </w:t>
      </w:r>
      <w:r w:rsidR="00547D3C" w:rsidRPr="00562AF6">
        <w:rPr>
          <w:rFonts w:ascii="Times New Roman" w:hAnsi="Times New Roman" w:cs="Times New Roman"/>
          <w:sz w:val="24"/>
          <w:szCs w:val="24"/>
        </w:rPr>
        <w:t>other shipping lines.</w:t>
      </w:r>
      <w:r w:rsidR="00A53C50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7C07DA" w:rsidRPr="00562AF6">
        <w:rPr>
          <w:rFonts w:ascii="Times New Roman" w:hAnsi="Times New Roman" w:cs="Times New Roman"/>
          <w:sz w:val="24"/>
          <w:szCs w:val="24"/>
        </w:rPr>
        <w:t xml:space="preserve">According to the movie, </w:t>
      </w:r>
      <w:r w:rsidR="00F1707F" w:rsidRPr="00562AF6">
        <w:rPr>
          <w:rFonts w:ascii="Times New Roman" w:hAnsi="Times New Roman" w:cs="Times New Roman"/>
          <w:sz w:val="24"/>
          <w:szCs w:val="24"/>
        </w:rPr>
        <w:t>the construction work beg</w:t>
      </w:r>
      <w:r w:rsidR="006F2AEF" w:rsidRPr="00562AF6">
        <w:rPr>
          <w:rFonts w:ascii="Times New Roman" w:hAnsi="Times New Roman" w:cs="Times New Roman"/>
          <w:sz w:val="24"/>
          <w:szCs w:val="24"/>
        </w:rPr>
        <w:t>a</w:t>
      </w:r>
      <w:r w:rsidR="00F1707F" w:rsidRPr="00562AF6">
        <w:rPr>
          <w:rFonts w:ascii="Times New Roman" w:hAnsi="Times New Roman" w:cs="Times New Roman"/>
          <w:sz w:val="24"/>
          <w:szCs w:val="24"/>
        </w:rPr>
        <w:t xml:space="preserve">n </w:t>
      </w:r>
      <w:r w:rsidR="006A092A" w:rsidRPr="00562AF6">
        <w:rPr>
          <w:rFonts w:ascii="Times New Roman" w:hAnsi="Times New Roman" w:cs="Times New Roman"/>
          <w:sz w:val="24"/>
          <w:szCs w:val="24"/>
        </w:rPr>
        <w:t>o</w:t>
      </w:r>
      <w:r w:rsidR="00F1707F" w:rsidRPr="00562AF6">
        <w:rPr>
          <w:rFonts w:ascii="Times New Roman" w:hAnsi="Times New Roman" w:cs="Times New Roman"/>
          <w:sz w:val="24"/>
          <w:szCs w:val="24"/>
        </w:rPr>
        <w:t>n March 31, 2021.</w:t>
      </w:r>
      <w:r w:rsidR="000214EF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7F01CA" w:rsidRPr="00562AF6">
        <w:rPr>
          <w:rFonts w:ascii="Times New Roman" w:hAnsi="Times New Roman" w:cs="Times New Roman"/>
          <w:sz w:val="24"/>
          <w:szCs w:val="24"/>
        </w:rPr>
        <w:t xml:space="preserve">The management of White Star Line was keen </w:t>
      </w:r>
      <w:r w:rsidR="00682570" w:rsidRPr="00562AF6">
        <w:rPr>
          <w:rFonts w:ascii="Times New Roman" w:hAnsi="Times New Roman" w:cs="Times New Roman"/>
          <w:sz w:val="24"/>
          <w:szCs w:val="24"/>
        </w:rPr>
        <w:t>on de</w:t>
      </w:r>
      <w:r w:rsidR="0065507B" w:rsidRPr="00562AF6">
        <w:rPr>
          <w:rFonts w:ascii="Times New Roman" w:hAnsi="Times New Roman" w:cs="Times New Roman"/>
          <w:sz w:val="24"/>
          <w:szCs w:val="24"/>
        </w:rPr>
        <w:t>veloping a reco</w:t>
      </w:r>
      <w:r w:rsidR="00FE44EE" w:rsidRPr="00562AF6">
        <w:rPr>
          <w:rFonts w:ascii="Times New Roman" w:hAnsi="Times New Roman" w:cs="Times New Roman"/>
          <w:sz w:val="24"/>
          <w:szCs w:val="24"/>
        </w:rPr>
        <w:t xml:space="preserve">mmendable ship, which was never witnessed </w:t>
      </w:r>
      <w:r w:rsidR="00A5746E" w:rsidRPr="00562AF6">
        <w:rPr>
          <w:rFonts w:ascii="Times New Roman" w:hAnsi="Times New Roman" w:cs="Times New Roman"/>
          <w:sz w:val="24"/>
          <w:szCs w:val="24"/>
        </w:rPr>
        <w:t>before.</w:t>
      </w:r>
      <w:r w:rsidR="009664AC" w:rsidRPr="00562AF6">
        <w:rPr>
          <w:rFonts w:ascii="Times New Roman" w:hAnsi="Times New Roman" w:cs="Times New Roman"/>
          <w:sz w:val="24"/>
          <w:szCs w:val="24"/>
        </w:rPr>
        <w:t xml:space="preserve"> Work</w:t>
      </w:r>
      <w:r w:rsidR="00EC5EB0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4F551C" w:rsidRPr="00562AF6">
        <w:rPr>
          <w:rFonts w:ascii="Times New Roman" w:hAnsi="Times New Roman" w:cs="Times New Roman"/>
          <w:sz w:val="24"/>
          <w:szCs w:val="24"/>
        </w:rPr>
        <w:t>was distributed a</w:t>
      </w:r>
      <w:r w:rsidR="006A092A" w:rsidRPr="00562AF6">
        <w:rPr>
          <w:rFonts w:ascii="Times New Roman" w:hAnsi="Times New Roman" w:cs="Times New Roman"/>
          <w:sz w:val="24"/>
          <w:szCs w:val="24"/>
        </w:rPr>
        <w:t>mongst</w:t>
      </w:r>
      <w:r w:rsidR="00EC5EB0" w:rsidRPr="00562AF6">
        <w:rPr>
          <w:rFonts w:ascii="Times New Roman" w:hAnsi="Times New Roman" w:cs="Times New Roman"/>
          <w:sz w:val="24"/>
          <w:szCs w:val="24"/>
        </w:rPr>
        <w:t xml:space="preserve"> the</w:t>
      </w:r>
      <w:r w:rsidR="00974D66" w:rsidRPr="00562AF6">
        <w:rPr>
          <w:rFonts w:ascii="Times New Roman" w:hAnsi="Times New Roman" w:cs="Times New Roman"/>
          <w:sz w:val="24"/>
          <w:szCs w:val="24"/>
        </w:rPr>
        <w:t xml:space="preserve"> laborers</w:t>
      </w:r>
      <w:r w:rsidR="00696A47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ED7BE1" w:rsidRPr="00562AF6">
        <w:rPr>
          <w:rFonts w:ascii="Times New Roman" w:hAnsi="Times New Roman" w:cs="Times New Roman"/>
          <w:sz w:val="24"/>
          <w:szCs w:val="24"/>
        </w:rPr>
        <w:t>to build the Titanic ship.</w:t>
      </w:r>
      <w:r w:rsidR="00614D31" w:rsidRPr="00562A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49DDFE" w14:textId="6A70C34C" w:rsidR="00E5743A" w:rsidRPr="00562AF6" w:rsidRDefault="00E5743A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 xml:space="preserve">All steps </w:t>
      </w:r>
      <w:r w:rsidR="004E6DAC" w:rsidRPr="00562AF6">
        <w:rPr>
          <w:rFonts w:ascii="Times New Roman" w:hAnsi="Times New Roman" w:cs="Times New Roman"/>
          <w:sz w:val="24"/>
          <w:szCs w:val="24"/>
        </w:rPr>
        <w:t>of proj</w:t>
      </w:r>
      <w:r w:rsidR="00EF3414" w:rsidRPr="00562AF6">
        <w:rPr>
          <w:rFonts w:ascii="Times New Roman" w:hAnsi="Times New Roman" w:cs="Times New Roman"/>
          <w:sz w:val="24"/>
          <w:szCs w:val="24"/>
        </w:rPr>
        <w:t>ect management were followed, giving concentration even to smaller details</w:t>
      </w:r>
      <w:r w:rsidR="00CE61B9" w:rsidRPr="00562AF6">
        <w:rPr>
          <w:rFonts w:ascii="Times New Roman" w:hAnsi="Times New Roman" w:cs="Times New Roman"/>
          <w:sz w:val="24"/>
          <w:szCs w:val="24"/>
        </w:rPr>
        <w:t>.</w:t>
      </w:r>
      <w:r w:rsidR="00304E58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3E0134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2A6ED8" w:rsidRPr="00562AF6">
        <w:rPr>
          <w:rFonts w:ascii="Times New Roman" w:hAnsi="Times New Roman" w:cs="Times New Roman"/>
          <w:sz w:val="24"/>
          <w:szCs w:val="24"/>
        </w:rPr>
        <w:t>ship's plan</w:t>
      </w:r>
      <w:r w:rsidR="00CC407A" w:rsidRPr="00562AF6">
        <w:rPr>
          <w:rFonts w:ascii="Times New Roman" w:hAnsi="Times New Roman" w:cs="Times New Roman"/>
          <w:sz w:val="24"/>
          <w:szCs w:val="24"/>
        </w:rPr>
        <w:t xml:space="preserve"> was conceptualized by </w:t>
      </w:r>
      <w:proofErr w:type="spellStart"/>
      <w:r w:rsidR="00CC407A" w:rsidRPr="00562AF6">
        <w:rPr>
          <w:rFonts w:ascii="Times New Roman" w:hAnsi="Times New Roman" w:cs="Times New Roman"/>
          <w:sz w:val="24"/>
          <w:szCs w:val="24"/>
        </w:rPr>
        <w:t>Messrs</w:t>
      </w:r>
      <w:proofErr w:type="spellEnd"/>
      <w:r w:rsidR="00CC407A" w:rsidRPr="00562AF6">
        <w:rPr>
          <w:rFonts w:ascii="Times New Roman" w:hAnsi="Times New Roman" w:cs="Times New Roman"/>
          <w:sz w:val="24"/>
          <w:szCs w:val="24"/>
        </w:rPr>
        <w:t xml:space="preserve"> Harland &amp; Wolff</w:t>
      </w:r>
      <w:r w:rsidR="00AE72A6" w:rsidRPr="00562AF6">
        <w:rPr>
          <w:rFonts w:ascii="Times New Roman" w:hAnsi="Times New Roman" w:cs="Times New Roman"/>
          <w:sz w:val="24"/>
          <w:szCs w:val="24"/>
        </w:rPr>
        <w:t xml:space="preserve"> and presentation </w:t>
      </w:r>
      <w:r w:rsidR="0003685A" w:rsidRPr="00562AF6">
        <w:rPr>
          <w:rFonts w:ascii="Times New Roman" w:hAnsi="Times New Roman" w:cs="Times New Roman"/>
          <w:sz w:val="24"/>
          <w:szCs w:val="24"/>
        </w:rPr>
        <w:t>and subm</w:t>
      </w:r>
      <w:r w:rsidR="00320BFE" w:rsidRPr="00562AF6">
        <w:rPr>
          <w:rFonts w:ascii="Times New Roman" w:hAnsi="Times New Roman" w:cs="Times New Roman"/>
          <w:sz w:val="24"/>
          <w:szCs w:val="24"/>
        </w:rPr>
        <w:t>itted to Managing Di</w:t>
      </w:r>
      <w:r w:rsidR="0003685A" w:rsidRPr="00562AF6">
        <w:rPr>
          <w:rFonts w:ascii="Times New Roman" w:hAnsi="Times New Roman" w:cs="Times New Roman"/>
          <w:sz w:val="24"/>
          <w:szCs w:val="24"/>
        </w:rPr>
        <w:t>rectors of White Star Line</w:t>
      </w:r>
      <w:r w:rsidR="00334ED3" w:rsidRPr="00562AF6">
        <w:rPr>
          <w:rFonts w:ascii="Times New Roman" w:hAnsi="Times New Roman" w:cs="Times New Roman"/>
          <w:sz w:val="24"/>
          <w:szCs w:val="24"/>
        </w:rPr>
        <w:t xml:space="preserve"> for approval</w:t>
      </w:r>
      <w:r w:rsidR="00120BF1" w:rsidRPr="00562AF6">
        <w:rPr>
          <w:rFonts w:ascii="Times New Roman" w:hAnsi="Times New Roman" w:cs="Times New Roman"/>
          <w:sz w:val="24"/>
          <w:szCs w:val="24"/>
        </w:rPr>
        <w:t>.</w:t>
      </w:r>
      <w:r w:rsidR="002C0D2C" w:rsidRPr="00562AF6">
        <w:rPr>
          <w:rFonts w:ascii="Times New Roman" w:hAnsi="Times New Roman" w:cs="Times New Roman"/>
          <w:sz w:val="24"/>
          <w:szCs w:val="24"/>
        </w:rPr>
        <w:t xml:space="preserve"> T</w:t>
      </w:r>
      <w:r w:rsidR="002A6ED8" w:rsidRPr="00562AF6">
        <w:rPr>
          <w:rFonts w:ascii="Times New Roman" w:hAnsi="Times New Roman" w:cs="Times New Roman"/>
          <w:sz w:val="24"/>
          <w:szCs w:val="24"/>
        </w:rPr>
        <w:t>he plan did</w:t>
      </w:r>
      <w:r w:rsidR="001451B0" w:rsidRPr="00562AF6">
        <w:rPr>
          <w:rFonts w:ascii="Times New Roman" w:hAnsi="Times New Roman" w:cs="Times New Roman"/>
          <w:sz w:val="24"/>
          <w:szCs w:val="24"/>
        </w:rPr>
        <w:t xml:space="preserve"> not stop there, </w:t>
      </w:r>
      <w:r w:rsidR="002C0D2C" w:rsidRPr="00562AF6">
        <w:rPr>
          <w:rFonts w:ascii="Times New Roman" w:hAnsi="Times New Roman" w:cs="Times New Roman"/>
          <w:sz w:val="24"/>
          <w:szCs w:val="24"/>
        </w:rPr>
        <w:t xml:space="preserve">together with the management and </w:t>
      </w:r>
      <w:r w:rsidR="005F351A" w:rsidRPr="00562AF6">
        <w:rPr>
          <w:rFonts w:ascii="Times New Roman" w:hAnsi="Times New Roman" w:cs="Times New Roman"/>
          <w:sz w:val="24"/>
          <w:szCs w:val="24"/>
        </w:rPr>
        <w:t>shipbuilders</w:t>
      </w:r>
      <w:r w:rsidR="00362189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A75ABD" w:rsidRPr="00562AF6">
        <w:rPr>
          <w:rFonts w:ascii="Times New Roman" w:hAnsi="Times New Roman" w:cs="Times New Roman"/>
          <w:sz w:val="24"/>
          <w:szCs w:val="24"/>
        </w:rPr>
        <w:t>more recomm</w:t>
      </w:r>
      <w:r w:rsidR="00C03A79" w:rsidRPr="00562AF6">
        <w:rPr>
          <w:rFonts w:ascii="Times New Roman" w:hAnsi="Times New Roman" w:cs="Times New Roman"/>
          <w:sz w:val="24"/>
          <w:szCs w:val="24"/>
        </w:rPr>
        <w:t xml:space="preserve">endations to improve the initial plan </w:t>
      </w:r>
      <w:r w:rsidR="00C955D0" w:rsidRPr="00562AF6">
        <w:rPr>
          <w:rFonts w:ascii="Times New Roman" w:hAnsi="Times New Roman" w:cs="Times New Roman"/>
          <w:sz w:val="24"/>
          <w:szCs w:val="24"/>
        </w:rPr>
        <w:t>were</w:t>
      </w:r>
      <w:r w:rsidR="009851C3" w:rsidRPr="00562AF6">
        <w:rPr>
          <w:rFonts w:ascii="Times New Roman" w:hAnsi="Times New Roman" w:cs="Times New Roman"/>
          <w:sz w:val="24"/>
          <w:szCs w:val="24"/>
        </w:rPr>
        <w:t xml:space="preserve"> made. </w:t>
      </w:r>
      <w:r w:rsidR="003312A0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081119" w:rsidRPr="00562AF6">
        <w:rPr>
          <w:rFonts w:ascii="Times New Roman" w:hAnsi="Times New Roman" w:cs="Times New Roman"/>
          <w:sz w:val="24"/>
          <w:szCs w:val="24"/>
        </w:rPr>
        <w:t>ship planners</w:t>
      </w:r>
      <w:r w:rsidR="003312A0" w:rsidRPr="00562AF6">
        <w:rPr>
          <w:rFonts w:ascii="Times New Roman" w:hAnsi="Times New Roman" w:cs="Times New Roman"/>
          <w:sz w:val="24"/>
          <w:szCs w:val="24"/>
        </w:rPr>
        <w:t xml:space="preserve"> were often </w:t>
      </w:r>
      <w:r w:rsidR="003377D0" w:rsidRPr="00562AF6">
        <w:rPr>
          <w:rFonts w:ascii="Times New Roman" w:hAnsi="Times New Roman" w:cs="Times New Roman"/>
          <w:sz w:val="24"/>
          <w:szCs w:val="24"/>
        </w:rPr>
        <w:t>returned</w:t>
      </w:r>
      <w:r w:rsidR="00C24A87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2766F5" w:rsidRPr="00562AF6">
        <w:rPr>
          <w:rFonts w:ascii="Times New Roman" w:hAnsi="Times New Roman" w:cs="Times New Roman"/>
          <w:sz w:val="24"/>
          <w:szCs w:val="24"/>
        </w:rPr>
        <w:t xml:space="preserve">to </w:t>
      </w:r>
      <w:r w:rsidR="00081119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2766F5" w:rsidRPr="00562AF6">
        <w:rPr>
          <w:rFonts w:ascii="Times New Roman" w:hAnsi="Times New Roman" w:cs="Times New Roman"/>
          <w:sz w:val="24"/>
          <w:szCs w:val="24"/>
        </w:rPr>
        <w:t xml:space="preserve">drawing </w:t>
      </w:r>
      <w:r w:rsidR="000C2E8E" w:rsidRPr="00562AF6">
        <w:rPr>
          <w:rFonts w:ascii="Times New Roman" w:hAnsi="Times New Roman" w:cs="Times New Roman"/>
          <w:sz w:val="24"/>
          <w:szCs w:val="24"/>
        </w:rPr>
        <w:t xml:space="preserve">board </w:t>
      </w:r>
      <w:r w:rsidR="000274D8" w:rsidRPr="00562AF6">
        <w:rPr>
          <w:rFonts w:ascii="Times New Roman" w:hAnsi="Times New Roman" w:cs="Times New Roman"/>
          <w:sz w:val="24"/>
          <w:szCs w:val="24"/>
        </w:rPr>
        <w:t>several</w:t>
      </w:r>
      <w:r w:rsidR="000C2E8E" w:rsidRPr="00562AF6">
        <w:rPr>
          <w:rFonts w:ascii="Times New Roman" w:hAnsi="Times New Roman" w:cs="Times New Roman"/>
          <w:sz w:val="24"/>
          <w:szCs w:val="24"/>
        </w:rPr>
        <w:t xml:space="preserve"> times</w:t>
      </w:r>
      <w:r w:rsidR="00AC2A6C" w:rsidRPr="00562AF6">
        <w:rPr>
          <w:rFonts w:ascii="Times New Roman" w:hAnsi="Times New Roman" w:cs="Times New Roman"/>
          <w:sz w:val="24"/>
          <w:szCs w:val="24"/>
        </w:rPr>
        <w:t xml:space="preserve"> until the </w:t>
      </w:r>
      <w:r w:rsidR="00BA3828" w:rsidRPr="00562AF6">
        <w:rPr>
          <w:rFonts w:ascii="Times New Roman" w:hAnsi="Times New Roman" w:cs="Times New Roman"/>
          <w:sz w:val="24"/>
          <w:szCs w:val="24"/>
        </w:rPr>
        <w:t>ship version's final agreement</w:t>
      </w:r>
      <w:r w:rsidR="007C5063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AE3835" w:rsidRPr="00562AF6">
        <w:rPr>
          <w:rFonts w:ascii="Times New Roman" w:hAnsi="Times New Roman" w:cs="Times New Roman"/>
          <w:sz w:val="24"/>
          <w:szCs w:val="24"/>
        </w:rPr>
        <w:t xml:space="preserve">was </w:t>
      </w:r>
      <w:r w:rsidR="00FE074E" w:rsidRPr="00562AF6">
        <w:rPr>
          <w:rFonts w:ascii="Times New Roman" w:hAnsi="Times New Roman" w:cs="Times New Roman"/>
          <w:sz w:val="24"/>
          <w:szCs w:val="24"/>
        </w:rPr>
        <w:t>tabled</w:t>
      </w:r>
      <w:sdt>
        <w:sdtPr>
          <w:rPr>
            <w:rFonts w:ascii="Times New Roman" w:hAnsi="Times New Roman" w:cs="Times New Roman"/>
            <w:sz w:val="24"/>
            <w:szCs w:val="24"/>
          </w:rPr>
          <w:id w:val="-224909936"/>
          <w:citation/>
        </w:sdtPr>
        <w:sdtContent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instrText xml:space="preserve"> CITATION Myr16 \l 1033 </w:instrTex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62AF6" w:rsidRPr="00562AF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Mckinnon, 2016)</w: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54DEF" w:rsidRPr="00562AF6">
        <w:rPr>
          <w:rFonts w:ascii="Times New Roman" w:hAnsi="Times New Roman" w:cs="Times New Roman"/>
          <w:sz w:val="24"/>
          <w:szCs w:val="24"/>
        </w:rPr>
        <w:t>.</w:t>
      </w:r>
      <w:r w:rsidR="00A11DCB" w:rsidRPr="00562AF6">
        <w:rPr>
          <w:rFonts w:ascii="Times New Roman" w:hAnsi="Times New Roman" w:cs="Times New Roman"/>
          <w:sz w:val="24"/>
          <w:szCs w:val="24"/>
        </w:rPr>
        <w:t xml:space="preserve"> This shows how much </w:t>
      </w:r>
      <w:r w:rsidR="00B81404" w:rsidRPr="00562AF6">
        <w:rPr>
          <w:rFonts w:ascii="Times New Roman" w:hAnsi="Times New Roman" w:cs="Times New Roman"/>
          <w:sz w:val="24"/>
          <w:szCs w:val="24"/>
        </w:rPr>
        <w:t xml:space="preserve">planning </w:t>
      </w:r>
      <w:r w:rsidR="00B13F1E" w:rsidRPr="00562AF6">
        <w:rPr>
          <w:rFonts w:ascii="Times New Roman" w:hAnsi="Times New Roman" w:cs="Times New Roman"/>
          <w:sz w:val="24"/>
          <w:szCs w:val="24"/>
        </w:rPr>
        <w:t xml:space="preserve">was incorporated into the ship </w:t>
      </w:r>
      <w:r w:rsidR="00B629C0" w:rsidRPr="00562AF6">
        <w:rPr>
          <w:rFonts w:ascii="Times New Roman" w:hAnsi="Times New Roman" w:cs="Times New Roman"/>
          <w:sz w:val="24"/>
          <w:szCs w:val="24"/>
        </w:rPr>
        <w:t>development process</w:t>
      </w:r>
      <w:r w:rsidR="008C3172" w:rsidRPr="00562AF6">
        <w:rPr>
          <w:rFonts w:ascii="Times New Roman" w:hAnsi="Times New Roman" w:cs="Times New Roman"/>
          <w:sz w:val="24"/>
          <w:szCs w:val="24"/>
        </w:rPr>
        <w:t>.</w:t>
      </w:r>
      <w:r w:rsidR="00BF737A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0102E3" w:rsidRPr="00562AF6">
        <w:rPr>
          <w:rFonts w:ascii="Times New Roman" w:hAnsi="Times New Roman" w:cs="Times New Roman"/>
          <w:sz w:val="24"/>
          <w:szCs w:val="24"/>
        </w:rPr>
        <w:t xml:space="preserve">The management of </w:t>
      </w:r>
      <w:r w:rsidR="00311EE3" w:rsidRPr="00562AF6">
        <w:rPr>
          <w:rFonts w:ascii="Times New Roman" w:hAnsi="Times New Roman" w:cs="Times New Roman"/>
          <w:sz w:val="24"/>
          <w:szCs w:val="24"/>
        </w:rPr>
        <w:t>White</w:t>
      </w:r>
      <w:r w:rsidR="006E1D84" w:rsidRPr="00562AF6">
        <w:rPr>
          <w:rFonts w:ascii="Times New Roman" w:hAnsi="Times New Roman" w:cs="Times New Roman"/>
          <w:sz w:val="24"/>
          <w:szCs w:val="24"/>
        </w:rPr>
        <w:t xml:space="preserve"> Star Line </w:t>
      </w:r>
      <w:r w:rsidR="00127E97" w:rsidRPr="00562AF6">
        <w:rPr>
          <w:rFonts w:ascii="Times New Roman" w:hAnsi="Times New Roman" w:cs="Times New Roman"/>
          <w:sz w:val="24"/>
          <w:szCs w:val="24"/>
        </w:rPr>
        <w:t xml:space="preserve">followed the steps systematically </w:t>
      </w:r>
      <w:r w:rsidR="00A673EE" w:rsidRPr="00562AF6">
        <w:rPr>
          <w:rFonts w:ascii="Times New Roman" w:hAnsi="Times New Roman" w:cs="Times New Roman"/>
          <w:sz w:val="24"/>
          <w:szCs w:val="24"/>
        </w:rPr>
        <w:t xml:space="preserve">and logically, </w:t>
      </w:r>
      <w:r w:rsidR="008E7990" w:rsidRPr="00562AF6">
        <w:rPr>
          <w:rFonts w:ascii="Times New Roman" w:hAnsi="Times New Roman" w:cs="Times New Roman"/>
          <w:sz w:val="24"/>
          <w:szCs w:val="24"/>
        </w:rPr>
        <w:t xml:space="preserve">with </w:t>
      </w:r>
      <w:r w:rsidR="002321F4" w:rsidRPr="00562AF6">
        <w:rPr>
          <w:rFonts w:ascii="Times New Roman" w:hAnsi="Times New Roman" w:cs="Times New Roman"/>
          <w:sz w:val="24"/>
          <w:szCs w:val="24"/>
        </w:rPr>
        <w:t>basic things first technique</w:t>
      </w:r>
      <w:r w:rsidR="00A467FD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E10597" w:rsidRPr="00562AF6">
        <w:rPr>
          <w:rFonts w:ascii="Times New Roman" w:hAnsi="Times New Roman" w:cs="Times New Roman"/>
          <w:sz w:val="24"/>
          <w:szCs w:val="24"/>
        </w:rPr>
        <w:t>For example</w:t>
      </w:r>
      <w:r w:rsidR="00FC0C2B" w:rsidRPr="00562AF6">
        <w:rPr>
          <w:rFonts w:ascii="Times New Roman" w:hAnsi="Times New Roman" w:cs="Times New Roman"/>
          <w:sz w:val="24"/>
          <w:szCs w:val="24"/>
        </w:rPr>
        <w:t>, the constructio</w:t>
      </w:r>
      <w:r w:rsidR="00943C6A" w:rsidRPr="00562AF6">
        <w:rPr>
          <w:rFonts w:ascii="Times New Roman" w:hAnsi="Times New Roman" w:cs="Times New Roman"/>
          <w:sz w:val="24"/>
          <w:szCs w:val="24"/>
        </w:rPr>
        <w:t>n of the frame of the ship took</w:t>
      </w:r>
      <w:r w:rsidR="00CC698F" w:rsidRPr="00562AF6">
        <w:rPr>
          <w:rFonts w:ascii="Times New Roman" w:hAnsi="Times New Roman" w:cs="Times New Roman"/>
          <w:sz w:val="24"/>
          <w:szCs w:val="24"/>
        </w:rPr>
        <w:t xml:space="preserve"> one year to complet</w:t>
      </w:r>
      <w:r w:rsidR="00CB35E4" w:rsidRPr="00562AF6">
        <w:rPr>
          <w:rFonts w:ascii="Times New Roman" w:hAnsi="Times New Roman" w:cs="Times New Roman"/>
          <w:sz w:val="24"/>
          <w:szCs w:val="24"/>
        </w:rPr>
        <w:t>e</w:t>
      </w:r>
      <w:r w:rsidR="00CC698F" w:rsidRPr="00562AF6">
        <w:rPr>
          <w:rFonts w:ascii="Times New Roman" w:hAnsi="Times New Roman" w:cs="Times New Roman"/>
          <w:sz w:val="24"/>
          <w:szCs w:val="24"/>
        </w:rPr>
        <w:t>.</w:t>
      </w:r>
      <w:r w:rsidR="000A0227" w:rsidRPr="00562AF6">
        <w:rPr>
          <w:rFonts w:ascii="Times New Roman" w:hAnsi="Times New Roman" w:cs="Times New Roman"/>
          <w:sz w:val="24"/>
          <w:szCs w:val="24"/>
        </w:rPr>
        <w:t xml:space="preserve"> The </w:t>
      </w:r>
      <w:r w:rsidR="00A04C47" w:rsidRPr="00562AF6">
        <w:rPr>
          <w:rFonts w:ascii="Times New Roman" w:hAnsi="Times New Roman" w:cs="Times New Roman"/>
          <w:sz w:val="24"/>
          <w:szCs w:val="24"/>
        </w:rPr>
        <w:t>ship had two engines</w:t>
      </w:r>
      <w:r w:rsidR="006F3E84" w:rsidRPr="00562AF6">
        <w:rPr>
          <w:rFonts w:ascii="Times New Roman" w:hAnsi="Times New Roman" w:cs="Times New Roman"/>
          <w:sz w:val="24"/>
          <w:szCs w:val="24"/>
        </w:rPr>
        <w:t xml:space="preserve"> which were powered </w:t>
      </w:r>
      <w:r w:rsidR="00D406F6" w:rsidRPr="00562AF6">
        <w:rPr>
          <w:rFonts w:ascii="Times New Roman" w:hAnsi="Times New Roman" w:cs="Times New Roman"/>
          <w:sz w:val="24"/>
          <w:szCs w:val="24"/>
        </w:rPr>
        <w:t>by 159 furnaces</w:t>
      </w:r>
      <w:r w:rsidR="00DD5518" w:rsidRPr="00562AF6">
        <w:rPr>
          <w:rFonts w:ascii="Times New Roman" w:hAnsi="Times New Roman" w:cs="Times New Roman"/>
          <w:sz w:val="24"/>
          <w:szCs w:val="24"/>
        </w:rPr>
        <w:t>.</w:t>
      </w:r>
      <w:r w:rsidR="009F68C0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A5895" w:rsidRPr="00562AF6">
        <w:rPr>
          <w:rFonts w:ascii="Times New Roman" w:hAnsi="Times New Roman" w:cs="Times New Roman"/>
          <w:sz w:val="24"/>
          <w:szCs w:val="24"/>
        </w:rPr>
        <w:t>The manufacturing company wanted some</w:t>
      </w:r>
      <w:r w:rsidR="00492318" w:rsidRPr="00562AF6">
        <w:rPr>
          <w:rFonts w:ascii="Times New Roman" w:hAnsi="Times New Roman" w:cs="Times New Roman"/>
          <w:sz w:val="24"/>
          <w:szCs w:val="24"/>
        </w:rPr>
        <w:t xml:space="preserve"> level</w:t>
      </w:r>
      <w:r w:rsidR="00267572" w:rsidRPr="00562AF6">
        <w:rPr>
          <w:rFonts w:ascii="Times New Roman" w:hAnsi="Times New Roman" w:cs="Times New Roman"/>
          <w:sz w:val="24"/>
          <w:szCs w:val="24"/>
        </w:rPr>
        <w:t xml:space="preserve"> of</w:t>
      </w:r>
      <w:r w:rsidR="008A5895" w:rsidRPr="00562AF6">
        <w:rPr>
          <w:rFonts w:ascii="Times New Roman" w:hAnsi="Times New Roman" w:cs="Times New Roman"/>
          <w:sz w:val="24"/>
          <w:szCs w:val="24"/>
        </w:rPr>
        <w:t xml:space="preserve"> prestige, as once completed, the ship would be the largest </w:t>
      </w:r>
      <w:r w:rsidR="00CE3ABF" w:rsidRPr="00562AF6">
        <w:rPr>
          <w:rFonts w:ascii="Times New Roman" w:hAnsi="Times New Roman" w:cs="Times New Roman"/>
          <w:sz w:val="24"/>
          <w:szCs w:val="24"/>
        </w:rPr>
        <w:t>artificial</w:t>
      </w:r>
      <w:r w:rsidR="008A5895" w:rsidRPr="00562AF6">
        <w:rPr>
          <w:rFonts w:ascii="Times New Roman" w:hAnsi="Times New Roman" w:cs="Times New Roman"/>
          <w:sz w:val="24"/>
          <w:szCs w:val="24"/>
        </w:rPr>
        <w:t xml:space="preserve"> object </w:t>
      </w:r>
      <w:r w:rsidR="00697507" w:rsidRPr="00562AF6">
        <w:rPr>
          <w:rFonts w:ascii="Times New Roman" w:hAnsi="Times New Roman" w:cs="Times New Roman"/>
          <w:sz w:val="24"/>
          <w:szCs w:val="24"/>
        </w:rPr>
        <w:t>on earth</w:t>
      </w:r>
      <w:r w:rsidR="00B20251" w:rsidRPr="00562A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D6441F" w14:textId="0C49A341" w:rsidR="00FD7EDD" w:rsidRPr="00562AF6" w:rsidRDefault="00412ECE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 xml:space="preserve">On completion of </w:t>
      </w:r>
      <w:r w:rsidR="001943DE" w:rsidRPr="00562AF6">
        <w:rPr>
          <w:rFonts w:ascii="Times New Roman" w:hAnsi="Times New Roman" w:cs="Times New Roman"/>
          <w:sz w:val="24"/>
          <w:szCs w:val="24"/>
        </w:rPr>
        <w:t>framing work</w:t>
      </w:r>
      <w:r w:rsidR="00526C78" w:rsidRPr="00562AF6">
        <w:rPr>
          <w:rFonts w:ascii="Times New Roman" w:hAnsi="Times New Roman" w:cs="Times New Roman"/>
          <w:sz w:val="24"/>
          <w:szCs w:val="24"/>
        </w:rPr>
        <w:t xml:space="preserve"> in 1911</w:t>
      </w:r>
      <w:r w:rsidR="001943DE" w:rsidRPr="00562AF6">
        <w:rPr>
          <w:rFonts w:ascii="Times New Roman" w:hAnsi="Times New Roman" w:cs="Times New Roman"/>
          <w:sz w:val="24"/>
          <w:szCs w:val="24"/>
        </w:rPr>
        <w:t>,</w:t>
      </w:r>
      <w:r w:rsidR="00526C78" w:rsidRPr="00562AF6">
        <w:rPr>
          <w:rFonts w:ascii="Times New Roman" w:hAnsi="Times New Roman" w:cs="Times New Roman"/>
          <w:sz w:val="24"/>
          <w:szCs w:val="24"/>
        </w:rPr>
        <w:t xml:space="preserve"> the interior work began </w:t>
      </w:r>
      <w:r w:rsidR="00FC7F16" w:rsidRPr="00562AF6">
        <w:rPr>
          <w:rFonts w:ascii="Times New Roman" w:hAnsi="Times New Roman" w:cs="Times New Roman"/>
          <w:sz w:val="24"/>
          <w:szCs w:val="24"/>
        </w:rPr>
        <w:t>immediately</w:t>
      </w:r>
      <w:r w:rsidR="00833320" w:rsidRPr="00562AF6">
        <w:rPr>
          <w:rFonts w:ascii="Times New Roman" w:hAnsi="Times New Roman" w:cs="Times New Roman"/>
          <w:sz w:val="24"/>
          <w:szCs w:val="24"/>
        </w:rPr>
        <w:t>.</w:t>
      </w:r>
      <w:r w:rsidR="002E4E45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FF6603" w:rsidRPr="00562AF6">
        <w:rPr>
          <w:rFonts w:ascii="Times New Roman" w:hAnsi="Times New Roman" w:cs="Times New Roman"/>
          <w:sz w:val="24"/>
          <w:szCs w:val="24"/>
        </w:rPr>
        <w:t>Interior construction structures were either brand new or specifically made for Titanic.</w:t>
      </w:r>
      <w:r w:rsidR="00181392" w:rsidRPr="00562AF6">
        <w:rPr>
          <w:rFonts w:ascii="Times New Roman" w:hAnsi="Times New Roman" w:cs="Times New Roman"/>
          <w:sz w:val="24"/>
          <w:szCs w:val="24"/>
        </w:rPr>
        <w:t xml:space="preserve"> I</w:t>
      </w:r>
      <w:r w:rsidR="00012A5F" w:rsidRPr="00562AF6">
        <w:rPr>
          <w:rFonts w:ascii="Times New Roman" w:hAnsi="Times New Roman" w:cs="Times New Roman"/>
          <w:sz w:val="24"/>
          <w:szCs w:val="24"/>
        </w:rPr>
        <w:t xml:space="preserve">t required much planning by </w:t>
      </w:r>
      <w:r w:rsidR="00181392" w:rsidRPr="00562AF6">
        <w:rPr>
          <w:rFonts w:ascii="Times New Roman" w:hAnsi="Times New Roman" w:cs="Times New Roman"/>
          <w:sz w:val="24"/>
          <w:szCs w:val="24"/>
        </w:rPr>
        <w:t xml:space="preserve">engineers to design </w:t>
      </w:r>
      <w:r w:rsidR="00873DB9" w:rsidRPr="00562AF6">
        <w:rPr>
          <w:rFonts w:ascii="Times New Roman" w:hAnsi="Times New Roman" w:cs="Times New Roman"/>
          <w:sz w:val="24"/>
          <w:szCs w:val="24"/>
        </w:rPr>
        <w:t xml:space="preserve">sophisticated </w:t>
      </w:r>
      <w:r w:rsidR="00133DD1" w:rsidRPr="00562AF6">
        <w:rPr>
          <w:rFonts w:ascii="Times New Roman" w:hAnsi="Times New Roman" w:cs="Times New Roman"/>
          <w:sz w:val="24"/>
          <w:szCs w:val="24"/>
        </w:rPr>
        <w:t>body parts</w:t>
      </w:r>
      <w:r w:rsidR="00983B9F" w:rsidRPr="00562AF6">
        <w:rPr>
          <w:rFonts w:ascii="Times New Roman" w:hAnsi="Times New Roman" w:cs="Times New Roman"/>
          <w:sz w:val="24"/>
          <w:szCs w:val="24"/>
        </w:rPr>
        <w:t xml:space="preserve"> to make the ship passengers</w:t>
      </w:r>
      <w:r w:rsidR="00834D48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4B7366" w:rsidRPr="00562AF6">
        <w:rPr>
          <w:rFonts w:ascii="Times New Roman" w:hAnsi="Times New Roman" w:cs="Times New Roman"/>
          <w:sz w:val="24"/>
          <w:szCs w:val="24"/>
        </w:rPr>
        <w:t>more comfortable than ever</w:t>
      </w:r>
      <w:sdt>
        <w:sdtPr>
          <w:rPr>
            <w:rFonts w:ascii="Times New Roman" w:hAnsi="Times New Roman" w:cs="Times New Roman"/>
            <w:sz w:val="24"/>
            <w:szCs w:val="24"/>
          </w:rPr>
          <w:id w:val="-1944903098"/>
          <w:citation/>
        </w:sdtPr>
        <w:sdtContent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instrText xml:space="preserve"> CITATION Myr16 \l 1033 </w:instrTex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62AF6" w:rsidRPr="00562AF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Mckinnon, 2016)</w: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B7366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ED7192" w:rsidRPr="00562AF6">
        <w:rPr>
          <w:rFonts w:ascii="Times New Roman" w:hAnsi="Times New Roman" w:cs="Times New Roman"/>
          <w:sz w:val="24"/>
          <w:szCs w:val="24"/>
        </w:rPr>
        <w:t>According to the movie</w:t>
      </w:r>
      <w:r w:rsidR="00532701" w:rsidRPr="00562AF6">
        <w:rPr>
          <w:rFonts w:ascii="Times New Roman" w:hAnsi="Times New Roman" w:cs="Times New Roman"/>
          <w:sz w:val="24"/>
          <w:szCs w:val="24"/>
        </w:rPr>
        <w:t xml:space="preserve">, the </w:t>
      </w:r>
      <w:r w:rsidR="000C5450" w:rsidRPr="00562AF6">
        <w:rPr>
          <w:rFonts w:ascii="Times New Roman" w:hAnsi="Times New Roman" w:cs="Times New Roman"/>
          <w:sz w:val="24"/>
          <w:szCs w:val="24"/>
        </w:rPr>
        <w:t>first</w:t>
      </w:r>
      <w:r w:rsidR="000D4B96" w:rsidRPr="00562AF6">
        <w:rPr>
          <w:rFonts w:ascii="Times New Roman" w:hAnsi="Times New Roman" w:cs="Times New Roman"/>
          <w:sz w:val="24"/>
          <w:szCs w:val="24"/>
        </w:rPr>
        <w:t>-</w:t>
      </w:r>
      <w:r w:rsidR="000C5450" w:rsidRPr="00562AF6">
        <w:rPr>
          <w:rFonts w:ascii="Times New Roman" w:hAnsi="Times New Roman" w:cs="Times New Roman"/>
          <w:sz w:val="24"/>
          <w:szCs w:val="24"/>
        </w:rPr>
        <w:t>class passenger’s grand staircase</w:t>
      </w:r>
      <w:r w:rsidR="00B064C6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ED773F" w:rsidRPr="00562AF6">
        <w:rPr>
          <w:rFonts w:ascii="Times New Roman" w:hAnsi="Times New Roman" w:cs="Times New Roman"/>
          <w:sz w:val="24"/>
          <w:szCs w:val="24"/>
        </w:rPr>
        <w:t xml:space="preserve">was designed to be lit </w:t>
      </w:r>
      <w:r w:rsidR="003B344B" w:rsidRPr="00562AF6">
        <w:rPr>
          <w:rFonts w:ascii="Times New Roman" w:hAnsi="Times New Roman" w:cs="Times New Roman"/>
          <w:sz w:val="24"/>
          <w:szCs w:val="24"/>
        </w:rPr>
        <w:t xml:space="preserve">with enough </w:t>
      </w:r>
      <w:r w:rsidR="0086517E" w:rsidRPr="00562AF6">
        <w:rPr>
          <w:rFonts w:ascii="Times New Roman" w:hAnsi="Times New Roman" w:cs="Times New Roman"/>
          <w:sz w:val="24"/>
          <w:szCs w:val="24"/>
        </w:rPr>
        <w:t xml:space="preserve">natural light during the day </w:t>
      </w:r>
      <w:r w:rsidR="001F4049" w:rsidRPr="00562AF6">
        <w:rPr>
          <w:rFonts w:ascii="Times New Roman" w:hAnsi="Times New Roman" w:cs="Times New Roman"/>
          <w:sz w:val="24"/>
          <w:szCs w:val="24"/>
        </w:rPr>
        <w:t>and crystal lights during the night.</w:t>
      </w:r>
      <w:r w:rsidR="00FD614F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73A65" w:rsidRPr="00562AF6">
        <w:rPr>
          <w:rFonts w:ascii="Times New Roman" w:hAnsi="Times New Roman" w:cs="Times New Roman"/>
          <w:sz w:val="24"/>
          <w:szCs w:val="24"/>
        </w:rPr>
        <w:t xml:space="preserve">After completion </w:t>
      </w:r>
      <w:r w:rsidR="00C4457A" w:rsidRPr="00562AF6">
        <w:rPr>
          <w:rFonts w:ascii="Times New Roman" w:hAnsi="Times New Roman" w:cs="Times New Roman"/>
          <w:sz w:val="24"/>
          <w:szCs w:val="24"/>
        </w:rPr>
        <w:t xml:space="preserve">of the </w:t>
      </w:r>
      <w:r w:rsidR="00EA1334" w:rsidRPr="00562AF6">
        <w:rPr>
          <w:rFonts w:ascii="Times New Roman" w:hAnsi="Times New Roman" w:cs="Times New Roman"/>
          <w:sz w:val="24"/>
          <w:szCs w:val="24"/>
        </w:rPr>
        <w:t xml:space="preserve">project, </w:t>
      </w:r>
      <w:r w:rsidR="00AA62BC" w:rsidRPr="00562AF6">
        <w:rPr>
          <w:rFonts w:ascii="Times New Roman" w:hAnsi="Times New Roman" w:cs="Times New Roman"/>
          <w:sz w:val="24"/>
          <w:szCs w:val="24"/>
        </w:rPr>
        <w:t xml:space="preserve">the management </w:t>
      </w:r>
      <w:r w:rsidR="00F90C8E" w:rsidRPr="00562AF6">
        <w:rPr>
          <w:rFonts w:ascii="Times New Roman" w:hAnsi="Times New Roman" w:cs="Times New Roman"/>
          <w:sz w:val="24"/>
          <w:szCs w:val="24"/>
        </w:rPr>
        <w:t>began the testing process</w:t>
      </w:r>
      <w:r w:rsidR="009726FD" w:rsidRPr="00562AF6">
        <w:rPr>
          <w:rFonts w:ascii="Times New Roman" w:hAnsi="Times New Roman" w:cs="Times New Roman"/>
          <w:sz w:val="24"/>
          <w:szCs w:val="24"/>
        </w:rPr>
        <w:t>.</w:t>
      </w:r>
      <w:r w:rsidR="00845B37" w:rsidRPr="00562A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0033DA" w14:textId="214EB9D5" w:rsidR="00CF10B2" w:rsidRPr="00562AF6" w:rsidRDefault="003A1366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lastRenderedPageBreak/>
        <w:t xml:space="preserve">The first Titanic </w:t>
      </w:r>
      <w:r w:rsidR="009641D2" w:rsidRPr="00562AF6">
        <w:rPr>
          <w:rFonts w:ascii="Times New Roman" w:hAnsi="Times New Roman" w:cs="Times New Roman"/>
          <w:sz w:val="24"/>
          <w:szCs w:val="24"/>
        </w:rPr>
        <w:t xml:space="preserve">sailing </w:t>
      </w:r>
      <w:r w:rsidR="00C01089" w:rsidRPr="00562AF6">
        <w:rPr>
          <w:rFonts w:ascii="Times New Roman" w:hAnsi="Times New Roman" w:cs="Times New Roman"/>
          <w:sz w:val="24"/>
          <w:szCs w:val="24"/>
        </w:rPr>
        <w:t xml:space="preserve">trial was conducted </w:t>
      </w:r>
      <w:r w:rsidR="00CE37C5" w:rsidRPr="00562AF6">
        <w:rPr>
          <w:rFonts w:ascii="Times New Roman" w:hAnsi="Times New Roman" w:cs="Times New Roman"/>
          <w:sz w:val="24"/>
          <w:szCs w:val="24"/>
        </w:rPr>
        <w:t>on April 2, 1912</w:t>
      </w:r>
      <w:r w:rsidR="000D4B96" w:rsidRPr="00562AF6">
        <w:rPr>
          <w:rFonts w:ascii="Times New Roman" w:hAnsi="Times New Roman" w:cs="Times New Roman"/>
          <w:sz w:val="24"/>
          <w:szCs w:val="24"/>
        </w:rPr>
        <w:t>,</w:t>
      </w:r>
      <w:r w:rsidR="00CE37C5" w:rsidRPr="00562AF6">
        <w:rPr>
          <w:rFonts w:ascii="Times New Roman" w:hAnsi="Times New Roman" w:cs="Times New Roman"/>
          <w:sz w:val="24"/>
          <w:szCs w:val="24"/>
        </w:rPr>
        <w:t xml:space="preserve"> and all </w:t>
      </w:r>
      <w:r w:rsidR="00F34183" w:rsidRPr="00562AF6">
        <w:rPr>
          <w:rFonts w:ascii="Times New Roman" w:hAnsi="Times New Roman" w:cs="Times New Roman"/>
          <w:sz w:val="24"/>
          <w:szCs w:val="24"/>
        </w:rPr>
        <w:t>subs</w:t>
      </w:r>
      <w:r w:rsidR="00E83DFB" w:rsidRPr="00562AF6">
        <w:rPr>
          <w:rFonts w:ascii="Times New Roman" w:hAnsi="Times New Roman" w:cs="Times New Roman"/>
          <w:sz w:val="24"/>
          <w:szCs w:val="24"/>
        </w:rPr>
        <w:t>e</w:t>
      </w:r>
      <w:r w:rsidR="00145EF6" w:rsidRPr="00562AF6">
        <w:rPr>
          <w:rFonts w:ascii="Times New Roman" w:hAnsi="Times New Roman" w:cs="Times New Roman"/>
          <w:sz w:val="24"/>
          <w:szCs w:val="24"/>
        </w:rPr>
        <w:t xml:space="preserve">quent </w:t>
      </w:r>
      <w:r w:rsidR="000D4B96" w:rsidRPr="00562AF6">
        <w:rPr>
          <w:rFonts w:ascii="Times New Roman" w:hAnsi="Times New Roman" w:cs="Times New Roman"/>
          <w:sz w:val="24"/>
          <w:szCs w:val="24"/>
        </w:rPr>
        <w:t xml:space="preserve">sea </w:t>
      </w:r>
      <w:r w:rsidR="00145EF6" w:rsidRPr="00562AF6">
        <w:rPr>
          <w:rFonts w:ascii="Times New Roman" w:hAnsi="Times New Roman" w:cs="Times New Roman"/>
          <w:sz w:val="24"/>
          <w:szCs w:val="24"/>
        </w:rPr>
        <w:t>trials were satisfactory.</w:t>
      </w:r>
      <w:r w:rsidR="00EF5CCE" w:rsidRPr="00562AF6">
        <w:rPr>
          <w:rFonts w:ascii="Times New Roman" w:hAnsi="Times New Roman" w:cs="Times New Roman"/>
          <w:sz w:val="24"/>
          <w:szCs w:val="24"/>
        </w:rPr>
        <w:t xml:space="preserve"> Titanic was </w:t>
      </w:r>
      <w:r w:rsidR="00E4283C" w:rsidRPr="00562AF6">
        <w:rPr>
          <w:rFonts w:ascii="Times New Roman" w:hAnsi="Times New Roman" w:cs="Times New Roman"/>
          <w:sz w:val="24"/>
          <w:szCs w:val="24"/>
        </w:rPr>
        <w:t>sailed over a straight c</w:t>
      </w:r>
      <w:r w:rsidR="008C2FE2" w:rsidRPr="00562AF6">
        <w:rPr>
          <w:rFonts w:ascii="Times New Roman" w:hAnsi="Times New Roman" w:cs="Times New Roman"/>
          <w:sz w:val="24"/>
          <w:szCs w:val="24"/>
        </w:rPr>
        <w:t>ourse for a certain distance</w:t>
      </w:r>
      <w:r w:rsidR="00226EBA" w:rsidRPr="00562AF6">
        <w:rPr>
          <w:rFonts w:ascii="Times New Roman" w:hAnsi="Times New Roman" w:cs="Times New Roman"/>
          <w:sz w:val="24"/>
          <w:szCs w:val="24"/>
        </w:rPr>
        <w:t xml:space="preserve"> for approximately </w:t>
      </w:r>
      <w:proofErr w:type="spellStart"/>
      <w:r w:rsidR="00A64C8B" w:rsidRPr="00562AF6">
        <w:rPr>
          <w:rFonts w:ascii="Times New Roman" w:hAnsi="Times New Roman" w:cs="Times New Roman"/>
          <w:sz w:val="24"/>
          <w:szCs w:val="24"/>
        </w:rPr>
        <w:t>duratio</w:t>
      </w:r>
      <w:proofErr w:type="spellEnd"/>
      <w:r w:rsidR="00226EBA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03439D" w:rsidRPr="00562AF6">
        <w:rPr>
          <w:rFonts w:ascii="Times New Roman" w:hAnsi="Times New Roman" w:cs="Times New Roman"/>
          <w:sz w:val="24"/>
          <w:szCs w:val="24"/>
        </w:rPr>
        <w:t xml:space="preserve">of </w:t>
      </w:r>
      <w:r w:rsidR="00AB196F" w:rsidRPr="00562AF6">
        <w:rPr>
          <w:rFonts w:ascii="Times New Roman" w:hAnsi="Times New Roman" w:cs="Times New Roman"/>
          <w:sz w:val="24"/>
          <w:szCs w:val="24"/>
        </w:rPr>
        <w:t>four hours</w:t>
      </w:r>
      <w:r w:rsidR="008C2FE2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5F7D34" w:rsidRPr="00562AF6">
        <w:rPr>
          <w:rFonts w:ascii="Times New Roman" w:hAnsi="Times New Roman" w:cs="Times New Roman"/>
          <w:sz w:val="24"/>
          <w:szCs w:val="24"/>
        </w:rPr>
        <w:t>The ship was driven</w:t>
      </w:r>
      <w:r w:rsidR="00392882" w:rsidRPr="00562AF6">
        <w:rPr>
          <w:rFonts w:ascii="Times New Roman" w:hAnsi="Times New Roman" w:cs="Times New Roman"/>
          <w:sz w:val="24"/>
          <w:szCs w:val="24"/>
        </w:rPr>
        <w:t xml:space="preserve"> at different speeds and </w:t>
      </w:r>
      <w:r w:rsidR="00911B77" w:rsidRPr="00562AF6">
        <w:rPr>
          <w:rFonts w:ascii="Times New Roman" w:hAnsi="Times New Roman" w:cs="Times New Roman"/>
          <w:sz w:val="24"/>
          <w:szCs w:val="24"/>
        </w:rPr>
        <w:t xml:space="preserve">turning </w:t>
      </w:r>
      <w:r w:rsidR="009A3E7A" w:rsidRPr="00562AF6">
        <w:rPr>
          <w:rFonts w:ascii="Times New Roman" w:hAnsi="Times New Roman" w:cs="Times New Roman"/>
          <w:sz w:val="24"/>
          <w:szCs w:val="24"/>
        </w:rPr>
        <w:t xml:space="preserve">ability </w:t>
      </w:r>
      <w:r w:rsidR="00CC184F" w:rsidRPr="00562AF6">
        <w:rPr>
          <w:rFonts w:ascii="Times New Roman" w:hAnsi="Times New Roman" w:cs="Times New Roman"/>
          <w:sz w:val="24"/>
          <w:szCs w:val="24"/>
        </w:rPr>
        <w:t>tested</w:t>
      </w:r>
      <w:r w:rsidR="00DD3447" w:rsidRPr="00562AF6">
        <w:rPr>
          <w:rFonts w:ascii="Times New Roman" w:hAnsi="Times New Roman" w:cs="Times New Roman"/>
          <w:sz w:val="24"/>
          <w:szCs w:val="24"/>
        </w:rPr>
        <w:t>.</w:t>
      </w:r>
      <w:r w:rsidR="00D257B1" w:rsidRPr="00562AF6">
        <w:rPr>
          <w:rFonts w:ascii="Times New Roman" w:hAnsi="Times New Roman" w:cs="Times New Roman"/>
          <w:sz w:val="24"/>
          <w:szCs w:val="24"/>
        </w:rPr>
        <w:t xml:space="preserve"> The </w:t>
      </w:r>
      <w:r w:rsidR="00B665DD" w:rsidRPr="00562AF6">
        <w:rPr>
          <w:rFonts w:ascii="Times New Roman" w:hAnsi="Times New Roman" w:cs="Times New Roman"/>
          <w:sz w:val="24"/>
          <w:szCs w:val="24"/>
        </w:rPr>
        <w:t xml:space="preserve">watertight doors </w:t>
      </w:r>
      <w:r w:rsidR="008753D3" w:rsidRPr="00562AF6">
        <w:rPr>
          <w:rFonts w:ascii="Times New Roman" w:hAnsi="Times New Roman" w:cs="Times New Roman"/>
          <w:sz w:val="24"/>
          <w:szCs w:val="24"/>
        </w:rPr>
        <w:t>were also fully functional</w:t>
      </w:r>
      <w:r w:rsidR="00BF71DD" w:rsidRPr="00562AF6">
        <w:rPr>
          <w:rFonts w:ascii="Times New Roman" w:hAnsi="Times New Roman" w:cs="Times New Roman"/>
          <w:sz w:val="24"/>
          <w:szCs w:val="24"/>
        </w:rPr>
        <w:t>, an indication that nothing was left unchecked</w:t>
      </w:r>
      <w:sdt>
        <w:sdtPr>
          <w:rPr>
            <w:rFonts w:ascii="Times New Roman" w:hAnsi="Times New Roman" w:cs="Times New Roman"/>
            <w:sz w:val="24"/>
            <w:szCs w:val="24"/>
          </w:rPr>
          <w:id w:val="2055738036"/>
          <w:citation/>
        </w:sdtPr>
        <w:sdtContent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instrText xml:space="preserve"> CITATION Myr16 \l 1033 </w:instrTex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62AF6" w:rsidRPr="00562AF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Mckinnon, 2016)</w: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F71DD" w:rsidRPr="00562AF6">
        <w:rPr>
          <w:rFonts w:ascii="Times New Roman" w:hAnsi="Times New Roman" w:cs="Times New Roman"/>
          <w:sz w:val="24"/>
          <w:szCs w:val="24"/>
        </w:rPr>
        <w:t>.</w:t>
      </w:r>
      <w:r w:rsidR="00DD3447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A402F1" w:rsidRPr="00562AF6">
        <w:rPr>
          <w:rFonts w:ascii="Times New Roman" w:hAnsi="Times New Roman" w:cs="Times New Roman"/>
          <w:sz w:val="24"/>
          <w:szCs w:val="24"/>
        </w:rPr>
        <w:t xml:space="preserve">In </w:t>
      </w:r>
      <w:proofErr w:type="gramStart"/>
      <w:r w:rsidR="00A402F1" w:rsidRPr="00562AF6">
        <w:rPr>
          <w:rFonts w:ascii="Times New Roman" w:hAnsi="Times New Roman" w:cs="Times New Roman"/>
          <w:sz w:val="24"/>
          <w:szCs w:val="24"/>
        </w:rPr>
        <w:t>fact</w:t>
      </w:r>
      <w:proofErr w:type="gramEnd"/>
      <w:r w:rsidR="00A402F1" w:rsidRPr="00562AF6">
        <w:rPr>
          <w:rFonts w:ascii="Times New Roman" w:hAnsi="Times New Roman" w:cs="Times New Roman"/>
          <w:sz w:val="24"/>
          <w:szCs w:val="24"/>
        </w:rPr>
        <w:t xml:space="preserve"> the trials </w:t>
      </w:r>
      <w:r w:rsidR="00E80F30" w:rsidRPr="00562AF6">
        <w:rPr>
          <w:rFonts w:ascii="Times New Roman" w:hAnsi="Times New Roman" w:cs="Times New Roman"/>
          <w:sz w:val="24"/>
          <w:szCs w:val="24"/>
        </w:rPr>
        <w:t xml:space="preserve">were delayed </w:t>
      </w:r>
      <w:r w:rsidR="00C10811" w:rsidRPr="00562AF6">
        <w:rPr>
          <w:rFonts w:ascii="Times New Roman" w:hAnsi="Times New Roman" w:cs="Times New Roman"/>
          <w:sz w:val="24"/>
          <w:szCs w:val="24"/>
        </w:rPr>
        <w:t>because of bad weather</w:t>
      </w:r>
      <w:r w:rsidR="0088451B" w:rsidRPr="00562AF6">
        <w:rPr>
          <w:rFonts w:ascii="Times New Roman" w:hAnsi="Times New Roman" w:cs="Times New Roman"/>
          <w:sz w:val="24"/>
          <w:szCs w:val="24"/>
        </w:rPr>
        <w:t>, the management did not want to take risks</w:t>
      </w:r>
      <w:r w:rsidR="00F039BC" w:rsidRPr="00562AF6">
        <w:rPr>
          <w:rFonts w:ascii="Times New Roman" w:hAnsi="Times New Roman" w:cs="Times New Roman"/>
          <w:sz w:val="24"/>
          <w:szCs w:val="24"/>
        </w:rPr>
        <w:t>.</w:t>
      </w:r>
      <w:r w:rsidR="00BF39D5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D71CA" w:rsidRPr="00562AF6">
        <w:rPr>
          <w:rFonts w:ascii="Times New Roman" w:hAnsi="Times New Roman" w:cs="Times New Roman"/>
          <w:sz w:val="24"/>
          <w:szCs w:val="24"/>
        </w:rPr>
        <w:t>No money was spared during the construction phase</w:t>
      </w:r>
      <w:r w:rsidR="00EE6917" w:rsidRPr="00562AF6">
        <w:rPr>
          <w:rFonts w:ascii="Times New Roman" w:hAnsi="Times New Roman" w:cs="Times New Roman"/>
          <w:sz w:val="24"/>
          <w:szCs w:val="24"/>
        </w:rPr>
        <w:t>, so everybody expect</w:t>
      </w:r>
      <w:r w:rsidR="006831C0" w:rsidRPr="00562AF6">
        <w:rPr>
          <w:rFonts w:ascii="Times New Roman" w:hAnsi="Times New Roman" w:cs="Times New Roman"/>
          <w:sz w:val="24"/>
          <w:szCs w:val="24"/>
        </w:rPr>
        <w:t>ed</w:t>
      </w:r>
      <w:r w:rsidR="00EE6917" w:rsidRPr="00562AF6">
        <w:rPr>
          <w:rFonts w:ascii="Times New Roman" w:hAnsi="Times New Roman" w:cs="Times New Roman"/>
          <w:sz w:val="24"/>
          <w:szCs w:val="24"/>
        </w:rPr>
        <w:t xml:space="preserve"> the ship to pass</w:t>
      </w:r>
      <w:r w:rsidR="00E630F9" w:rsidRPr="00562AF6">
        <w:rPr>
          <w:rFonts w:ascii="Times New Roman" w:hAnsi="Times New Roman" w:cs="Times New Roman"/>
          <w:sz w:val="24"/>
          <w:szCs w:val="24"/>
        </w:rPr>
        <w:t xml:space="preserve"> the sea trials</w:t>
      </w:r>
      <w:r w:rsidR="007A3C06" w:rsidRPr="00562AF6">
        <w:rPr>
          <w:rFonts w:ascii="Times New Roman" w:hAnsi="Times New Roman" w:cs="Times New Roman"/>
          <w:sz w:val="24"/>
          <w:szCs w:val="24"/>
        </w:rPr>
        <w:t>.</w:t>
      </w:r>
      <w:r w:rsidR="00907752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B87CEE" w:rsidRPr="00562AF6">
        <w:rPr>
          <w:rFonts w:ascii="Times New Roman" w:hAnsi="Times New Roman" w:cs="Times New Roman"/>
          <w:sz w:val="24"/>
          <w:szCs w:val="24"/>
        </w:rPr>
        <w:t>Actually, Titanic would cost</w:t>
      </w:r>
      <w:r w:rsidR="0087269F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B87CEE" w:rsidRPr="00562AF6">
        <w:rPr>
          <w:rFonts w:ascii="Times New Roman" w:hAnsi="Times New Roman" w:cs="Times New Roman"/>
          <w:sz w:val="24"/>
          <w:szCs w:val="24"/>
        </w:rPr>
        <w:t xml:space="preserve">a </w:t>
      </w:r>
      <w:r w:rsidR="0003276E" w:rsidRPr="00562AF6">
        <w:rPr>
          <w:rFonts w:ascii="Times New Roman" w:hAnsi="Times New Roman" w:cs="Times New Roman"/>
          <w:sz w:val="24"/>
          <w:szCs w:val="24"/>
        </w:rPr>
        <w:t>whopping</w:t>
      </w:r>
      <w:r w:rsidR="00B87CEE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01EFA" w:rsidRPr="00562AF6">
        <w:rPr>
          <w:rFonts w:ascii="Times New Roman" w:hAnsi="Times New Roman" w:cs="Times New Roman"/>
          <w:sz w:val="24"/>
          <w:szCs w:val="24"/>
        </w:rPr>
        <w:t>$7,500,000 and was</w:t>
      </w:r>
      <w:r w:rsidR="000A6155" w:rsidRPr="00562AF6">
        <w:rPr>
          <w:rFonts w:ascii="Times New Roman" w:hAnsi="Times New Roman" w:cs="Times New Roman"/>
          <w:sz w:val="24"/>
          <w:szCs w:val="24"/>
        </w:rPr>
        <w:t xml:space="preserve"> insured with</w:t>
      </w:r>
      <w:r w:rsidR="00B87CEE" w:rsidRPr="00562AF6">
        <w:rPr>
          <w:rFonts w:ascii="Times New Roman" w:hAnsi="Times New Roman" w:cs="Times New Roman"/>
          <w:sz w:val="24"/>
          <w:szCs w:val="24"/>
        </w:rPr>
        <w:t xml:space="preserve"> $5,000,000.</w:t>
      </w:r>
      <w:r w:rsidR="006B3960" w:rsidRPr="00562AF6">
        <w:rPr>
          <w:rFonts w:ascii="Times New Roman" w:hAnsi="Times New Roman" w:cs="Times New Roman"/>
          <w:sz w:val="24"/>
          <w:szCs w:val="24"/>
        </w:rPr>
        <w:t xml:space="preserve"> It is important to note that </w:t>
      </w:r>
      <w:r w:rsidR="004F2437" w:rsidRPr="00562AF6">
        <w:rPr>
          <w:rFonts w:ascii="Times New Roman" w:hAnsi="Times New Roman" w:cs="Times New Roman"/>
          <w:sz w:val="24"/>
          <w:szCs w:val="24"/>
        </w:rPr>
        <w:t>the owner</w:t>
      </w:r>
      <w:r w:rsidR="00910EAC" w:rsidRPr="00562AF6">
        <w:rPr>
          <w:rFonts w:ascii="Times New Roman" w:hAnsi="Times New Roman" w:cs="Times New Roman"/>
          <w:sz w:val="24"/>
          <w:szCs w:val="24"/>
        </w:rPr>
        <w:t>s of the ship spent all the money they could.</w:t>
      </w:r>
      <w:r w:rsidR="00A65900" w:rsidRPr="00562A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D1FCD3" w14:textId="77777777" w:rsidR="007D621B" w:rsidRPr="00562AF6" w:rsidRDefault="00520F44" w:rsidP="00003613">
      <w:pPr>
        <w:tabs>
          <w:tab w:val="left" w:pos="6915"/>
        </w:tabs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2AF6">
        <w:rPr>
          <w:rFonts w:ascii="Times New Roman" w:hAnsi="Times New Roman" w:cs="Times New Roman"/>
          <w:b/>
          <w:sz w:val="24"/>
          <w:szCs w:val="24"/>
        </w:rPr>
        <w:t>How the</w:t>
      </w:r>
      <w:r w:rsidR="00280291" w:rsidRPr="00562AF6">
        <w:rPr>
          <w:rFonts w:ascii="Times New Roman" w:hAnsi="Times New Roman" w:cs="Times New Roman"/>
          <w:b/>
          <w:sz w:val="24"/>
          <w:szCs w:val="24"/>
        </w:rPr>
        <w:t xml:space="preserve"> planned</w:t>
      </w:r>
      <w:r w:rsidRPr="00562AF6">
        <w:rPr>
          <w:rFonts w:ascii="Times New Roman" w:hAnsi="Times New Roman" w:cs="Times New Roman"/>
          <w:b/>
          <w:sz w:val="24"/>
          <w:szCs w:val="24"/>
        </w:rPr>
        <w:t xml:space="preserve"> project go</w:t>
      </w:r>
      <w:r w:rsidR="00031592" w:rsidRPr="00562AF6">
        <w:rPr>
          <w:rFonts w:ascii="Times New Roman" w:hAnsi="Times New Roman" w:cs="Times New Roman"/>
          <w:b/>
          <w:sz w:val="24"/>
          <w:szCs w:val="24"/>
        </w:rPr>
        <w:t>t</w:t>
      </w:r>
      <w:r w:rsidRPr="00562AF6">
        <w:rPr>
          <w:rFonts w:ascii="Times New Roman" w:hAnsi="Times New Roman" w:cs="Times New Roman"/>
          <w:b/>
          <w:sz w:val="24"/>
          <w:szCs w:val="24"/>
        </w:rPr>
        <w:t xml:space="preserve"> messed up</w:t>
      </w:r>
    </w:p>
    <w:p w14:paraId="3DDD0132" w14:textId="21B2DADA" w:rsidR="002176BC" w:rsidRPr="00562AF6" w:rsidRDefault="00E21B74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 xml:space="preserve">After </w:t>
      </w:r>
      <w:r w:rsidR="003A4F2C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C1790C" w:rsidRPr="00562AF6">
        <w:rPr>
          <w:rFonts w:ascii="Times New Roman" w:hAnsi="Times New Roman" w:cs="Times New Roman"/>
          <w:sz w:val="24"/>
          <w:szCs w:val="24"/>
        </w:rPr>
        <w:t>series of</w:t>
      </w:r>
      <w:r w:rsidR="007E5E05" w:rsidRPr="00562AF6">
        <w:rPr>
          <w:rFonts w:ascii="Times New Roman" w:hAnsi="Times New Roman" w:cs="Times New Roman"/>
          <w:sz w:val="24"/>
          <w:szCs w:val="24"/>
        </w:rPr>
        <w:t xml:space="preserve"> successful</w:t>
      </w:r>
      <w:r w:rsidR="00C1790C" w:rsidRPr="00562AF6">
        <w:rPr>
          <w:rFonts w:ascii="Times New Roman" w:hAnsi="Times New Roman" w:cs="Times New Roman"/>
          <w:sz w:val="24"/>
          <w:szCs w:val="24"/>
        </w:rPr>
        <w:t xml:space="preserve"> sea trials</w:t>
      </w:r>
      <w:r w:rsidR="008D33EE" w:rsidRPr="00562AF6">
        <w:rPr>
          <w:rFonts w:ascii="Times New Roman" w:hAnsi="Times New Roman" w:cs="Times New Roman"/>
          <w:sz w:val="24"/>
          <w:szCs w:val="24"/>
        </w:rPr>
        <w:t xml:space="preserve"> at Belfast </w:t>
      </w:r>
      <w:r w:rsidR="005B2683" w:rsidRPr="00562AF6">
        <w:rPr>
          <w:rFonts w:ascii="Times New Roman" w:hAnsi="Times New Roman" w:cs="Times New Roman"/>
          <w:sz w:val="24"/>
          <w:szCs w:val="24"/>
        </w:rPr>
        <w:t>Lough</w:t>
      </w:r>
      <w:r w:rsidR="00877921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724848" w:rsidRPr="00562AF6">
        <w:rPr>
          <w:rFonts w:ascii="Times New Roman" w:hAnsi="Times New Roman" w:cs="Times New Roman"/>
          <w:sz w:val="24"/>
          <w:szCs w:val="24"/>
        </w:rPr>
        <w:t>the ship was fitted with life</w:t>
      </w:r>
      <w:r w:rsidR="000A7A52" w:rsidRPr="00562AF6">
        <w:rPr>
          <w:rFonts w:ascii="Times New Roman" w:hAnsi="Times New Roman" w:cs="Times New Roman"/>
          <w:sz w:val="24"/>
          <w:szCs w:val="24"/>
        </w:rPr>
        <w:t>boat</w:t>
      </w:r>
      <w:r w:rsidR="00B0179C" w:rsidRPr="00562AF6">
        <w:rPr>
          <w:rFonts w:ascii="Times New Roman" w:hAnsi="Times New Roman" w:cs="Times New Roman"/>
          <w:sz w:val="24"/>
          <w:szCs w:val="24"/>
        </w:rPr>
        <w:t>s</w:t>
      </w:r>
      <w:r w:rsidR="000A7A52" w:rsidRPr="00562AF6">
        <w:rPr>
          <w:rFonts w:ascii="Times New Roman" w:hAnsi="Times New Roman" w:cs="Times New Roman"/>
          <w:sz w:val="24"/>
          <w:szCs w:val="24"/>
        </w:rPr>
        <w:t xml:space="preserve"> on the sides and ready for the first </w:t>
      </w:r>
      <w:r w:rsidR="007B6F4D" w:rsidRPr="00562AF6">
        <w:rPr>
          <w:rFonts w:ascii="Times New Roman" w:hAnsi="Times New Roman" w:cs="Times New Roman"/>
          <w:sz w:val="24"/>
          <w:szCs w:val="24"/>
        </w:rPr>
        <w:t>maiden</w:t>
      </w:r>
      <w:r w:rsidR="000D7A63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D12C9" w:rsidRPr="00562AF6">
        <w:rPr>
          <w:rFonts w:ascii="Times New Roman" w:hAnsi="Times New Roman" w:cs="Times New Roman"/>
          <w:sz w:val="24"/>
          <w:szCs w:val="24"/>
        </w:rPr>
        <w:t>sea trip</w:t>
      </w:r>
      <w:r w:rsidR="008C3610" w:rsidRPr="00562AF6">
        <w:rPr>
          <w:rFonts w:ascii="Times New Roman" w:hAnsi="Times New Roman" w:cs="Times New Roman"/>
          <w:sz w:val="24"/>
          <w:szCs w:val="24"/>
        </w:rPr>
        <w:t>.</w:t>
      </w:r>
      <w:r w:rsidR="00705A81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B116F8" w:rsidRPr="00562AF6">
        <w:rPr>
          <w:rFonts w:ascii="Times New Roman" w:hAnsi="Times New Roman" w:cs="Times New Roman"/>
          <w:sz w:val="24"/>
          <w:szCs w:val="24"/>
        </w:rPr>
        <w:t>The ship was fully fit</w:t>
      </w:r>
      <w:r w:rsidR="004B7B65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A903ED" w:rsidRPr="00562AF6">
        <w:rPr>
          <w:rFonts w:ascii="Times New Roman" w:hAnsi="Times New Roman" w:cs="Times New Roman"/>
          <w:sz w:val="24"/>
          <w:szCs w:val="24"/>
        </w:rPr>
        <w:t>for passenger transportation.</w:t>
      </w:r>
      <w:r w:rsidR="000C025D" w:rsidRPr="00562AF6">
        <w:rPr>
          <w:rFonts w:ascii="Times New Roman" w:hAnsi="Times New Roman" w:cs="Times New Roman"/>
          <w:sz w:val="24"/>
          <w:szCs w:val="24"/>
        </w:rPr>
        <w:t xml:space="preserve"> On the </w:t>
      </w:r>
      <w:r w:rsidR="00767D3E" w:rsidRPr="00562AF6">
        <w:rPr>
          <w:rFonts w:ascii="Times New Roman" w:hAnsi="Times New Roman" w:cs="Times New Roman"/>
          <w:sz w:val="24"/>
          <w:szCs w:val="24"/>
        </w:rPr>
        <w:t>maiden trip</w:t>
      </w:r>
      <w:r w:rsidR="00703DBE" w:rsidRPr="00562AF6">
        <w:rPr>
          <w:rFonts w:ascii="Times New Roman" w:hAnsi="Times New Roman" w:cs="Times New Roman"/>
          <w:sz w:val="24"/>
          <w:szCs w:val="24"/>
        </w:rPr>
        <w:t xml:space="preserve"> from Belfast for Southampton</w:t>
      </w:r>
      <w:r w:rsidR="00767D3E" w:rsidRPr="00562AF6">
        <w:rPr>
          <w:rFonts w:ascii="Times New Roman" w:hAnsi="Times New Roman" w:cs="Times New Roman"/>
          <w:sz w:val="24"/>
          <w:szCs w:val="24"/>
        </w:rPr>
        <w:t xml:space="preserve">, which was also its last voyage, people </w:t>
      </w:r>
      <w:r w:rsidR="0037704E" w:rsidRPr="00562AF6">
        <w:rPr>
          <w:rFonts w:ascii="Times New Roman" w:hAnsi="Times New Roman" w:cs="Times New Roman"/>
          <w:sz w:val="24"/>
          <w:szCs w:val="24"/>
        </w:rPr>
        <w:t xml:space="preserve">came out in large </w:t>
      </w:r>
      <w:r w:rsidR="00AD6497" w:rsidRPr="00562AF6">
        <w:rPr>
          <w:rFonts w:ascii="Times New Roman" w:hAnsi="Times New Roman" w:cs="Times New Roman"/>
          <w:sz w:val="24"/>
          <w:szCs w:val="24"/>
        </w:rPr>
        <w:t>numbers</w:t>
      </w:r>
      <w:r w:rsidR="007641EA" w:rsidRPr="00562AF6">
        <w:rPr>
          <w:rFonts w:ascii="Times New Roman" w:hAnsi="Times New Roman" w:cs="Times New Roman"/>
          <w:sz w:val="24"/>
          <w:szCs w:val="24"/>
        </w:rPr>
        <w:t xml:space="preserve"> to have </w:t>
      </w:r>
      <w:r w:rsidR="001F4D69" w:rsidRPr="00562AF6">
        <w:rPr>
          <w:rFonts w:ascii="Times New Roman" w:hAnsi="Times New Roman" w:cs="Times New Roman"/>
          <w:sz w:val="24"/>
          <w:szCs w:val="24"/>
        </w:rPr>
        <w:t xml:space="preserve">a glimpse of the </w:t>
      </w:r>
      <w:r w:rsidR="00833E5E" w:rsidRPr="00562AF6">
        <w:rPr>
          <w:rFonts w:ascii="Times New Roman" w:hAnsi="Times New Roman" w:cs="Times New Roman"/>
          <w:sz w:val="24"/>
          <w:szCs w:val="24"/>
        </w:rPr>
        <w:t xml:space="preserve">remarkable </w:t>
      </w:r>
      <w:r w:rsidR="00485BDA" w:rsidRPr="00562AF6">
        <w:rPr>
          <w:rFonts w:ascii="Times New Roman" w:hAnsi="Times New Roman" w:cs="Times New Roman"/>
          <w:sz w:val="24"/>
          <w:szCs w:val="24"/>
        </w:rPr>
        <w:t>project.</w:t>
      </w:r>
      <w:r w:rsidR="004B1E7D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47653B" w:rsidRPr="00562AF6">
        <w:rPr>
          <w:rFonts w:ascii="Times New Roman" w:hAnsi="Times New Roman" w:cs="Times New Roman"/>
          <w:sz w:val="24"/>
          <w:szCs w:val="24"/>
        </w:rPr>
        <w:t xml:space="preserve">During the material day, </w:t>
      </w:r>
      <w:r w:rsidR="00AB3057" w:rsidRPr="00562AF6">
        <w:rPr>
          <w:rFonts w:ascii="Times New Roman" w:hAnsi="Times New Roman" w:cs="Times New Roman"/>
          <w:sz w:val="24"/>
          <w:szCs w:val="24"/>
        </w:rPr>
        <w:t xml:space="preserve">April 10, 1912, </w:t>
      </w:r>
      <w:r w:rsidR="004A3ABB" w:rsidRPr="00562AF6">
        <w:rPr>
          <w:rFonts w:ascii="Times New Roman" w:hAnsi="Times New Roman" w:cs="Times New Roman"/>
          <w:sz w:val="24"/>
          <w:szCs w:val="24"/>
        </w:rPr>
        <w:t>everything was as planned but little</w:t>
      </w:r>
      <w:r w:rsidR="002F2B55" w:rsidRPr="00562AF6">
        <w:rPr>
          <w:rFonts w:ascii="Times New Roman" w:hAnsi="Times New Roman" w:cs="Times New Roman"/>
          <w:sz w:val="24"/>
          <w:szCs w:val="24"/>
        </w:rPr>
        <w:t xml:space="preserve"> did the</w:t>
      </w:r>
      <w:r w:rsidR="00FA21DB" w:rsidRPr="00562AF6">
        <w:rPr>
          <w:rFonts w:ascii="Times New Roman" w:hAnsi="Times New Roman" w:cs="Times New Roman"/>
          <w:sz w:val="24"/>
          <w:szCs w:val="24"/>
        </w:rPr>
        <w:t xml:space="preserve"> designers know that the unthinkable could happen</w:t>
      </w:r>
      <w:r w:rsidR="00BE6DC3" w:rsidRPr="00562AF6">
        <w:rPr>
          <w:rFonts w:ascii="Times New Roman" w:hAnsi="Times New Roman" w:cs="Times New Roman"/>
          <w:sz w:val="24"/>
          <w:szCs w:val="24"/>
        </w:rPr>
        <w:t>.</w:t>
      </w:r>
      <w:r w:rsidR="006A170F" w:rsidRPr="00562AF6">
        <w:rPr>
          <w:rFonts w:ascii="Times New Roman" w:hAnsi="Times New Roman" w:cs="Times New Roman"/>
          <w:sz w:val="24"/>
          <w:szCs w:val="24"/>
        </w:rPr>
        <w:t xml:space="preserve"> While </w:t>
      </w:r>
      <w:r w:rsidR="00B035FE" w:rsidRPr="00562AF6">
        <w:rPr>
          <w:rFonts w:ascii="Times New Roman" w:hAnsi="Times New Roman" w:cs="Times New Roman"/>
          <w:sz w:val="24"/>
          <w:szCs w:val="24"/>
        </w:rPr>
        <w:t>on the</w:t>
      </w:r>
      <w:r w:rsidR="00F02B76" w:rsidRPr="00562AF6">
        <w:rPr>
          <w:rFonts w:ascii="Times New Roman" w:hAnsi="Times New Roman" w:cs="Times New Roman"/>
          <w:sz w:val="24"/>
          <w:szCs w:val="24"/>
        </w:rPr>
        <w:t xml:space="preserve"> first</w:t>
      </w:r>
      <w:r w:rsidR="006A170F" w:rsidRPr="00562AF6">
        <w:rPr>
          <w:rFonts w:ascii="Times New Roman" w:hAnsi="Times New Roman" w:cs="Times New Roman"/>
          <w:sz w:val="24"/>
          <w:szCs w:val="24"/>
        </w:rPr>
        <w:t xml:space="preserve"> trip</w:t>
      </w:r>
      <w:r w:rsidR="00B938F4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782633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B938F4" w:rsidRPr="00562AF6">
        <w:rPr>
          <w:rFonts w:ascii="Times New Roman" w:hAnsi="Times New Roman" w:cs="Times New Roman"/>
          <w:sz w:val="24"/>
          <w:szCs w:val="24"/>
        </w:rPr>
        <w:t xml:space="preserve">Titanic </w:t>
      </w:r>
      <w:r w:rsidR="001F287E" w:rsidRPr="00562AF6">
        <w:rPr>
          <w:rFonts w:ascii="Times New Roman" w:hAnsi="Times New Roman" w:cs="Times New Roman"/>
          <w:sz w:val="24"/>
          <w:szCs w:val="24"/>
        </w:rPr>
        <w:t>hit an iceberg th</w:t>
      </w:r>
      <w:r w:rsidR="00CA1D2D" w:rsidRPr="00562AF6">
        <w:rPr>
          <w:rFonts w:ascii="Times New Roman" w:hAnsi="Times New Roman" w:cs="Times New Roman"/>
          <w:sz w:val="24"/>
          <w:szCs w:val="24"/>
        </w:rPr>
        <w:t xml:space="preserve">at </w:t>
      </w:r>
      <w:r w:rsidR="00E87863" w:rsidRPr="00562AF6">
        <w:rPr>
          <w:rFonts w:ascii="Times New Roman" w:hAnsi="Times New Roman" w:cs="Times New Roman"/>
          <w:sz w:val="24"/>
          <w:szCs w:val="24"/>
        </w:rPr>
        <w:t xml:space="preserve">spelled </w:t>
      </w:r>
      <w:r w:rsidR="00135861" w:rsidRPr="00562AF6">
        <w:rPr>
          <w:rFonts w:ascii="Times New Roman" w:hAnsi="Times New Roman" w:cs="Times New Roman"/>
          <w:sz w:val="24"/>
          <w:szCs w:val="24"/>
        </w:rPr>
        <w:t>its doom</w:t>
      </w:r>
      <w:r w:rsidR="00571A82" w:rsidRPr="00562AF6">
        <w:rPr>
          <w:rFonts w:ascii="Times New Roman" w:hAnsi="Times New Roman" w:cs="Times New Roman"/>
          <w:sz w:val="24"/>
          <w:szCs w:val="24"/>
        </w:rPr>
        <w:t xml:space="preserve">. </w:t>
      </w:r>
      <w:r w:rsidR="00407919" w:rsidRPr="00562AF6">
        <w:rPr>
          <w:rFonts w:ascii="Times New Roman" w:hAnsi="Times New Roman" w:cs="Times New Roman"/>
          <w:sz w:val="24"/>
          <w:szCs w:val="24"/>
        </w:rPr>
        <w:t xml:space="preserve">Despite so much </w:t>
      </w:r>
      <w:r w:rsidR="00320623" w:rsidRPr="00562AF6">
        <w:rPr>
          <w:rFonts w:ascii="Times New Roman" w:hAnsi="Times New Roman" w:cs="Times New Roman"/>
          <w:sz w:val="24"/>
          <w:szCs w:val="24"/>
        </w:rPr>
        <w:t xml:space="preserve">prior </w:t>
      </w:r>
      <w:r w:rsidR="00407919" w:rsidRPr="00562AF6">
        <w:rPr>
          <w:rFonts w:ascii="Times New Roman" w:hAnsi="Times New Roman" w:cs="Times New Roman"/>
          <w:sz w:val="24"/>
          <w:szCs w:val="24"/>
        </w:rPr>
        <w:t>planning</w:t>
      </w:r>
      <w:r w:rsidR="004A5A84" w:rsidRPr="00562AF6">
        <w:rPr>
          <w:rFonts w:ascii="Times New Roman" w:hAnsi="Times New Roman" w:cs="Times New Roman"/>
          <w:sz w:val="24"/>
          <w:szCs w:val="24"/>
        </w:rPr>
        <w:t xml:space="preserve"> which took years</w:t>
      </w:r>
      <w:r w:rsidR="00110CF9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BF3CC6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72104C" w:rsidRPr="00562AF6">
        <w:rPr>
          <w:rFonts w:ascii="Times New Roman" w:hAnsi="Times New Roman" w:cs="Times New Roman"/>
          <w:sz w:val="24"/>
          <w:szCs w:val="24"/>
        </w:rPr>
        <w:t xml:space="preserve">Titanic </w:t>
      </w:r>
      <w:r w:rsidR="00007D84" w:rsidRPr="00562AF6">
        <w:rPr>
          <w:rFonts w:ascii="Times New Roman" w:hAnsi="Times New Roman" w:cs="Times New Roman"/>
          <w:sz w:val="24"/>
          <w:szCs w:val="24"/>
        </w:rPr>
        <w:t>too</w:t>
      </w:r>
      <w:r w:rsidR="008F37B2" w:rsidRPr="00562AF6">
        <w:rPr>
          <w:rFonts w:ascii="Times New Roman" w:hAnsi="Times New Roman" w:cs="Times New Roman"/>
          <w:sz w:val="24"/>
          <w:szCs w:val="24"/>
        </w:rPr>
        <w:t>k less than three hours to sink in the North Atlantic Ocean</w:t>
      </w:r>
      <w:r w:rsidR="00FC003F" w:rsidRPr="00562AF6">
        <w:rPr>
          <w:rFonts w:ascii="Times New Roman" w:hAnsi="Times New Roman" w:cs="Times New Roman"/>
          <w:sz w:val="24"/>
          <w:szCs w:val="24"/>
        </w:rPr>
        <w:t>.</w:t>
      </w:r>
      <w:r w:rsidR="00362160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A25D6F" w:rsidRPr="00562AF6">
        <w:rPr>
          <w:rFonts w:ascii="Times New Roman" w:hAnsi="Times New Roman" w:cs="Times New Roman"/>
          <w:sz w:val="24"/>
          <w:szCs w:val="24"/>
        </w:rPr>
        <w:t xml:space="preserve">On the board were </w:t>
      </w:r>
      <w:r w:rsidR="00985AF3" w:rsidRPr="00562AF6">
        <w:rPr>
          <w:rFonts w:ascii="Times New Roman" w:hAnsi="Times New Roman" w:cs="Times New Roman"/>
          <w:sz w:val="24"/>
          <w:szCs w:val="24"/>
        </w:rPr>
        <w:t>high profile individual</w:t>
      </w:r>
      <w:r w:rsidR="00BF3CC6" w:rsidRPr="00562AF6">
        <w:rPr>
          <w:rFonts w:ascii="Times New Roman" w:hAnsi="Times New Roman" w:cs="Times New Roman"/>
          <w:sz w:val="24"/>
          <w:szCs w:val="24"/>
        </w:rPr>
        <w:t>s</w:t>
      </w:r>
      <w:r w:rsidR="006505A5" w:rsidRPr="00562AF6">
        <w:rPr>
          <w:rFonts w:ascii="Times New Roman" w:hAnsi="Times New Roman" w:cs="Times New Roman"/>
          <w:sz w:val="24"/>
          <w:szCs w:val="24"/>
        </w:rPr>
        <w:t>, including the company's financier</w:t>
      </w:r>
      <w:r w:rsidR="00506436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002833" w:rsidRPr="00562AF6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="00002833" w:rsidRPr="00562AF6">
        <w:rPr>
          <w:rFonts w:ascii="Times New Roman" w:hAnsi="Times New Roman" w:cs="Times New Roman"/>
          <w:sz w:val="24"/>
          <w:szCs w:val="24"/>
        </w:rPr>
        <w:t>Pierpoint</w:t>
      </w:r>
      <w:proofErr w:type="spellEnd"/>
      <w:r w:rsidR="00002833" w:rsidRPr="00562AF6">
        <w:rPr>
          <w:rFonts w:ascii="Times New Roman" w:hAnsi="Times New Roman" w:cs="Times New Roman"/>
          <w:sz w:val="24"/>
          <w:szCs w:val="24"/>
        </w:rPr>
        <w:t xml:space="preserve">, </w:t>
      </w:r>
      <w:r w:rsidR="00506436" w:rsidRPr="00562AF6">
        <w:rPr>
          <w:rFonts w:ascii="Times New Roman" w:hAnsi="Times New Roman" w:cs="Times New Roman"/>
          <w:sz w:val="24"/>
          <w:szCs w:val="24"/>
        </w:rPr>
        <w:t xml:space="preserve">J. Bruce the chairman of </w:t>
      </w:r>
      <w:r w:rsidR="00002833" w:rsidRPr="00562AF6">
        <w:rPr>
          <w:rFonts w:ascii="Times New Roman" w:hAnsi="Times New Roman" w:cs="Times New Roman"/>
          <w:sz w:val="24"/>
          <w:szCs w:val="24"/>
        </w:rPr>
        <w:t>White Star Line.</w:t>
      </w:r>
      <w:r w:rsidR="001A1CFB" w:rsidRPr="00562AF6">
        <w:rPr>
          <w:rFonts w:ascii="Times New Roman" w:hAnsi="Times New Roman" w:cs="Times New Roman"/>
          <w:sz w:val="24"/>
          <w:szCs w:val="24"/>
        </w:rPr>
        <w:t xml:space="preserve"> The sinking of what </w:t>
      </w:r>
      <w:r w:rsidR="006F64FC" w:rsidRPr="00562AF6">
        <w:rPr>
          <w:rFonts w:ascii="Times New Roman" w:hAnsi="Times New Roman" w:cs="Times New Roman"/>
          <w:sz w:val="24"/>
          <w:szCs w:val="24"/>
        </w:rPr>
        <w:t>was thought as practically unsinkable</w:t>
      </w:r>
      <w:r w:rsidR="00C17E1C" w:rsidRPr="00562AF6">
        <w:rPr>
          <w:rFonts w:ascii="Times New Roman" w:hAnsi="Times New Roman" w:cs="Times New Roman"/>
          <w:sz w:val="24"/>
          <w:szCs w:val="24"/>
        </w:rPr>
        <w:t xml:space="preserve"> brought a total mess</w:t>
      </w:r>
      <w:r w:rsidR="00934ECB" w:rsidRPr="00562AF6">
        <w:rPr>
          <w:rFonts w:ascii="Times New Roman" w:hAnsi="Times New Roman" w:cs="Times New Roman"/>
          <w:sz w:val="24"/>
          <w:szCs w:val="24"/>
        </w:rPr>
        <w:t xml:space="preserve"> to </w:t>
      </w:r>
      <w:r w:rsidR="009058F7" w:rsidRPr="00562AF6">
        <w:rPr>
          <w:rFonts w:ascii="Times New Roman" w:hAnsi="Times New Roman" w:cs="Times New Roman"/>
          <w:sz w:val="24"/>
          <w:szCs w:val="24"/>
        </w:rPr>
        <w:t>passengers' live</w:t>
      </w:r>
      <w:r w:rsidR="0082754F" w:rsidRPr="00562AF6">
        <w:rPr>
          <w:rFonts w:ascii="Times New Roman" w:hAnsi="Times New Roman" w:cs="Times New Roman"/>
          <w:sz w:val="24"/>
          <w:szCs w:val="24"/>
        </w:rPr>
        <w:t>s</w:t>
      </w:r>
      <w:r w:rsidR="001C0773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847CCA" w:rsidRPr="00562AF6">
        <w:rPr>
          <w:rFonts w:ascii="Times New Roman" w:hAnsi="Times New Roman" w:cs="Times New Roman"/>
          <w:sz w:val="24"/>
          <w:szCs w:val="24"/>
        </w:rPr>
        <w:t xml:space="preserve">together with their friends and families. </w:t>
      </w:r>
      <w:r w:rsidR="00762EC5" w:rsidRPr="00562AF6">
        <w:rPr>
          <w:rFonts w:ascii="Times New Roman" w:hAnsi="Times New Roman" w:cs="Times New Roman"/>
          <w:sz w:val="24"/>
          <w:szCs w:val="24"/>
        </w:rPr>
        <w:t xml:space="preserve">All </w:t>
      </w:r>
      <w:r w:rsidR="007C0F44" w:rsidRPr="00562AF6">
        <w:rPr>
          <w:rFonts w:ascii="Times New Roman" w:hAnsi="Times New Roman" w:cs="Times New Roman"/>
          <w:sz w:val="24"/>
          <w:szCs w:val="24"/>
        </w:rPr>
        <w:t>resources that were us</w:t>
      </w:r>
      <w:r w:rsidR="0054176F" w:rsidRPr="00562AF6">
        <w:rPr>
          <w:rFonts w:ascii="Times New Roman" w:hAnsi="Times New Roman" w:cs="Times New Roman"/>
          <w:sz w:val="24"/>
          <w:szCs w:val="24"/>
        </w:rPr>
        <w:t xml:space="preserve">ed </w:t>
      </w:r>
      <w:r w:rsidR="00070A84" w:rsidRPr="00562AF6">
        <w:rPr>
          <w:rFonts w:ascii="Times New Roman" w:hAnsi="Times New Roman" w:cs="Times New Roman"/>
          <w:sz w:val="24"/>
          <w:szCs w:val="24"/>
        </w:rPr>
        <w:t>in the</w:t>
      </w:r>
      <w:r w:rsidR="00B4019C" w:rsidRPr="00562AF6">
        <w:rPr>
          <w:rFonts w:ascii="Times New Roman" w:hAnsi="Times New Roman" w:cs="Times New Roman"/>
          <w:sz w:val="24"/>
          <w:szCs w:val="24"/>
        </w:rPr>
        <w:t xml:space="preserve"> development process </w:t>
      </w:r>
      <w:r w:rsidR="004B2420" w:rsidRPr="00562AF6">
        <w:rPr>
          <w:rFonts w:ascii="Times New Roman" w:hAnsi="Times New Roman" w:cs="Times New Roman"/>
          <w:sz w:val="24"/>
          <w:szCs w:val="24"/>
        </w:rPr>
        <w:t xml:space="preserve">were summed </w:t>
      </w:r>
      <w:r w:rsidR="00E1087F" w:rsidRPr="00562AF6">
        <w:rPr>
          <w:rFonts w:ascii="Times New Roman" w:hAnsi="Times New Roman" w:cs="Times New Roman"/>
          <w:sz w:val="24"/>
          <w:szCs w:val="24"/>
        </w:rPr>
        <w:t xml:space="preserve">up </w:t>
      </w:r>
      <w:r w:rsidR="0005160A" w:rsidRPr="00562AF6">
        <w:rPr>
          <w:rFonts w:ascii="Times New Roman" w:hAnsi="Times New Roman" w:cs="Times New Roman"/>
          <w:sz w:val="24"/>
          <w:szCs w:val="24"/>
        </w:rPr>
        <w:t xml:space="preserve">as </w:t>
      </w:r>
      <w:r w:rsidR="00255141" w:rsidRPr="00562AF6">
        <w:rPr>
          <w:rFonts w:ascii="Times New Roman" w:hAnsi="Times New Roman" w:cs="Times New Roman"/>
          <w:sz w:val="24"/>
          <w:szCs w:val="24"/>
        </w:rPr>
        <w:t>complete</w:t>
      </w:r>
      <w:r w:rsidR="00F36691" w:rsidRPr="00562AF6">
        <w:rPr>
          <w:rFonts w:ascii="Times New Roman" w:hAnsi="Times New Roman" w:cs="Times New Roman"/>
          <w:sz w:val="24"/>
          <w:szCs w:val="24"/>
        </w:rPr>
        <w:t xml:space="preserve"> waste</w:t>
      </w:r>
      <w:r w:rsidR="0005160A" w:rsidRPr="00562AF6">
        <w:rPr>
          <w:rFonts w:ascii="Times New Roman" w:hAnsi="Times New Roman" w:cs="Times New Roman"/>
          <w:sz w:val="24"/>
          <w:szCs w:val="24"/>
        </w:rPr>
        <w:t>.</w:t>
      </w:r>
      <w:r w:rsidR="00070A84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DD4A76" w:rsidRPr="00562AF6">
        <w:rPr>
          <w:rFonts w:ascii="Times New Roman" w:hAnsi="Times New Roman" w:cs="Times New Roman"/>
          <w:sz w:val="24"/>
          <w:szCs w:val="24"/>
        </w:rPr>
        <w:t xml:space="preserve">Over 1,500 people lost their lives </w:t>
      </w:r>
      <w:r w:rsidR="008A74D8" w:rsidRPr="00562AF6">
        <w:rPr>
          <w:rFonts w:ascii="Times New Roman" w:hAnsi="Times New Roman" w:cs="Times New Roman"/>
          <w:sz w:val="24"/>
          <w:szCs w:val="24"/>
        </w:rPr>
        <w:t xml:space="preserve">while </w:t>
      </w:r>
      <w:r w:rsidR="004F53F5" w:rsidRPr="00562AF6">
        <w:rPr>
          <w:rFonts w:ascii="Times New Roman" w:hAnsi="Times New Roman" w:cs="Times New Roman"/>
          <w:sz w:val="24"/>
          <w:szCs w:val="24"/>
        </w:rPr>
        <w:t>on few could be saved</w:t>
      </w:r>
      <w:sdt>
        <w:sdtPr>
          <w:rPr>
            <w:rFonts w:ascii="Times New Roman" w:hAnsi="Times New Roman" w:cs="Times New Roman"/>
            <w:sz w:val="24"/>
            <w:szCs w:val="24"/>
          </w:rPr>
          <w:id w:val="1344274172"/>
          <w:citation/>
        </w:sdtPr>
        <w:sdtContent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instrText xml:space="preserve"> CITATION Myr16 \l 1033 </w:instrTex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62AF6" w:rsidRPr="00562AF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Mckinnon, 2016)</w:t>
          </w:r>
          <w:r w:rsidR="00562AF6" w:rsidRPr="00562AF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67871" w:rsidRPr="00562AF6">
        <w:rPr>
          <w:rFonts w:ascii="Times New Roman" w:hAnsi="Times New Roman" w:cs="Times New Roman"/>
          <w:sz w:val="24"/>
          <w:szCs w:val="24"/>
        </w:rPr>
        <w:t>.</w:t>
      </w:r>
      <w:r w:rsidR="00033B9F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2D7B2D" w:rsidRPr="00562AF6">
        <w:rPr>
          <w:rFonts w:ascii="Times New Roman" w:hAnsi="Times New Roman" w:cs="Times New Roman"/>
          <w:sz w:val="24"/>
          <w:szCs w:val="24"/>
        </w:rPr>
        <w:t xml:space="preserve">Many </w:t>
      </w:r>
      <w:r w:rsidR="002D7B2D" w:rsidRPr="00562AF6">
        <w:rPr>
          <w:rFonts w:ascii="Times New Roman" w:hAnsi="Times New Roman" w:cs="Times New Roman"/>
          <w:sz w:val="24"/>
          <w:szCs w:val="24"/>
        </w:rPr>
        <w:lastRenderedPageBreak/>
        <w:t xml:space="preserve">people </w:t>
      </w:r>
      <w:r w:rsidR="009762F4" w:rsidRPr="00562AF6">
        <w:rPr>
          <w:rFonts w:ascii="Times New Roman" w:hAnsi="Times New Roman" w:cs="Times New Roman"/>
          <w:sz w:val="24"/>
          <w:szCs w:val="24"/>
        </w:rPr>
        <w:t xml:space="preserve">still </w:t>
      </w:r>
      <w:r w:rsidR="00B9103B" w:rsidRPr="00562AF6">
        <w:rPr>
          <w:rFonts w:ascii="Times New Roman" w:hAnsi="Times New Roman" w:cs="Times New Roman"/>
          <w:sz w:val="24"/>
          <w:szCs w:val="24"/>
        </w:rPr>
        <w:t xml:space="preserve">hold nostalgia up to date on the </w:t>
      </w:r>
      <w:r w:rsidR="00AD5D60" w:rsidRPr="00562AF6">
        <w:rPr>
          <w:rFonts w:ascii="Times New Roman" w:hAnsi="Times New Roman" w:cs="Times New Roman"/>
          <w:sz w:val="24"/>
          <w:szCs w:val="24"/>
        </w:rPr>
        <w:t>awful disaster.</w:t>
      </w:r>
      <w:r w:rsidR="00515455" w:rsidRPr="00562AF6">
        <w:rPr>
          <w:rFonts w:ascii="Times New Roman" w:hAnsi="Times New Roman" w:cs="Times New Roman"/>
          <w:sz w:val="24"/>
          <w:szCs w:val="24"/>
        </w:rPr>
        <w:t xml:space="preserve"> The </w:t>
      </w:r>
      <w:r w:rsidR="0023657A" w:rsidRPr="00562AF6">
        <w:rPr>
          <w:rFonts w:ascii="Times New Roman" w:hAnsi="Times New Roman" w:cs="Times New Roman"/>
          <w:sz w:val="24"/>
          <w:szCs w:val="24"/>
        </w:rPr>
        <w:t>unthinkable</w:t>
      </w:r>
      <w:r w:rsidR="00515455" w:rsidRPr="00562AF6">
        <w:rPr>
          <w:rFonts w:ascii="Times New Roman" w:hAnsi="Times New Roman" w:cs="Times New Roman"/>
          <w:sz w:val="24"/>
          <w:szCs w:val="24"/>
        </w:rPr>
        <w:t xml:space="preserve"> happened, </w:t>
      </w:r>
      <w:r w:rsidR="00FD38BC" w:rsidRPr="00562AF6">
        <w:rPr>
          <w:rFonts w:ascii="Times New Roman" w:hAnsi="Times New Roman" w:cs="Times New Roman"/>
          <w:sz w:val="24"/>
          <w:szCs w:val="24"/>
        </w:rPr>
        <w:t xml:space="preserve">but every </w:t>
      </w:r>
      <w:r w:rsidR="000D485C" w:rsidRPr="00562AF6">
        <w:rPr>
          <w:rFonts w:ascii="Times New Roman" w:hAnsi="Times New Roman" w:cs="Times New Roman"/>
          <w:sz w:val="24"/>
          <w:szCs w:val="24"/>
        </w:rPr>
        <w:t>tragedy</w:t>
      </w:r>
      <w:r w:rsidR="00787C9B" w:rsidRPr="00562AF6">
        <w:rPr>
          <w:rFonts w:ascii="Times New Roman" w:hAnsi="Times New Roman" w:cs="Times New Roman"/>
          <w:sz w:val="24"/>
          <w:szCs w:val="24"/>
        </w:rPr>
        <w:t xml:space="preserve"> inspires an investigation</w:t>
      </w:r>
      <w:r w:rsidR="00B6180F" w:rsidRPr="00562A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83AD22" w14:textId="77777777" w:rsidR="00117089" w:rsidRPr="00562AF6" w:rsidRDefault="0046668A" w:rsidP="000036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2AF6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095E69D" w14:textId="77777777" w:rsidR="004720D6" w:rsidRPr="00562AF6" w:rsidRDefault="006A1119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2AF6">
        <w:rPr>
          <w:rFonts w:ascii="Times New Roman" w:hAnsi="Times New Roman" w:cs="Times New Roman"/>
          <w:sz w:val="24"/>
          <w:szCs w:val="24"/>
        </w:rPr>
        <w:t>From the movie</w:t>
      </w:r>
      <w:r w:rsidR="00B94E28" w:rsidRPr="00562AF6">
        <w:rPr>
          <w:rFonts w:ascii="Times New Roman" w:hAnsi="Times New Roman" w:cs="Times New Roman"/>
          <w:sz w:val="24"/>
          <w:szCs w:val="24"/>
        </w:rPr>
        <w:t xml:space="preserve">, we get to know that no matter how we try to plan </w:t>
      </w:r>
      <w:r w:rsidR="009520E7" w:rsidRPr="00562AF6">
        <w:rPr>
          <w:rFonts w:ascii="Times New Roman" w:hAnsi="Times New Roman" w:cs="Times New Roman"/>
          <w:sz w:val="24"/>
          <w:szCs w:val="24"/>
        </w:rPr>
        <w:t>things out, something will always come along to mess up.</w:t>
      </w:r>
      <w:r w:rsidR="00315A6E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A019A2" w:rsidRPr="00562AF6">
        <w:rPr>
          <w:rFonts w:ascii="Times New Roman" w:hAnsi="Times New Roman" w:cs="Times New Roman"/>
          <w:sz w:val="24"/>
          <w:szCs w:val="24"/>
        </w:rPr>
        <w:t xml:space="preserve">In the case </w:t>
      </w:r>
      <w:r w:rsidR="00804665" w:rsidRPr="00562AF6">
        <w:rPr>
          <w:rFonts w:ascii="Times New Roman" w:hAnsi="Times New Roman" w:cs="Times New Roman"/>
          <w:sz w:val="24"/>
          <w:szCs w:val="24"/>
        </w:rPr>
        <w:t xml:space="preserve">of </w:t>
      </w:r>
      <w:r w:rsidR="00BC5005" w:rsidRPr="00562AF6">
        <w:rPr>
          <w:rFonts w:ascii="Times New Roman" w:hAnsi="Times New Roman" w:cs="Times New Roman"/>
          <w:sz w:val="24"/>
          <w:szCs w:val="24"/>
        </w:rPr>
        <w:t>Titanic, one</w:t>
      </w:r>
      <w:r w:rsidR="00292F75" w:rsidRPr="00562AF6">
        <w:rPr>
          <w:rFonts w:ascii="Times New Roman" w:hAnsi="Times New Roman" w:cs="Times New Roman"/>
          <w:sz w:val="24"/>
          <w:szCs w:val="24"/>
        </w:rPr>
        <w:t xml:space="preserve"> would wonder who was to</w:t>
      </w:r>
      <w:r w:rsidR="00BC5005" w:rsidRPr="00562AF6">
        <w:rPr>
          <w:rFonts w:ascii="Times New Roman" w:hAnsi="Times New Roman" w:cs="Times New Roman"/>
          <w:sz w:val="24"/>
          <w:szCs w:val="24"/>
        </w:rPr>
        <w:t xml:space="preserve"> be </w:t>
      </w:r>
      <w:r w:rsidR="003D1BEE" w:rsidRPr="00562AF6">
        <w:rPr>
          <w:rFonts w:ascii="Times New Roman" w:hAnsi="Times New Roman" w:cs="Times New Roman"/>
          <w:sz w:val="24"/>
          <w:szCs w:val="24"/>
        </w:rPr>
        <w:t xml:space="preserve">blamed </w:t>
      </w:r>
      <w:r w:rsidR="00492F4A" w:rsidRPr="00562AF6">
        <w:rPr>
          <w:rFonts w:ascii="Times New Roman" w:hAnsi="Times New Roman" w:cs="Times New Roman"/>
          <w:sz w:val="24"/>
          <w:szCs w:val="24"/>
        </w:rPr>
        <w:t>for the d</w:t>
      </w:r>
      <w:r w:rsidR="007337B3" w:rsidRPr="00562AF6">
        <w:rPr>
          <w:rFonts w:ascii="Times New Roman" w:hAnsi="Times New Roman" w:cs="Times New Roman"/>
          <w:sz w:val="24"/>
          <w:szCs w:val="24"/>
        </w:rPr>
        <w:t>isaster. Despite so m</w:t>
      </w:r>
      <w:r w:rsidR="005D6BF9" w:rsidRPr="00562AF6">
        <w:rPr>
          <w:rFonts w:ascii="Times New Roman" w:hAnsi="Times New Roman" w:cs="Times New Roman"/>
          <w:sz w:val="24"/>
          <w:szCs w:val="24"/>
        </w:rPr>
        <w:t>any</w:t>
      </w:r>
      <w:r w:rsidR="007337B3" w:rsidRPr="00562AF6">
        <w:rPr>
          <w:rFonts w:ascii="Times New Roman" w:hAnsi="Times New Roman" w:cs="Times New Roman"/>
          <w:sz w:val="24"/>
          <w:szCs w:val="24"/>
        </w:rPr>
        <w:t xml:space="preserve"> project planning </w:t>
      </w:r>
      <w:r w:rsidR="00F24600" w:rsidRPr="00562AF6">
        <w:rPr>
          <w:rFonts w:ascii="Times New Roman" w:hAnsi="Times New Roman" w:cs="Times New Roman"/>
          <w:sz w:val="24"/>
          <w:szCs w:val="24"/>
        </w:rPr>
        <w:t>activities</w:t>
      </w:r>
      <w:r w:rsidR="0007288E" w:rsidRPr="00562AF6">
        <w:rPr>
          <w:rFonts w:ascii="Times New Roman" w:hAnsi="Times New Roman" w:cs="Times New Roman"/>
          <w:sz w:val="24"/>
          <w:szCs w:val="24"/>
        </w:rPr>
        <w:t>, the</w:t>
      </w:r>
      <w:r w:rsidR="001B2699" w:rsidRPr="00562AF6">
        <w:rPr>
          <w:rFonts w:ascii="Times New Roman" w:hAnsi="Times New Roman" w:cs="Times New Roman"/>
          <w:sz w:val="24"/>
          <w:szCs w:val="24"/>
        </w:rPr>
        <w:t xml:space="preserve"> project became a failure.</w:t>
      </w:r>
      <w:r w:rsidR="00C91013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B0466A" w:rsidRPr="00562AF6">
        <w:rPr>
          <w:rFonts w:ascii="Times New Roman" w:hAnsi="Times New Roman" w:cs="Times New Roman"/>
          <w:sz w:val="24"/>
          <w:szCs w:val="24"/>
        </w:rPr>
        <w:t xml:space="preserve">One of </w:t>
      </w:r>
      <w:r w:rsidR="00A175B1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470330" w:rsidRPr="00562AF6">
        <w:rPr>
          <w:rFonts w:ascii="Times New Roman" w:hAnsi="Times New Roman" w:cs="Times New Roman"/>
          <w:sz w:val="24"/>
          <w:szCs w:val="24"/>
        </w:rPr>
        <w:t>hardest t</w:t>
      </w:r>
      <w:r w:rsidR="00B80A2C" w:rsidRPr="00562AF6">
        <w:rPr>
          <w:rFonts w:ascii="Times New Roman" w:hAnsi="Times New Roman" w:cs="Times New Roman"/>
          <w:sz w:val="24"/>
          <w:szCs w:val="24"/>
        </w:rPr>
        <w:t xml:space="preserve">hings in life is taking </w:t>
      </w:r>
      <w:r w:rsidR="00A175B1" w:rsidRPr="00562AF6">
        <w:rPr>
          <w:rFonts w:ascii="Times New Roman" w:hAnsi="Times New Roman" w:cs="Times New Roman"/>
          <w:sz w:val="24"/>
          <w:szCs w:val="24"/>
        </w:rPr>
        <w:t xml:space="preserve">the </w:t>
      </w:r>
      <w:r w:rsidR="00B80A2C" w:rsidRPr="00562AF6">
        <w:rPr>
          <w:rFonts w:ascii="Times New Roman" w:hAnsi="Times New Roman" w:cs="Times New Roman"/>
          <w:sz w:val="24"/>
          <w:szCs w:val="24"/>
        </w:rPr>
        <w:t xml:space="preserve">courage </w:t>
      </w:r>
      <w:r w:rsidR="001357F6" w:rsidRPr="00562AF6">
        <w:rPr>
          <w:rFonts w:ascii="Times New Roman" w:hAnsi="Times New Roman" w:cs="Times New Roman"/>
          <w:sz w:val="24"/>
          <w:szCs w:val="24"/>
        </w:rPr>
        <w:t>to believe</w:t>
      </w:r>
      <w:r w:rsidR="00FB1451" w:rsidRPr="00562AF6">
        <w:rPr>
          <w:rFonts w:ascii="Times New Roman" w:hAnsi="Times New Roman" w:cs="Times New Roman"/>
          <w:sz w:val="24"/>
          <w:szCs w:val="24"/>
        </w:rPr>
        <w:t xml:space="preserve"> after things go astray</w:t>
      </w:r>
      <w:r w:rsidR="00FE6865" w:rsidRPr="00562AF6">
        <w:rPr>
          <w:rFonts w:ascii="Times New Roman" w:hAnsi="Times New Roman" w:cs="Times New Roman"/>
          <w:sz w:val="24"/>
          <w:szCs w:val="24"/>
        </w:rPr>
        <w:t>;</w:t>
      </w:r>
      <w:r w:rsidR="003B29D5" w:rsidRPr="00562AF6">
        <w:rPr>
          <w:rFonts w:ascii="Times New Roman" w:hAnsi="Times New Roman" w:cs="Times New Roman"/>
          <w:sz w:val="24"/>
          <w:szCs w:val="24"/>
        </w:rPr>
        <w:t xml:space="preserve"> hence</w:t>
      </w:r>
      <w:r w:rsidR="00B22BA5" w:rsidRPr="00562AF6">
        <w:rPr>
          <w:rFonts w:ascii="Times New Roman" w:hAnsi="Times New Roman" w:cs="Times New Roman"/>
          <w:sz w:val="24"/>
          <w:szCs w:val="24"/>
        </w:rPr>
        <w:t xml:space="preserve"> </w:t>
      </w:r>
      <w:r w:rsidR="0039619C" w:rsidRPr="00562AF6">
        <w:rPr>
          <w:rFonts w:ascii="Times New Roman" w:hAnsi="Times New Roman" w:cs="Times New Roman"/>
          <w:sz w:val="24"/>
          <w:szCs w:val="24"/>
        </w:rPr>
        <w:t xml:space="preserve">absurdity </w:t>
      </w:r>
      <w:r w:rsidR="003E7F72" w:rsidRPr="00562AF6">
        <w:rPr>
          <w:rFonts w:ascii="Times New Roman" w:hAnsi="Times New Roman" w:cs="Times New Roman"/>
          <w:sz w:val="24"/>
          <w:szCs w:val="24"/>
        </w:rPr>
        <w:t>is</w:t>
      </w:r>
      <w:r w:rsidR="003C6717" w:rsidRPr="00562AF6">
        <w:rPr>
          <w:rFonts w:ascii="Times New Roman" w:hAnsi="Times New Roman" w:cs="Times New Roman"/>
          <w:sz w:val="24"/>
          <w:szCs w:val="24"/>
        </w:rPr>
        <w:t xml:space="preserve"> a </w:t>
      </w:r>
      <w:r w:rsidR="00B22BA5" w:rsidRPr="00562AF6">
        <w:rPr>
          <w:rFonts w:ascii="Times New Roman" w:hAnsi="Times New Roman" w:cs="Times New Roman"/>
          <w:sz w:val="24"/>
          <w:szCs w:val="24"/>
        </w:rPr>
        <w:t>universal truth</w:t>
      </w:r>
      <w:r w:rsidR="0039619C" w:rsidRPr="00562AF6">
        <w:rPr>
          <w:rFonts w:ascii="Times New Roman" w:hAnsi="Times New Roman" w:cs="Times New Roman"/>
          <w:sz w:val="24"/>
          <w:szCs w:val="24"/>
        </w:rPr>
        <w:t>.</w:t>
      </w:r>
    </w:p>
    <w:p w14:paraId="41BCF924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AEA755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5625C6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F3D1C1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C2B521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AB688F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73149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8A7066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06B957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0138F6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F326F6" w14:textId="77777777" w:rsidR="002E1CDD" w:rsidRPr="00562AF6" w:rsidRDefault="002E1CDD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883448127"/>
        <w:docPartObj>
          <w:docPartGallery w:val="Bibliographies"/>
          <w:docPartUnique/>
        </w:docPartObj>
      </w:sdtPr>
      <w:sdtEndPr>
        <w:rPr>
          <w:rFonts w:eastAsiaTheme="minorHAnsi"/>
          <w:color w:val="auto"/>
        </w:rPr>
      </w:sdtEndPr>
      <w:sdtContent>
        <w:p w14:paraId="0F33A666" w14:textId="20715DA4" w:rsidR="00562AF6" w:rsidRPr="00562AF6" w:rsidRDefault="00562AF6" w:rsidP="00562AF6">
          <w:pPr>
            <w:pStyle w:val="Heading1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62AF6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Content>
            <w:p w14:paraId="57A3B2B0" w14:textId="77777777" w:rsidR="00562AF6" w:rsidRPr="00562AF6" w:rsidRDefault="00562AF6" w:rsidP="00562AF6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62AF6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562AF6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562AF6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562AF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ckinnon, M. (2016, January 16). </w:t>
              </w:r>
              <w:r w:rsidRPr="00562AF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istory Channel - Titanic Real Story NEW Documentary</w:t>
              </w:r>
              <w:r w:rsidRPr="00562AF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YouTube: https://www.youtube.com/watch?v=dZsTyg3AotI&amp;t=4243s&amp;ab_channel=MyronMckinnon</w:t>
              </w:r>
            </w:p>
            <w:p w14:paraId="4B834B6E" w14:textId="15D4D162" w:rsidR="00562AF6" w:rsidRPr="00562AF6" w:rsidRDefault="00562AF6" w:rsidP="00562AF6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562AF6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2F2CBBF1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32CE69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258562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7AE862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319AAA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076C42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D10D99" w14:textId="77777777" w:rsidR="00CF10B2" w:rsidRPr="00562AF6" w:rsidRDefault="00CF10B2" w:rsidP="00CF1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F10B2" w:rsidRPr="00562AF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4EC82" w14:textId="77777777" w:rsidR="007A0A08" w:rsidRDefault="007A0A08" w:rsidP="00D206DA">
      <w:pPr>
        <w:spacing w:after="0" w:line="240" w:lineRule="auto"/>
      </w:pPr>
      <w:r>
        <w:separator/>
      </w:r>
    </w:p>
  </w:endnote>
  <w:endnote w:type="continuationSeparator" w:id="0">
    <w:p w14:paraId="57CC5E4D" w14:textId="77777777" w:rsidR="007A0A08" w:rsidRDefault="007A0A08" w:rsidP="00D20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88758" w14:textId="77777777" w:rsidR="007A0A08" w:rsidRDefault="007A0A08" w:rsidP="00D206DA">
      <w:pPr>
        <w:spacing w:after="0" w:line="240" w:lineRule="auto"/>
      </w:pPr>
      <w:r>
        <w:separator/>
      </w:r>
    </w:p>
  </w:footnote>
  <w:footnote w:type="continuationSeparator" w:id="0">
    <w:p w14:paraId="22A9CBF6" w14:textId="77777777" w:rsidR="007A0A08" w:rsidRDefault="007A0A08" w:rsidP="00D20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DCA99" w14:textId="6582A8A5" w:rsidR="00D206DA" w:rsidRDefault="00400BB9">
    <w:pPr>
      <w:pStyle w:val="Header"/>
      <w:rPr>
        <w:rFonts w:ascii="Times New Roman" w:hAnsi="Times New Roman" w:cs="Times New Roman"/>
        <w:sz w:val="24"/>
      </w:rPr>
    </w:pPr>
    <w:r w:rsidRPr="00400BB9">
      <w:rPr>
        <w:rFonts w:ascii="Times New Roman" w:hAnsi="Times New Roman" w:cs="Times New Roman"/>
        <w:sz w:val="24"/>
      </w:rPr>
      <w:t>Titanic Documentary</w:t>
    </w:r>
  </w:p>
  <w:p w14:paraId="608CBEC5" w14:textId="127F7CF0" w:rsidR="00562AF6" w:rsidRDefault="00562AF6">
    <w:pPr>
      <w:pStyle w:val="Header"/>
      <w:rPr>
        <w:rFonts w:ascii="Times New Roman" w:hAnsi="Times New Roman" w:cs="Times New Roman"/>
        <w:sz w:val="24"/>
      </w:rPr>
    </w:pPr>
  </w:p>
  <w:p w14:paraId="3FE8AFD8" w14:textId="77777777" w:rsidR="00562AF6" w:rsidRPr="00400BB9" w:rsidRDefault="00562AF6">
    <w:pPr>
      <w:pStyle w:val="Header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GyMDc2tzQ0tTRW0lEKTi0uzszPAykwrgUA3EFJiCwAAAA="/>
  </w:docVars>
  <w:rsids>
    <w:rsidRoot w:val="00E419C4"/>
    <w:rsid w:val="00002833"/>
    <w:rsid w:val="000031A3"/>
    <w:rsid w:val="00003613"/>
    <w:rsid w:val="00007D84"/>
    <w:rsid w:val="000102E3"/>
    <w:rsid w:val="00012A5F"/>
    <w:rsid w:val="000214EF"/>
    <w:rsid w:val="000274D8"/>
    <w:rsid w:val="00027AA5"/>
    <w:rsid w:val="00031592"/>
    <w:rsid w:val="0003276E"/>
    <w:rsid w:val="00033B9F"/>
    <w:rsid w:val="00033F29"/>
    <w:rsid w:val="0003439D"/>
    <w:rsid w:val="000363C5"/>
    <w:rsid w:val="0003685A"/>
    <w:rsid w:val="0004431A"/>
    <w:rsid w:val="000457B1"/>
    <w:rsid w:val="00045D2F"/>
    <w:rsid w:val="0005160A"/>
    <w:rsid w:val="00056D44"/>
    <w:rsid w:val="00070A84"/>
    <w:rsid w:val="00072731"/>
    <w:rsid w:val="0007288E"/>
    <w:rsid w:val="000801FF"/>
    <w:rsid w:val="00081119"/>
    <w:rsid w:val="000842AF"/>
    <w:rsid w:val="00092D22"/>
    <w:rsid w:val="000A0227"/>
    <w:rsid w:val="000A6155"/>
    <w:rsid w:val="000A7A52"/>
    <w:rsid w:val="000C025D"/>
    <w:rsid w:val="000C0481"/>
    <w:rsid w:val="000C2E8E"/>
    <w:rsid w:val="000C2F8C"/>
    <w:rsid w:val="000C5450"/>
    <w:rsid w:val="000C6251"/>
    <w:rsid w:val="000C650E"/>
    <w:rsid w:val="000C6990"/>
    <w:rsid w:val="000D02B3"/>
    <w:rsid w:val="000D485C"/>
    <w:rsid w:val="000D4B96"/>
    <w:rsid w:val="000D7A63"/>
    <w:rsid w:val="000E3EA9"/>
    <w:rsid w:val="000F3679"/>
    <w:rsid w:val="00101340"/>
    <w:rsid w:val="00103FDA"/>
    <w:rsid w:val="00110CF9"/>
    <w:rsid w:val="00112B5F"/>
    <w:rsid w:val="00113C7E"/>
    <w:rsid w:val="00117089"/>
    <w:rsid w:val="00120BF1"/>
    <w:rsid w:val="001242F3"/>
    <w:rsid w:val="00127E97"/>
    <w:rsid w:val="00131E5D"/>
    <w:rsid w:val="00133DD1"/>
    <w:rsid w:val="001357F6"/>
    <w:rsid w:val="00135861"/>
    <w:rsid w:val="00140F35"/>
    <w:rsid w:val="001451B0"/>
    <w:rsid w:val="001453FC"/>
    <w:rsid w:val="00145EF6"/>
    <w:rsid w:val="00146801"/>
    <w:rsid w:val="0015330F"/>
    <w:rsid w:val="00166FCC"/>
    <w:rsid w:val="001706E2"/>
    <w:rsid w:val="00170F2A"/>
    <w:rsid w:val="001749F8"/>
    <w:rsid w:val="00181392"/>
    <w:rsid w:val="00187038"/>
    <w:rsid w:val="00190DED"/>
    <w:rsid w:val="00193577"/>
    <w:rsid w:val="001943DE"/>
    <w:rsid w:val="0019650E"/>
    <w:rsid w:val="001A1CFB"/>
    <w:rsid w:val="001B2699"/>
    <w:rsid w:val="001C0773"/>
    <w:rsid w:val="001C4C9C"/>
    <w:rsid w:val="001D3DFB"/>
    <w:rsid w:val="001D7531"/>
    <w:rsid w:val="001E3AA0"/>
    <w:rsid w:val="001E5296"/>
    <w:rsid w:val="001F287E"/>
    <w:rsid w:val="001F3FA1"/>
    <w:rsid w:val="001F4049"/>
    <w:rsid w:val="001F4D69"/>
    <w:rsid w:val="0020069A"/>
    <w:rsid w:val="00206407"/>
    <w:rsid w:val="00213C1E"/>
    <w:rsid w:val="00214D3A"/>
    <w:rsid w:val="002166CC"/>
    <w:rsid w:val="002174DA"/>
    <w:rsid w:val="002176BC"/>
    <w:rsid w:val="00217A91"/>
    <w:rsid w:val="00226463"/>
    <w:rsid w:val="00226D22"/>
    <w:rsid w:val="00226EBA"/>
    <w:rsid w:val="00227AFC"/>
    <w:rsid w:val="002321F4"/>
    <w:rsid w:val="0023657A"/>
    <w:rsid w:val="00240AB6"/>
    <w:rsid w:val="00251A2A"/>
    <w:rsid w:val="00255141"/>
    <w:rsid w:val="0026651D"/>
    <w:rsid w:val="00267572"/>
    <w:rsid w:val="00274F09"/>
    <w:rsid w:val="002766F5"/>
    <w:rsid w:val="00277292"/>
    <w:rsid w:val="00280291"/>
    <w:rsid w:val="0028349E"/>
    <w:rsid w:val="00292F75"/>
    <w:rsid w:val="002957EA"/>
    <w:rsid w:val="002A6E7B"/>
    <w:rsid w:val="002A6ED8"/>
    <w:rsid w:val="002B3D41"/>
    <w:rsid w:val="002B6750"/>
    <w:rsid w:val="002C0915"/>
    <w:rsid w:val="002C0D2C"/>
    <w:rsid w:val="002C11A8"/>
    <w:rsid w:val="002C28FF"/>
    <w:rsid w:val="002D2260"/>
    <w:rsid w:val="002D7B2D"/>
    <w:rsid w:val="002E1CDD"/>
    <w:rsid w:val="002E2EF6"/>
    <w:rsid w:val="002E4E45"/>
    <w:rsid w:val="002F2B55"/>
    <w:rsid w:val="002F6C75"/>
    <w:rsid w:val="00304E58"/>
    <w:rsid w:val="00306411"/>
    <w:rsid w:val="00306417"/>
    <w:rsid w:val="00311EE3"/>
    <w:rsid w:val="00313737"/>
    <w:rsid w:val="00315A6E"/>
    <w:rsid w:val="00320623"/>
    <w:rsid w:val="00320BFE"/>
    <w:rsid w:val="003312A0"/>
    <w:rsid w:val="003321FF"/>
    <w:rsid w:val="00334ED3"/>
    <w:rsid w:val="00335BD7"/>
    <w:rsid w:val="00336610"/>
    <w:rsid w:val="003377D0"/>
    <w:rsid w:val="00344BC9"/>
    <w:rsid w:val="00351BB2"/>
    <w:rsid w:val="003565AF"/>
    <w:rsid w:val="00356DC6"/>
    <w:rsid w:val="00362160"/>
    <w:rsid w:val="00362189"/>
    <w:rsid w:val="00362897"/>
    <w:rsid w:val="0037072A"/>
    <w:rsid w:val="00372D88"/>
    <w:rsid w:val="003741C5"/>
    <w:rsid w:val="0037704E"/>
    <w:rsid w:val="00387B14"/>
    <w:rsid w:val="00392882"/>
    <w:rsid w:val="003928CC"/>
    <w:rsid w:val="0039619C"/>
    <w:rsid w:val="003A1366"/>
    <w:rsid w:val="003A2818"/>
    <w:rsid w:val="003A29A2"/>
    <w:rsid w:val="003A39A2"/>
    <w:rsid w:val="003A4F2C"/>
    <w:rsid w:val="003B29D5"/>
    <w:rsid w:val="003B2AE6"/>
    <w:rsid w:val="003B344B"/>
    <w:rsid w:val="003C0A79"/>
    <w:rsid w:val="003C6717"/>
    <w:rsid w:val="003D1BEE"/>
    <w:rsid w:val="003D269F"/>
    <w:rsid w:val="003D4082"/>
    <w:rsid w:val="003E0134"/>
    <w:rsid w:val="003E1FB9"/>
    <w:rsid w:val="003E78E9"/>
    <w:rsid w:val="003E7F72"/>
    <w:rsid w:val="003F02E2"/>
    <w:rsid w:val="003F0E7C"/>
    <w:rsid w:val="00400BB9"/>
    <w:rsid w:val="00403F3E"/>
    <w:rsid w:val="00407919"/>
    <w:rsid w:val="00412ECE"/>
    <w:rsid w:val="004133B2"/>
    <w:rsid w:val="00426663"/>
    <w:rsid w:val="00430321"/>
    <w:rsid w:val="00442187"/>
    <w:rsid w:val="00443110"/>
    <w:rsid w:val="00445017"/>
    <w:rsid w:val="00450979"/>
    <w:rsid w:val="00465CE1"/>
    <w:rsid w:val="00465FFE"/>
    <w:rsid w:val="0046668A"/>
    <w:rsid w:val="00467871"/>
    <w:rsid w:val="00470330"/>
    <w:rsid w:val="00470E24"/>
    <w:rsid w:val="004720D6"/>
    <w:rsid w:val="0047653B"/>
    <w:rsid w:val="00481A5C"/>
    <w:rsid w:val="004830AC"/>
    <w:rsid w:val="00485BDA"/>
    <w:rsid w:val="0049013D"/>
    <w:rsid w:val="0049097D"/>
    <w:rsid w:val="00492318"/>
    <w:rsid w:val="00492F4A"/>
    <w:rsid w:val="00495A0C"/>
    <w:rsid w:val="00497A20"/>
    <w:rsid w:val="00497EC5"/>
    <w:rsid w:val="004A0173"/>
    <w:rsid w:val="004A12A5"/>
    <w:rsid w:val="004A3ABB"/>
    <w:rsid w:val="004A5A84"/>
    <w:rsid w:val="004B08C2"/>
    <w:rsid w:val="004B1E7D"/>
    <w:rsid w:val="004B2420"/>
    <w:rsid w:val="004B7366"/>
    <w:rsid w:val="004B7B65"/>
    <w:rsid w:val="004C2470"/>
    <w:rsid w:val="004C2868"/>
    <w:rsid w:val="004C4BA8"/>
    <w:rsid w:val="004C5FE5"/>
    <w:rsid w:val="004C6B03"/>
    <w:rsid w:val="004E44A6"/>
    <w:rsid w:val="004E6DAC"/>
    <w:rsid w:val="004F2437"/>
    <w:rsid w:val="004F53F5"/>
    <w:rsid w:val="004F551C"/>
    <w:rsid w:val="00501362"/>
    <w:rsid w:val="00501DF9"/>
    <w:rsid w:val="00506436"/>
    <w:rsid w:val="00515455"/>
    <w:rsid w:val="00517792"/>
    <w:rsid w:val="00520F44"/>
    <w:rsid w:val="00525AE4"/>
    <w:rsid w:val="00526C78"/>
    <w:rsid w:val="00532701"/>
    <w:rsid w:val="00534361"/>
    <w:rsid w:val="005361ED"/>
    <w:rsid w:val="0054176F"/>
    <w:rsid w:val="005458CD"/>
    <w:rsid w:val="00547D3C"/>
    <w:rsid w:val="0055718E"/>
    <w:rsid w:val="00562AF6"/>
    <w:rsid w:val="005672F6"/>
    <w:rsid w:val="00571A82"/>
    <w:rsid w:val="00572333"/>
    <w:rsid w:val="0057255C"/>
    <w:rsid w:val="00580AD4"/>
    <w:rsid w:val="00585110"/>
    <w:rsid w:val="00585389"/>
    <w:rsid w:val="0059405B"/>
    <w:rsid w:val="00594D39"/>
    <w:rsid w:val="0059589A"/>
    <w:rsid w:val="00596E0C"/>
    <w:rsid w:val="005A6667"/>
    <w:rsid w:val="005B03D0"/>
    <w:rsid w:val="005B2683"/>
    <w:rsid w:val="005B776D"/>
    <w:rsid w:val="005C2A7E"/>
    <w:rsid w:val="005D06D7"/>
    <w:rsid w:val="005D6BF9"/>
    <w:rsid w:val="005E4136"/>
    <w:rsid w:val="005E5492"/>
    <w:rsid w:val="005F351A"/>
    <w:rsid w:val="005F3F14"/>
    <w:rsid w:val="005F4A43"/>
    <w:rsid w:val="005F54FE"/>
    <w:rsid w:val="005F7D34"/>
    <w:rsid w:val="0060084D"/>
    <w:rsid w:val="0060571B"/>
    <w:rsid w:val="006070D3"/>
    <w:rsid w:val="00607B75"/>
    <w:rsid w:val="00611A4D"/>
    <w:rsid w:val="00614D31"/>
    <w:rsid w:val="0061692A"/>
    <w:rsid w:val="00622952"/>
    <w:rsid w:val="00630F52"/>
    <w:rsid w:val="00631E05"/>
    <w:rsid w:val="00637905"/>
    <w:rsid w:val="00640551"/>
    <w:rsid w:val="006505A5"/>
    <w:rsid w:val="006516A1"/>
    <w:rsid w:val="00652BA3"/>
    <w:rsid w:val="0065507B"/>
    <w:rsid w:val="00657AFE"/>
    <w:rsid w:val="0066553D"/>
    <w:rsid w:val="0066702F"/>
    <w:rsid w:val="00673361"/>
    <w:rsid w:val="00675A84"/>
    <w:rsid w:val="006805AF"/>
    <w:rsid w:val="00682570"/>
    <w:rsid w:val="006831C0"/>
    <w:rsid w:val="00683549"/>
    <w:rsid w:val="00686549"/>
    <w:rsid w:val="00690EA2"/>
    <w:rsid w:val="00692E69"/>
    <w:rsid w:val="00693CF4"/>
    <w:rsid w:val="00696A47"/>
    <w:rsid w:val="00697507"/>
    <w:rsid w:val="006A092A"/>
    <w:rsid w:val="006A1119"/>
    <w:rsid w:val="006A170F"/>
    <w:rsid w:val="006A225F"/>
    <w:rsid w:val="006A349F"/>
    <w:rsid w:val="006A4456"/>
    <w:rsid w:val="006A526B"/>
    <w:rsid w:val="006B2804"/>
    <w:rsid w:val="006B2E5B"/>
    <w:rsid w:val="006B3552"/>
    <w:rsid w:val="006B3960"/>
    <w:rsid w:val="006C34DC"/>
    <w:rsid w:val="006C6BFA"/>
    <w:rsid w:val="006E1D84"/>
    <w:rsid w:val="006E56DF"/>
    <w:rsid w:val="006F2AEF"/>
    <w:rsid w:val="006F3E84"/>
    <w:rsid w:val="006F5B24"/>
    <w:rsid w:val="006F64FC"/>
    <w:rsid w:val="006F6835"/>
    <w:rsid w:val="00703DBE"/>
    <w:rsid w:val="00703E08"/>
    <w:rsid w:val="00705A81"/>
    <w:rsid w:val="0071002B"/>
    <w:rsid w:val="0072104C"/>
    <w:rsid w:val="00721483"/>
    <w:rsid w:val="00723EA7"/>
    <w:rsid w:val="00724848"/>
    <w:rsid w:val="0072527D"/>
    <w:rsid w:val="00726724"/>
    <w:rsid w:val="007337B3"/>
    <w:rsid w:val="007374F4"/>
    <w:rsid w:val="007375C2"/>
    <w:rsid w:val="0074532C"/>
    <w:rsid w:val="00747CA7"/>
    <w:rsid w:val="007609F2"/>
    <w:rsid w:val="007611CF"/>
    <w:rsid w:val="00762EC5"/>
    <w:rsid w:val="007641EA"/>
    <w:rsid w:val="00765466"/>
    <w:rsid w:val="00767D3E"/>
    <w:rsid w:val="00770AB1"/>
    <w:rsid w:val="0077680B"/>
    <w:rsid w:val="00780723"/>
    <w:rsid w:val="00782633"/>
    <w:rsid w:val="00783943"/>
    <w:rsid w:val="00787C9B"/>
    <w:rsid w:val="00794795"/>
    <w:rsid w:val="007955D3"/>
    <w:rsid w:val="00796601"/>
    <w:rsid w:val="007A0A08"/>
    <w:rsid w:val="007A3C06"/>
    <w:rsid w:val="007A4637"/>
    <w:rsid w:val="007B1DA3"/>
    <w:rsid w:val="007B6F4D"/>
    <w:rsid w:val="007C07DA"/>
    <w:rsid w:val="007C0F44"/>
    <w:rsid w:val="007C5063"/>
    <w:rsid w:val="007C5318"/>
    <w:rsid w:val="007D0556"/>
    <w:rsid w:val="007D621B"/>
    <w:rsid w:val="007E32C9"/>
    <w:rsid w:val="007E5E05"/>
    <w:rsid w:val="007F01CA"/>
    <w:rsid w:val="007F071A"/>
    <w:rsid w:val="007F3D5F"/>
    <w:rsid w:val="007F4D29"/>
    <w:rsid w:val="00801EFA"/>
    <w:rsid w:val="00804665"/>
    <w:rsid w:val="00806F8F"/>
    <w:rsid w:val="00810F11"/>
    <w:rsid w:val="00822AE7"/>
    <w:rsid w:val="008260FF"/>
    <w:rsid w:val="0082754F"/>
    <w:rsid w:val="00833320"/>
    <w:rsid w:val="00833E5E"/>
    <w:rsid w:val="00834D48"/>
    <w:rsid w:val="00836CE7"/>
    <w:rsid w:val="00845B37"/>
    <w:rsid w:val="0084652C"/>
    <w:rsid w:val="00847CCA"/>
    <w:rsid w:val="0086517E"/>
    <w:rsid w:val="008672F4"/>
    <w:rsid w:val="0087269F"/>
    <w:rsid w:val="00873A65"/>
    <w:rsid w:val="00873DB9"/>
    <w:rsid w:val="008753D3"/>
    <w:rsid w:val="00877921"/>
    <w:rsid w:val="0088451B"/>
    <w:rsid w:val="00884909"/>
    <w:rsid w:val="0088522F"/>
    <w:rsid w:val="008A00F0"/>
    <w:rsid w:val="008A5895"/>
    <w:rsid w:val="008A74D8"/>
    <w:rsid w:val="008A7A62"/>
    <w:rsid w:val="008B0A88"/>
    <w:rsid w:val="008B65C2"/>
    <w:rsid w:val="008C06BF"/>
    <w:rsid w:val="008C06EC"/>
    <w:rsid w:val="008C2784"/>
    <w:rsid w:val="008C2FE2"/>
    <w:rsid w:val="008C3172"/>
    <w:rsid w:val="008C3610"/>
    <w:rsid w:val="008C54A5"/>
    <w:rsid w:val="008C7C7D"/>
    <w:rsid w:val="008D12C9"/>
    <w:rsid w:val="008D33EE"/>
    <w:rsid w:val="008D71CA"/>
    <w:rsid w:val="008E3D76"/>
    <w:rsid w:val="008E7990"/>
    <w:rsid w:val="008F2D98"/>
    <w:rsid w:val="008F37B2"/>
    <w:rsid w:val="009058F7"/>
    <w:rsid w:val="00907752"/>
    <w:rsid w:val="00907860"/>
    <w:rsid w:val="00910EAC"/>
    <w:rsid w:val="00911B77"/>
    <w:rsid w:val="00911CAA"/>
    <w:rsid w:val="00912068"/>
    <w:rsid w:val="00914280"/>
    <w:rsid w:val="00914F7D"/>
    <w:rsid w:val="009344B3"/>
    <w:rsid w:val="00934CF3"/>
    <w:rsid w:val="00934ECB"/>
    <w:rsid w:val="00943C6A"/>
    <w:rsid w:val="0094655D"/>
    <w:rsid w:val="009520E7"/>
    <w:rsid w:val="00955877"/>
    <w:rsid w:val="00955E9C"/>
    <w:rsid w:val="009641D2"/>
    <w:rsid w:val="00964D2A"/>
    <w:rsid w:val="009664AC"/>
    <w:rsid w:val="009726FD"/>
    <w:rsid w:val="00974D66"/>
    <w:rsid w:val="009762F4"/>
    <w:rsid w:val="0098083E"/>
    <w:rsid w:val="00983242"/>
    <w:rsid w:val="009838F2"/>
    <w:rsid w:val="00983B9F"/>
    <w:rsid w:val="00984A99"/>
    <w:rsid w:val="009851C3"/>
    <w:rsid w:val="00985AF3"/>
    <w:rsid w:val="00987729"/>
    <w:rsid w:val="009A3E7A"/>
    <w:rsid w:val="009A4030"/>
    <w:rsid w:val="009A6E9D"/>
    <w:rsid w:val="009B4957"/>
    <w:rsid w:val="009B5B8B"/>
    <w:rsid w:val="009D0D55"/>
    <w:rsid w:val="009D5052"/>
    <w:rsid w:val="009D7923"/>
    <w:rsid w:val="009E24A2"/>
    <w:rsid w:val="009E25E3"/>
    <w:rsid w:val="009E5465"/>
    <w:rsid w:val="009F314C"/>
    <w:rsid w:val="009F68C0"/>
    <w:rsid w:val="00A019A2"/>
    <w:rsid w:val="00A04C47"/>
    <w:rsid w:val="00A07999"/>
    <w:rsid w:val="00A11DCB"/>
    <w:rsid w:val="00A13914"/>
    <w:rsid w:val="00A175B1"/>
    <w:rsid w:val="00A20D90"/>
    <w:rsid w:val="00A20E0A"/>
    <w:rsid w:val="00A25D6F"/>
    <w:rsid w:val="00A402F1"/>
    <w:rsid w:val="00A43677"/>
    <w:rsid w:val="00A467FD"/>
    <w:rsid w:val="00A53C50"/>
    <w:rsid w:val="00A5746E"/>
    <w:rsid w:val="00A61799"/>
    <w:rsid w:val="00A64C8B"/>
    <w:rsid w:val="00A65900"/>
    <w:rsid w:val="00A65ED7"/>
    <w:rsid w:val="00A673EE"/>
    <w:rsid w:val="00A75ABD"/>
    <w:rsid w:val="00A83223"/>
    <w:rsid w:val="00A854C0"/>
    <w:rsid w:val="00A86417"/>
    <w:rsid w:val="00A903ED"/>
    <w:rsid w:val="00A91167"/>
    <w:rsid w:val="00A965A6"/>
    <w:rsid w:val="00AA02B5"/>
    <w:rsid w:val="00AA103E"/>
    <w:rsid w:val="00AA16FC"/>
    <w:rsid w:val="00AA62BC"/>
    <w:rsid w:val="00AB0E95"/>
    <w:rsid w:val="00AB196F"/>
    <w:rsid w:val="00AB3057"/>
    <w:rsid w:val="00AB6850"/>
    <w:rsid w:val="00AC2A6C"/>
    <w:rsid w:val="00AC3A67"/>
    <w:rsid w:val="00AC43C3"/>
    <w:rsid w:val="00AD5D60"/>
    <w:rsid w:val="00AD6497"/>
    <w:rsid w:val="00AE1D8A"/>
    <w:rsid w:val="00AE3835"/>
    <w:rsid w:val="00AE3BD8"/>
    <w:rsid w:val="00AE3F9B"/>
    <w:rsid w:val="00AE72A6"/>
    <w:rsid w:val="00AF096B"/>
    <w:rsid w:val="00AF2D22"/>
    <w:rsid w:val="00AF7238"/>
    <w:rsid w:val="00B0179C"/>
    <w:rsid w:val="00B035FE"/>
    <w:rsid w:val="00B0466A"/>
    <w:rsid w:val="00B064C6"/>
    <w:rsid w:val="00B116F8"/>
    <w:rsid w:val="00B13F1E"/>
    <w:rsid w:val="00B20251"/>
    <w:rsid w:val="00B22BA5"/>
    <w:rsid w:val="00B23E1F"/>
    <w:rsid w:val="00B33CD5"/>
    <w:rsid w:val="00B33DE1"/>
    <w:rsid w:val="00B35496"/>
    <w:rsid w:val="00B4019C"/>
    <w:rsid w:val="00B408EB"/>
    <w:rsid w:val="00B4528C"/>
    <w:rsid w:val="00B45295"/>
    <w:rsid w:val="00B4537E"/>
    <w:rsid w:val="00B457BE"/>
    <w:rsid w:val="00B53774"/>
    <w:rsid w:val="00B54DEF"/>
    <w:rsid w:val="00B6180F"/>
    <w:rsid w:val="00B629C0"/>
    <w:rsid w:val="00B62C1D"/>
    <w:rsid w:val="00B65A5F"/>
    <w:rsid w:val="00B665DD"/>
    <w:rsid w:val="00B73D7D"/>
    <w:rsid w:val="00B80A2C"/>
    <w:rsid w:val="00B81404"/>
    <w:rsid w:val="00B81551"/>
    <w:rsid w:val="00B83B9B"/>
    <w:rsid w:val="00B87CEE"/>
    <w:rsid w:val="00B9103B"/>
    <w:rsid w:val="00B938F4"/>
    <w:rsid w:val="00B94E28"/>
    <w:rsid w:val="00B952B6"/>
    <w:rsid w:val="00B95ED8"/>
    <w:rsid w:val="00BA324E"/>
    <w:rsid w:val="00BA3828"/>
    <w:rsid w:val="00BB1EA1"/>
    <w:rsid w:val="00BB6223"/>
    <w:rsid w:val="00BB703A"/>
    <w:rsid w:val="00BC25BD"/>
    <w:rsid w:val="00BC3E5B"/>
    <w:rsid w:val="00BC5005"/>
    <w:rsid w:val="00BC53A0"/>
    <w:rsid w:val="00BD0913"/>
    <w:rsid w:val="00BD6089"/>
    <w:rsid w:val="00BE0FBB"/>
    <w:rsid w:val="00BE6648"/>
    <w:rsid w:val="00BE6DC3"/>
    <w:rsid w:val="00BF39D5"/>
    <w:rsid w:val="00BF3CC6"/>
    <w:rsid w:val="00BF5E99"/>
    <w:rsid w:val="00BF71DD"/>
    <w:rsid w:val="00BF737A"/>
    <w:rsid w:val="00C01089"/>
    <w:rsid w:val="00C03A79"/>
    <w:rsid w:val="00C10811"/>
    <w:rsid w:val="00C138C3"/>
    <w:rsid w:val="00C1790C"/>
    <w:rsid w:val="00C17E1C"/>
    <w:rsid w:val="00C22F9F"/>
    <w:rsid w:val="00C236AD"/>
    <w:rsid w:val="00C24A87"/>
    <w:rsid w:val="00C31D4F"/>
    <w:rsid w:val="00C34E3A"/>
    <w:rsid w:val="00C36BFC"/>
    <w:rsid w:val="00C428B6"/>
    <w:rsid w:val="00C43EE1"/>
    <w:rsid w:val="00C4457A"/>
    <w:rsid w:val="00C45B6B"/>
    <w:rsid w:val="00C50046"/>
    <w:rsid w:val="00C663DC"/>
    <w:rsid w:val="00C766A4"/>
    <w:rsid w:val="00C8104F"/>
    <w:rsid w:val="00C87F43"/>
    <w:rsid w:val="00C90181"/>
    <w:rsid w:val="00C91013"/>
    <w:rsid w:val="00C955D0"/>
    <w:rsid w:val="00C96830"/>
    <w:rsid w:val="00CA1D2D"/>
    <w:rsid w:val="00CA2877"/>
    <w:rsid w:val="00CB1481"/>
    <w:rsid w:val="00CB35E4"/>
    <w:rsid w:val="00CC16C8"/>
    <w:rsid w:val="00CC184F"/>
    <w:rsid w:val="00CC407A"/>
    <w:rsid w:val="00CC698F"/>
    <w:rsid w:val="00CC6C37"/>
    <w:rsid w:val="00CD7324"/>
    <w:rsid w:val="00CE365F"/>
    <w:rsid w:val="00CE37C5"/>
    <w:rsid w:val="00CE3ABF"/>
    <w:rsid w:val="00CE5A01"/>
    <w:rsid w:val="00CE5F15"/>
    <w:rsid w:val="00CE61B9"/>
    <w:rsid w:val="00CF10B2"/>
    <w:rsid w:val="00D0236A"/>
    <w:rsid w:val="00D11F29"/>
    <w:rsid w:val="00D13BE2"/>
    <w:rsid w:val="00D17A50"/>
    <w:rsid w:val="00D206DA"/>
    <w:rsid w:val="00D2140D"/>
    <w:rsid w:val="00D24E80"/>
    <w:rsid w:val="00D257B1"/>
    <w:rsid w:val="00D406F6"/>
    <w:rsid w:val="00D7723C"/>
    <w:rsid w:val="00D83724"/>
    <w:rsid w:val="00DA4D09"/>
    <w:rsid w:val="00DA7C69"/>
    <w:rsid w:val="00DC49FB"/>
    <w:rsid w:val="00DC544B"/>
    <w:rsid w:val="00DD214E"/>
    <w:rsid w:val="00DD3447"/>
    <w:rsid w:val="00DD3BD2"/>
    <w:rsid w:val="00DD41FC"/>
    <w:rsid w:val="00DD4A76"/>
    <w:rsid w:val="00DD5518"/>
    <w:rsid w:val="00DD678D"/>
    <w:rsid w:val="00DE19D0"/>
    <w:rsid w:val="00DF42A8"/>
    <w:rsid w:val="00E0000D"/>
    <w:rsid w:val="00E05437"/>
    <w:rsid w:val="00E10597"/>
    <w:rsid w:val="00E1087F"/>
    <w:rsid w:val="00E17254"/>
    <w:rsid w:val="00E2107B"/>
    <w:rsid w:val="00E21B74"/>
    <w:rsid w:val="00E262AC"/>
    <w:rsid w:val="00E30D5E"/>
    <w:rsid w:val="00E37948"/>
    <w:rsid w:val="00E4029D"/>
    <w:rsid w:val="00E419C4"/>
    <w:rsid w:val="00E4283C"/>
    <w:rsid w:val="00E514AD"/>
    <w:rsid w:val="00E5623F"/>
    <w:rsid w:val="00E5743A"/>
    <w:rsid w:val="00E630F9"/>
    <w:rsid w:val="00E65BC0"/>
    <w:rsid w:val="00E67761"/>
    <w:rsid w:val="00E73672"/>
    <w:rsid w:val="00E75D17"/>
    <w:rsid w:val="00E80F30"/>
    <w:rsid w:val="00E8288C"/>
    <w:rsid w:val="00E83DFB"/>
    <w:rsid w:val="00E87863"/>
    <w:rsid w:val="00E912F5"/>
    <w:rsid w:val="00E91BDC"/>
    <w:rsid w:val="00E969E4"/>
    <w:rsid w:val="00EA1334"/>
    <w:rsid w:val="00EA351A"/>
    <w:rsid w:val="00EA5FED"/>
    <w:rsid w:val="00EA7262"/>
    <w:rsid w:val="00EB57E2"/>
    <w:rsid w:val="00EB68D3"/>
    <w:rsid w:val="00EC5EB0"/>
    <w:rsid w:val="00ED7192"/>
    <w:rsid w:val="00ED773F"/>
    <w:rsid w:val="00ED7BE1"/>
    <w:rsid w:val="00EE5AA5"/>
    <w:rsid w:val="00EE6917"/>
    <w:rsid w:val="00EE6923"/>
    <w:rsid w:val="00EF0663"/>
    <w:rsid w:val="00EF3414"/>
    <w:rsid w:val="00EF5CCE"/>
    <w:rsid w:val="00F02B11"/>
    <w:rsid w:val="00F02B76"/>
    <w:rsid w:val="00F039BC"/>
    <w:rsid w:val="00F03FC5"/>
    <w:rsid w:val="00F0682B"/>
    <w:rsid w:val="00F11AEA"/>
    <w:rsid w:val="00F13ED9"/>
    <w:rsid w:val="00F13F50"/>
    <w:rsid w:val="00F14663"/>
    <w:rsid w:val="00F1707F"/>
    <w:rsid w:val="00F24600"/>
    <w:rsid w:val="00F279DE"/>
    <w:rsid w:val="00F34183"/>
    <w:rsid w:val="00F36691"/>
    <w:rsid w:val="00F559C1"/>
    <w:rsid w:val="00F56BA1"/>
    <w:rsid w:val="00F608F0"/>
    <w:rsid w:val="00F63257"/>
    <w:rsid w:val="00F64784"/>
    <w:rsid w:val="00F663ED"/>
    <w:rsid w:val="00F838BE"/>
    <w:rsid w:val="00F90C8E"/>
    <w:rsid w:val="00F911AA"/>
    <w:rsid w:val="00F944DD"/>
    <w:rsid w:val="00F95AD5"/>
    <w:rsid w:val="00F964BA"/>
    <w:rsid w:val="00FA21DB"/>
    <w:rsid w:val="00FA7DD9"/>
    <w:rsid w:val="00FB0ADD"/>
    <w:rsid w:val="00FB1451"/>
    <w:rsid w:val="00FB7088"/>
    <w:rsid w:val="00FC003F"/>
    <w:rsid w:val="00FC0C2B"/>
    <w:rsid w:val="00FC7F16"/>
    <w:rsid w:val="00FD38BC"/>
    <w:rsid w:val="00FD39DD"/>
    <w:rsid w:val="00FD614F"/>
    <w:rsid w:val="00FD7EDD"/>
    <w:rsid w:val="00FE074E"/>
    <w:rsid w:val="00FE0EA7"/>
    <w:rsid w:val="00FE44EE"/>
    <w:rsid w:val="00FE6865"/>
    <w:rsid w:val="00FF1356"/>
    <w:rsid w:val="00FF358F"/>
    <w:rsid w:val="00FF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2D2FF"/>
  <w15:chartTrackingRefBased/>
  <w15:docId w15:val="{46BBEB1F-2A11-48CF-981F-B53653DB0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A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6DA"/>
  </w:style>
  <w:style w:type="paragraph" w:styleId="Footer">
    <w:name w:val="footer"/>
    <w:basedOn w:val="Normal"/>
    <w:link w:val="FooterChar"/>
    <w:uiPriority w:val="99"/>
    <w:unhideWhenUsed/>
    <w:rsid w:val="00D20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6DA"/>
  </w:style>
  <w:style w:type="character" w:customStyle="1" w:styleId="Heading1Char">
    <w:name w:val="Heading 1 Char"/>
    <w:basedOn w:val="DefaultParagraphFont"/>
    <w:link w:val="Heading1"/>
    <w:uiPriority w:val="9"/>
    <w:rsid w:val="00562A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562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48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yr16</b:Tag>
    <b:SourceType>InternetSite</b:SourceType>
    <b:Guid>{421D64F7-8A2B-4B64-B30E-CDAF7D3F52C6}</b:Guid>
    <b:Author>
      <b:Author>
        <b:NameList>
          <b:Person>
            <b:Last>Mckinnon</b:Last>
            <b:First>Myron</b:First>
          </b:Person>
        </b:NameList>
      </b:Author>
    </b:Author>
    <b:Title>History Channel - Titanic Real Story NEW Documentary</b:Title>
    <b:InternetSiteTitle>YouTube</b:InternetSiteTitle>
    <b:Year>2016</b:Year>
    <b:Month>January</b:Month>
    <b:Day>16</b:Day>
    <b:URL>https://www.youtube.com/watch?v=dZsTyg3AotI&amp;t=4243s&amp;ab_channel=MyronMckinnon</b:URL>
    <b:RefOrder>1</b:RefOrder>
  </b:Source>
</b:Sources>
</file>

<file path=customXml/itemProps1.xml><?xml version="1.0" encoding="utf-8"?>
<ds:datastoreItem xmlns:ds="http://schemas.openxmlformats.org/officeDocument/2006/customXml" ds:itemID="{C9FFCD7B-30B4-461E-95F4-B6CF37DBE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6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Maleve</dc:creator>
  <cp:keywords/>
  <dc:description/>
  <cp:lastModifiedBy>SIR ALEX</cp:lastModifiedBy>
  <cp:revision>959</cp:revision>
  <dcterms:created xsi:type="dcterms:W3CDTF">2021-03-29T12:24:00Z</dcterms:created>
  <dcterms:modified xsi:type="dcterms:W3CDTF">2021-03-30T07:09:00Z</dcterms:modified>
</cp:coreProperties>
</file>